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C000"/>
  <w:body>
    <w:p w14:paraId="75F7F0BA" w14:textId="77777777" w:rsidR="00965DFF" w:rsidRDefault="00965DFF" w:rsidP="003E7C80">
      <w:pPr>
        <w:spacing w:line="240" w:lineRule="auto"/>
        <w:contextualSpacing/>
        <w:jc w:val="center"/>
        <w:rPr>
          <w:rFonts w:cstheme="minorHAnsi"/>
          <w:b/>
          <w:bCs/>
          <w:sz w:val="30"/>
          <w:szCs w:val="30"/>
        </w:rPr>
      </w:pPr>
    </w:p>
    <w:p w14:paraId="46FBA509" w14:textId="77777777" w:rsidR="00965DFF" w:rsidRDefault="00965DFF" w:rsidP="003E7C80">
      <w:pPr>
        <w:spacing w:line="240" w:lineRule="auto"/>
        <w:contextualSpacing/>
        <w:jc w:val="center"/>
        <w:rPr>
          <w:rFonts w:cstheme="minorHAnsi"/>
          <w:b/>
          <w:bCs/>
          <w:sz w:val="30"/>
          <w:szCs w:val="30"/>
        </w:rPr>
      </w:pPr>
    </w:p>
    <w:p w14:paraId="2D13D69C" w14:textId="77777777" w:rsidR="00965DFF" w:rsidRDefault="00965DFF" w:rsidP="003E7C80">
      <w:pPr>
        <w:spacing w:line="240" w:lineRule="auto"/>
        <w:contextualSpacing/>
        <w:jc w:val="center"/>
        <w:rPr>
          <w:rFonts w:cstheme="minorHAnsi"/>
          <w:b/>
          <w:bCs/>
          <w:sz w:val="30"/>
          <w:szCs w:val="30"/>
        </w:rPr>
      </w:pPr>
    </w:p>
    <w:p w14:paraId="07E75443" w14:textId="77777777" w:rsidR="00965DFF" w:rsidRDefault="00965DFF" w:rsidP="003E7C80">
      <w:pPr>
        <w:spacing w:line="240" w:lineRule="auto"/>
        <w:contextualSpacing/>
        <w:jc w:val="center"/>
        <w:rPr>
          <w:rFonts w:cstheme="minorHAnsi"/>
          <w:b/>
          <w:bCs/>
          <w:sz w:val="30"/>
          <w:szCs w:val="30"/>
        </w:rPr>
      </w:pPr>
    </w:p>
    <w:p w14:paraId="7C60FDC0" w14:textId="77777777" w:rsidR="00965DFF" w:rsidRDefault="00965DFF" w:rsidP="003E7C80">
      <w:pPr>
        <w:spacing w:line="240" w:lineRule="auto"/>
        <w:contextualSpacing/>
        <w:jc w:val="center"/>
        <w:rPr>
          <w:rFonts w:cstheme="minorHAnsi"/>
          <w:b/>
          <w:bCs/>
          <w:sz w:val="30"/>
          <w:szCs w:val="30"/>
        </w:rPr>
      </w:pPr>
    </w:p>
    <w:p w14:paraId="3063B138" w14:textId="77777777" w:rsidR="00965DFF" w:rsidRDefault="00965DFF" w:rsidP="003E7C80">
      <w:pPr>
        <w:spacing w:line="240" w:lineRule="auto"/>
        <w:contextualSpacing/>
        <w:jc w:val="center"/>
        <w:rPr>
          <w:rFonts w:cstheme="minorHAnsi"/>
          <w:b/>
          <w:bCs/>
          <w:sz w:val="30"/>
          <w:szCs w:val="30"/>
        </w:rPr>
      </w:pPr>
    </w:p>
    <w:p w14:paraId="3EC48953" w14:textId="77777777" w:rsidR="00965DFF" w:rsidRDefault="00965DFF" w:rsidP="003E7C80">
      <w:pPr>
        <w:spacing w:line="240" w:lineRule="auto"/>
        <w:contextualSpacing/>
        <w:jc w:val="center"/>
        <w:rPr>
          <w:rFonts w:cstheme="minorHAnsi"/>
          <w:b/>
          <w:bCs/>
          <w:sz w:val="30"/>
          <w:szCs w:val="30"/>
        </w:rPr>
      </w:pPr>
    </w:p>
    <w:p w14:paraId="4E39A619" w14:textId="77777777" w:rsidR="00965DFF" w:rsidRDefault="00965DFF" w:rsidP="003E7C80">
      <w:pPr>
        <w:spacing w:line="240" w:lineRule="auto"/>
        <w:contextualSpacing/>
        <w:jc w:val="center"/>
        <w:rPr>
          <w:rFonts w:cstheme="minorHAnsi"/>
          <w:b/>
          <w:bCs/>
          <w:sz w:val="30"/>
          <w:szCs w:val="30"/>
        </w:rPr>
      </w:pPr>
    </w:p>
    <w:p w14:paraId="3C8A328B" w14:textId="77777777" w:rsidR="00965DFF" w:rsidRDefault="00965DFF" w:rsidP="003E7C80">
      <w:pPr>
        <w:spacing w:line="240" w:lineRule="auto"/>
        <w:contextualSpacing/>
        <w:jc w:val="center"/>
        <w:rPr>
          <w:rFonts w:cstheme="minorHAnsi"/>
          <w:b/>
          <w:bCs/>
          <w:sz w:val="30"/>
          <w:szCs w:val="30"/>
        </w:rPr>
      </w:pPr>
    </w:p>
    <w:p w14:paraId="53616F3E" w14:textId="77777777" w:rsidR="00965DFF" w:rsidRDefault="00965DFF" w:rsidP="003E7C80">
      <w:pPr>
        <w:spacing w:line="240" w:lineRule="auto"/>
        <w:contextualSpacing/>
        <w:jc w:val="center"/>
        <w:rPr>
          <w:rFonts w:cstheme="minorHAnsi"/>
          <w:b/>
          <w:bCs/>
          <w:sz w:val="30"/>
          <w:szCs w:val="30"/>
        </w:rPr>
      </w:pPr>
    </w:p>
    <w:p w14:paraId="4A6C773D" w14:textId="1CC1D6FD" w:rsidR="00293875" w:rsidRDefault="00293875" w:rsidP="003E7C80">
      <w:pPr>
        <w:spacing w:line="240" w:lineRule="auto"/>
        <w:contextualSpacing/>
        <w:jc w:val="center"/>
        <w:rPr>
          <w:rFonts w:cstheme="minorHAnsi"/>
          <w:b/>
          <w:bCs/>
          <w:sz w:val="30"/>
          <w:szCs w:val="30"/>
        </w:rPr>
      </w:pPr>
      <w:r>
        <w:rPr>
          <w:rFonts w:cstheme="minorHAnsi"/>
          <w:b/>
          <w:bCs/>
          <w:sz w:val="30"/>
          <w:szCs w:val="30"/>
        </w:rPr>
        <w:t>LESSON 6</w:t>
      </w:r>
    </w:p>
    <w:p w14:paraId="0EBFF043" w14:textId="4F5D5401" w:rsidR="003E7C80" w:rsidRDefault="003E7C80" w:rsidP="003E7C80">
      <w:pPr>
        <w:spacing w:line="240" w:lineRule="auto"/>
        <w:contextualSpacing/>
        <w:jc w:val="center"/>
        <w:rPr>
          <w:rFonts w:cstheme="minorHAnsi"/>
          <w:b/>
          <w:bCs/>
          <w:sz w:val="30"/>
          <w:szCs w:val="30"/>
        </w:rPr>
      </w:pPr>
      <w:r w:rsidRPr="00E20B3E">
        <w:rPr>
          <w:rFonts w:cstheme="minorHAnsi"/>
          <w:b/>
          <w:bCs/>
          <w:sz w:val="30"/>
          <w:szCs w:val="30"/>
        </w:rPr>
        <w:t>The Sweet of the Fruit</w:t>
      </w:r>
    </w:p>
    <w:p w14:paraId="74710591" w14:textId="77777777" w:rsidR="003E7C80" w:rsidRPr="00E20B3E" w:rsidRDefault="003E7C80" w:rsidP="003E7C80">
      <w:pPr>
        <w:spacing w:line="240" w:lineRule="auto"/>
        <w:contextualSpacing/>
        <w:jc w:val="center"/>
        <w:rPr>
          <w:rFonts w:cstheme="minorHAnsi"/>
          <w:b/>
          <w:bCs/>
          <w:sz w:val="30"/>
          <w:szCs w:val="30"/>
        </w:rPr>
      </w:pPr>
      <w:r>
        <w:rPr>
          <w:rFonts w:cstheme="minorHAnsi"/>
          <w:b/>
          <w:bCs/>
          <w:sz w:val="30"/>
          <w:szCs w:val="30"/>
        </w:rPr>
        <w:t>(Kindness)</w:t>
      </w:r>
    </w:p>
    <w:p w14:paraId="2EEF739A" w14:textId="77777777" w:rsidR="003E7C80" w:rsidRPr="00D77776" w:rsidRDefault="003E7C80" w:rsidP="003E7C80">
      <w:pPr>
        <w:spacing w:line="240" w:lineRule="auto"/>
        <w:contextualSpacing/>
        <w:rPr>
          <w:rFonts w:cstheme="minorHAnsi"/>
          <w:sz w:val="30"/>
          <w:szCs w:val="30"/>
        </w:rPr>
      </w:pPr>
    </w:p>
    <w:p w14:paraId="3332B263" w14:textId="77777777" w:rsidR="003E7C80" w:rsidRDefault="003E7C80" w:rsidP="003E7C80">
      <w:pPr>
        <w:spacing w:line="240" w:lineRule="auto"/>
        <w:contextualSpacing/>
        <w:jc w:val="center"/>
        <w:rPr>
          <w:rFonts w:cstheme="minorHAnsi"/>
          <w:b/>
          <w:bCs/>
          <w:sz w:val="30"/>
          <w:szCs w:val="30"/>
        </w:rPr>
      </w:pPr>
      <w:r w:rsidRPr="00D77776">
        <w:rPr>
          <w:rFonts w:cstheme="minorHAnsi"/>
          <w:sz w:val="30"/>
          <w:szCs w:val="30"/>
        </w:rPr>
        <w:t>Galatians 5:16 But I say, walk by the Spirit, and you will not gratify the desires of the flesh.</w:t>
      </w:r>
    </w:p>
    <w:p w14:paraId="3AF258D5" w14:textId="77777777" w:rsidR="003E7C80" w:rsidRDefault="003E7C80" w:rsidP="003E7C80">
      <w:pPr>
        <w:spacing w:line="240" w:lineRule="auto"/>
        <w:contextualSpacing/>
        <w:jc w:val="center"/>
        <w:rPr>
          <w:rFonts w:cstheme="minorHAnsi"/>
          <w:b/>
          <w:bCs/>
          <w:sz w:val="30"/>
          <w:szCs w:val="30"/>
        </w:rPr>
      </w:pPr>
    </w:p>
    <w:p w14:paraId="7E46A72F" w14:textId="77777777" w:rsidR="003E7C80" w:rsidRDefault="003E7C80" w:rsidP="003E7C80">
      <w:pPr>
        <w:spacing w:line="240" w:lineRule="auto"/>
        <w:contextualSpacing/>
        <w:jc w:val="center"/>
        <w:rPr>
          <w:rFonts w:cstheme="minorHAnsi"/>
          <w:b/>
          <w:bCs/>
          <w:sz w:val="30"/>
          <w:szCs w:val="30"/>
        </w:rPr>
      </w:pPr>
    </w:p>
    <w:p w14:paraId="7788C509" w14:textId="77777777" w:rsidR="003E7C80" w:rsidRDefault="003E7C80" w:rsidP="003E7C80">
      <w:pPr>
        <w:spacing w:line="240" w:lineRule="auto"/>
        <w:contextualSpacing/>
        <w:jc w:val="center"/>
        <w:rPr>
          <w:rFonts w:cstheme="minorHAnsi"/>
          <w:b/>
          <w:bCs/>
          <w:sz w:val="30"/>
          <w:szCs w:val="30"/>
        </w:rPr>
      </w:pPr>
    </w:p>
    <w:p w14:paraId="54FBD9FD" w14:textId="77777777" w:rsidR="003E7C80" w:rsidRDefault="003E7C80" w:rsidP="003E7C80">
      <w:pPr>
        <w:spacing w:line="240" w:lineRule="auto"/>
        <w:contextualSpacing/>
        <w:jc w:val="center"/>
        <w:rPr>
          <w:rFonts w:cstheme="minorHAnsi"/>
          <w:b/>
          <w:bCs/>
          <w:sz w:val="30"/>
          <w:szCs w:val="30"/>
        </w:rPr>
      </w:pPr>
    </w:p>
    <w:p w14:paraId="5CE69227" w14:textId="77777777" w:rsidR="003E7C80" w:rsidRDefault="003E7C80" w:rsidP="003E7C80">
      <w:pPr>
        <w:spacing w:line="240" w:lineRule="auto"/>
        <w:contextualSpacing/>
        <w:jc w:val="center"/>
        <w:rPr>
          <w:rFonts w:cstheme="minorHAnsi"/>
          <w:b/>
          <w:bCs/>
          <w:sz w:val="30"/>
          <w:szCs w:val="30"/>
        </w:rPr>
      </w:pPr>
    </w:p>
    <w:p w14:paraId="1481DACE" w14:textId="77777777" w:rsidR="003E7C80" w:rsidRDefault="003E7C80" w:rsidP="003E7C80">
      <w:pPr>
        <w:spacing w:line="240" w:lineRule="auto"/>
        <w:contextualSpacing/>
        <w:jc w:val="center"/>
        <w:rPr>
          <w:rFonts w:cstheme="minorHAnsi"/>
          <w:b/>
          <w:bCs/>
          <w:sz w:val="30"/>
          <w:szCs w:val="30"/>
        </w:rPr>
      </w:pPr>
    </w:p>
    <w:p w14:paraId="54B3D53F" w14:textId="77777777" w:rsidR="003E7C80" w:rsidRDefault="003E7C80" w:rsidP="003E7C80">
      <w:pPr>
        <w:spacing w:line="240" w:lineRule="auto"/>
        <w:contextualSpacing/>
        <w:jc w:val="center"/>
        <w:rPr>
          <w:rFonts w:cstheme="minorHAnsi"/>
          <w:b/>
          <w:bCs/>
          <w:sz w:val="30"/>
          <w:szCs w:val="30"/>
        </w:rPr>
      </w:pPr>
    </w:p>
    <w:p w14:paraId="1208A583" w14:textId="77777777" w:rsidR="003E7C80" w:rsidRDefault="003E7C80" w:rsidP="003E7C80">
      <w:pPr>
        <w:spacing w:line="240" w:lineRule="auto"/>
        <w:contextualSpacing/>
        <w:jc w:val="center"/>
        <w:rPr>
          <w:rFonts w:cstheme="minorHAnsi"/>
          <w:b/>
          <w:bCs/>
          <w:sz w:val="30"/>
          <w:szCs w:val="30"/>
        </w:rPr>
      </w:pPr>
    </w:p>
    <w:p w14:paraId="70C23AF9" w14:textId="77777777" w:rsidR="003E7C80" w:rsidRDefault="003E7C80" w:rsidP="003E7C80">
      <w:pPr>
        <w:spacing w:line="240" w:lineRule="auto"/>
        <w:contextualSpacing/>
        <w:jc w:val="center"/>
        <w:rPr>
          <w:rFonts w:cstheme="minorHAnsi"/>
          <w:b/>
          <w:bCs/>
          <w:sz w:val="30"/>
          <w:szCs w:val="30"/>
        </w:rPr>
      </w:pPr>
    </w:p>
    <w:p w14:paraId="665D5EFC" w14:textId="77777777" w:rsidR="003E7C80" w:rsidRDefault="003E7C80" w:rsidP="003E7C80">
      <w:pPr>
        <w:spacing w:line="240" w:lineRule="auto"/>
        <w:contextualSpacing/>
        <w:jc w:val="center"/>
        <w:rPr>
          <w:rFonts w:cstheme="minorHAnsi"/>
          <w:b/>
          <w:bCs/>
          <w:sz w:val="30"/>
          <w:szCs w:val="30"/>
        </w:rPr>
      </w:pPr>
    </w:p>
    <w:p w14:paraId="2711E58E" w14:textId="77777777" w:rsidR="003E7C80" w:rsidRDefault="003E7C80" w:rsidP="003E7C80">
      <w:pPr>
        <w:spacing w:line="240" w:lineRule="auto"/>
        <w:contextualSpacing/>
        <w:jc w:val="center"/>
        <w:rPr>
          <w:rFonts w:cstheme="minorHAnsi"/>
          <w:b/>
          <w:bCs/>
          <w:sz w:val="30"/>
          <w:szCs w:val="30"/>
        </w:rPr>
      </w:pPr>
    </w:p>
    <w:p w14:paraId="74A043A9" w14:textId="77777777" w:rsidR="003E7C80" w:rsidRDefault="003E7C80" w:rsidP="003E7C80">
      <w:pPr>
        <w:spacing w:line="240" w:lineRule="auto"/>
        <w:contextualSpacing/>
        <w:jc w:val="center"/>
        <w:rPr>
          <w:rFonts w:cstheme="minorHAnsi"/>
          <w:b/>
          <w:bCs/>
          <w:sz w:val="30"/>
          <w:szCs w:val="30"/>
        </w:rPr>
      </w:pPr>
    </w:p>
    <w:p w14:paraId="03D92E9F" w14:textId="77777777" w:rsidR="00293875" w:rsidRDefault="00293875" w:rsidP="00FA515B">
      <w:pPr>
        <w:spacing w:line="240" w:lineRule="auto"/>
        <w:contextualSpacing/>
        <w:jc w:val="center"/>
        <w:rPr>
          <w:rFonts w:cstheme="minorHAnsi"/>
          <w:b/>
          <w:bCs/>
          <w:sz w:val="30"/>
          <w:szCs w:val="30"/>
        </w:rPr>
      </w:pPr>
    </w:p>
    <w:p w14:paraId="11EB9E51" w14:textId="77777777" w:rsidR="00293875" w:rsidRDefault="00293875" w:rsidP="00FA515B">
      <w:pPr>
        <w:spacing w:line="240" w:lineRule="auto"/>
        <w:contextualSpacing/>
        <w:jc w:val="center"/>
        <w:rPr>
          <w:rFonts w:cstheme="minorHAnsi"/>
          <w:b/>
          <w:bCs/>
          <w:sz w:val="30"/>
          <w:szCs w:val="30"/>
        </w:rPr>
      </w:pPr>
    </w:p>
    <w:p w14:paraId="0DD4569B" w14:textId="77777777" w:rsidR="00293875" w:rsidRDefault="00293875" w:rsidP="00FA515B">
      <w:pPr>
        <w:spacing w:line="240" w:lineRule="auto"/>
        <w:contextualSpacing/>
        <w:jc w:val="center"/>
        <w:rPr>
          <w:rFonts w:cstheme="minorHAnsi"/>
          <w:b/>
          <w:bCs/>
          <w:sz w:val="30"/>
          <w:szCs w:val="30"/>
        </w:rPr>
      </w:pPr>
    </w:p>
    <w:p w14:paraId="17227E1B" w14:textId="77777777" w:rsidR="00293875" w:rsidRDefault="00293875" w:rsidP="00FA515B">
      <w:pPr>
        <w:spacing w:line="240" w:lineRule="auto"/>
        <w:contextualSpacing/>
        <w:jc w:val="center"/>
        <w:rPr>
          <w:rFonts w:cstheme="minorHAnsi"/>
          <w:b/>
          <w:bCs/>
          <w:sz w:val="30"/>
          <w:szCs w:val="30"/>
        </w:rPr>
      </w:pPr>
    </w:p>
    <w:p w14:paraId="11CFBA1B" w14:textId="77777777" w:rsidR="00293875" w:rsidRDefault="00293875" w:rsidP="00FA515B">
      <w:pPr>
        <w:spacing w:line="240" w:lineRule="auto"/>
        <w:contextualSpacing/>
        <w:jc w:val="center"/>
        <w:rPr>
          <w:rFonts w:cstheme="minorHAnsi"/>
          <w:b/>
          <w:bCs/>
          <w:sz w:val="30"/>
          <w:szCs w:val="30"/>
        </w:rPr>
      </w:pPr>
    </w:p>
    <w:p w14:paraId="0BCCA55E" w14:textId="77777777" w:rsidR="00293875" w:rsidRDefault="00293875" w:rsidP="00FA515B">
      <w:pPr>
        <w:spacing w:line="240" w:lineRule="auto"/>
        <w:contextualSpacing/>
        <w:jc w:val="center"/>
        <w:rPr>
          <w:rFonts w:cstheme="minorHAnsi"/>
          <w:b/>
          <w:bCs/>
          <w:sz w:val="30"/>
          <w:szCs w:val="30"/>
        </w:rPr>
      </w:pPr>
    </w:p>
    <w:p w14:paraId="6131A96F" w14:textId="77777777" w:rsidR="00293875" w:rsidRDefault="00293875" w:rsidP="00FA515B">
      <w:pPr>
        <w:spacing w:line="240" w:lineRule="auto"/>
        <w:contextualSpacing/>
        <w:jc w:val="center"/>
        <w:rPr>
          <w:rFonts w:cstheme="minorHAnsi"/>
          <w:b/>
          <w:bCs/>
          <w:sz w:val="30"/>
          <w:szCs w:val="30"/>
        </w:rPr>
      </w:pPr>
    </w:p>
    <w:p w14:paraId="0CF557D2" w14:textId="5A310FA7" w:rsidR="00FA515B" w:rsidRDefault="00FA515B" w:rsidP="00FA515B">
      <w:pPr>
        <w:spacing w:line="240" w:lineRule="auto"/>
        <w:contextualSpacing/>
        <w:jc w:val="center"/>
        <w:rPr>
          <w:rFonts w:cstheme="minorHAnsi"/>
          <w:b/>
          <w:bCs/>
          <w:sz w:val="30"/>
          <w:szCs w:val="30"/>
        </w:rPr>
      </w:pPr>
      <w:r w:rsidRPr="00E20B3E">
        <w:rPr>
          <w:rFonts w:cstheme="minorHAnsi"/>
          <w:b/>
          <w:bCs/>
          <w:sz w:val="30"/>
          <w:szCs w:val="30"/>
        </w:rPr>
        <w:lastRenderedPageBreak/>
        <w:t>The Sweet of the Fruit</w:t>
      </w:r>
    </w:p>
    <w:p w14:paraId="3B36D560" w14:textId="77777777" w:rsidR="00FA515B" w:rsidRPr="00E20B3E" w:rsidRDefault="00FA515B" w:rsidP="00FA515B">
      <w:pPr>
        <w:spacing w:line="240" w:lineRule="auto"/>
        <w:contextualSpacing/>
        <w:jc w:val="center"/>
        <w:rPr>
          <w:rFonts w:cstheme="minorHAnsi"/>
          <w:b/>
          <w:bCs/>
          <w:sz w:val="30"/>
          <w:szCs w:val="30"/>
        </w:rPr>
      </w:pPr>
      <w:r>
        <w:rPr>
          <w:rFonts w:cstheme="minorHAnsi"/>
          <w:b/>
          <w:bCs/>
          <w:sz w:val="30"/>
          <w:szCs w:val="30"/>
        </w:rPr>
        <w:t>(Kindness)</w:t>
      </w:r>
    </w:p>
    <w:p w14:paraId="41A4A5A8" w14:textId="77777777" w:rsidR="00FA515B" w:rsidRPr="00D77776" w:rsidRDefault="00FA515B" w:rsidP="00FA515B">
      <w:pPr>
        <w:spacing w:line="240" w:lineRule="auto"/>
        <w:contextualSpacing/>
        <w:rPr>
          <w:rFonts w:cstheme="minorHAnsi"/>
          <w:sz w:val="30"/>
          <w:szCs w:val="30"/>
        </w:rPr>
      </w:pPr>
    </w:p>
    <w:p w14:paraId="6473F971" w14:textId="77777777" w:rsidR="00FA515B" w:rsidRDefault="00FA515B" w:rsidP="00FA515B">
      <w:pPr>
        <w:shd w:val="clear" w:color="auto" w:fill="FFC000"/>
        <w:spacing w:line="240" w:lineRule="auto"/>
        <w:contextualSpacing/>
        <w:rPr>
          <w:rFonts w:cstheme="minorHAnsi"/>
          <w:sz w:val="30"/>
          <w:szCs w:val="30"/>
          <w:shd w:val="clear" w:color="auto" w:fill="FFFFFF"/>
        </w:rPr>
      </w:pPr>
      <w:r w:rsidRPr="00C23285">
        <w:rPr>
          <w:rFonts w:cstheme="minorHAnsi"/>
          <w:sz w:val="30"/>
          <w:szCs w:val="30"/>
          <w:shd w:val="clear" w:color="auto" w:fill="FFC000"/>
        </w:rPr>
        <w:t>Good thoughts bear good fruit, bad thoughts bear bad fruit. James Allen</w:t>
      </w:r>
    </w:p>
    <w:p w14:paraId="503554F8" w14:textId="77777777" w:rsidR="00FA515B" w:rsidRDefault="00FA515B" w:rsidP="00FA515B">
      <w:pPr>
        <w:spacing w:line="240" w:lineRule="auto"/>
        <w:contextualSpacing/>
        <w:rPr>
          <w:rFonts w:cstheme="minorHAnsi"/>
          <w:sz w:val="30"/>
          <w:szCs w:val="30"/>
          <w:shd w:val="clear" w:color="auto" w:fill="FFFFFF"/>
        </w:rPr>
      </w:pPr>
    </w:p>
    <w:p w14:paraId="29097DAB" w14:textId="77777777" w:rsidR="00FA515B" w:rsidRDefault="00FA515B" w:rsidP="00FA515B">
      <w:pPr>
        <w:spacing w:line="240" w:lineRule="auto"/>
        <w:contextualSpacing/>
        <w:rPr>
          <w:rFonts w:cstheme="minorHAnsi"/>
          <w:sz w:val="30"/>
          <w:szCs w:val="30"/>
          <w:shd w:val="clear" w:color="auto" w:fill="FFFFFF"/>
        </w:rPr>
      </w:pPr>
      <w:r w:rsidRPr="00D77776">
        <w:rPr>
          <w:rFonts w:cstheme="minorHAnsi"/>
          <w:sz w:val="30"/>
          <w:szCs w:val="30"/>
        </w:rPr>
        <w:t>Galatians 5:16 But I say, walk by the Spirit, and you will not gratify the desires of the flesh.</w:t>
      </w:r>
    </w:p>
    <w:p w14:paraId="6C26DF36" w14:textId="77777777" w:rsidR="00FA515B" w:rsidRDefault="00FA515B" w:rsidP="00FA515B">
      <w:pPr>
        <w:spacing w:line="240" w:lineRule="auto"/>
        <w:contextualSpacing/>
        <w:rPr>
          <w:rFonts w:cstheme="minorHAnsi"/>
          <w:sz w:val="30"/>
          <w:szCs w:val="30"/>
          <w:shd w:val="clear" w:color="auto" w:fill="FFFFFF"/>
        </w:rPr>
      </w:pPr>
    </w:p>
    <w:p w14:paraId="055351E9" w14:textId="77777777" w:rsidR="00922E2A" w:rsidRPr="00922E2A" w:rsidRDefault="00922E2A" w:rsidP="00922E2A">
      <w:pPr>
        <w:spacing w:after="0" w:line="240" w:lineRule="auto"/>
        <w:contextualSpacing/>
        <w:rPr>
          <w:rFonts w:cstheme="minorHAnsi"/>
          <w:sz w:val="30"/>
          <w:szCs w:val="30"/>
        </w:rPr>
      </w:pPr>
      <w:r w:rsidRPr="00922E2A">
        <w:rPr>
          <w:rFonts w:cstheme="minorHAnsi"/>
          <w:sz w:val="30"/>
          <w:szCs w:val="30"/>
        </w:rPr>
        <w:t>Why is the Fruit of the Spirit so sweet? Well, it’s a beautiful representation of God’s traits, reminding us of Psalm 34’s invitation to "taste and see that the Lord is good." It makes me think—can I wrap up this piece now?</w:t>
      </w:r>
    </w:p>
    <w:p w14:paraId="687A05CC" w14:textId="77777777" w:rsidR="00922E2A" w:rsidRPr="00922E2A" w:rsidRDefault="00922E2A" w:rsidP="00922E2A">
      <w:pPr>
        <w:spacing w:after="0" w:line="240" w:lineRule="auto"/>
        <w:contextualSpacing/>
        <w:rPr>
          <w:rFonts w:cstheme="minorHAnsi"/>
          <w:sz w:val="30"/>
          <w:szCs w:val="30"/>
        </w:rPr>
      </w:pPr>
    </w:p>
    <w:p w14:paraId="2C3D5F1E" w14:textId="77777777" w:rsidR="00922E2A" w:rsidRPr="00922E2A" w:rsidRDefault="00922E2A" w:rsidP="00922E2A">
      <w:pPr>
        <w:spacing w:after="0" w:line="240" w:lineRule="auto"/>
        <w:contextualSpacing/>
        <w:rPr>
          <w:rFonts w:cstheme="minorHAnsi"/>
          <w:sz w:val="30"/>
          <w:szCs w:val="30"/>
        </w:rPr>
      </w:pPr>
      <w:r w:rsidRPr="00922E2A">
        <w:rPr>
          <w:rFonts w:cstheme="minorHAnsi"/>
          <w:sz w:val="30"/>
          <w:szCs w:val="30"/>
        </w:rPr>
        <w:t>I took a moment to reflect on why these traits matter so much to God. For me, love often feels like an emotion, but for God, it's a choice. I’ve made the decision to love others, sacrificing little parts of myself for those I care about. Jesus truly shows us what love means. He loved us all so much that He gave Himself for us, even when we mess up (Rom. 5:8). I find that I tend to give of myself mostly to those I love, but I’m starting to see the difference between my love and the love that Jesus offers!</w:t>
      </w:r>
    </w:p>
    <w:p w14:paraId="4976CCFA" w14:textId="77777777" w:rsidR="00922E2A" w:rsidRPr="00922E2A" w:rsidRDefault="00922E2A" w:rsidP="00922E2A">
      <w:pPr>
        <w:spacing w:after="0" w:line="240" w:lineRule="auto"/>
        <w:contextualSpacing/>
        <w:rPr>
          <w:rFonts w:cstheme="minorHAnsi"/>
          <w:sz w:val="30"/>
          <w:szCs w:val="30"/>
        </w:rPr>
      </w:pPr>
    </w:p>
    <w:p w14:paraId="6DA26CCF" w14:textId="77777777" w:rsidR="00922E2A" w:rsidRPr="00922E2A" w:rsidRDefault="00922E2A" w:rsidP="00922E2A">
      <w:pPr>
        <w:spacing w:after="0" w:line="240" w:lineRule="auto"/>
        <w:contextualSpacing/>
        <w:rPr>
          <w:rFonts w:cstheme="minorHAnsi"/>
          <w:sz w:val="30"/>
          <w:szCs w:val="30"/>
        </w:rPr>
      </w:pPr>
      <w:r w:rsidRPr="00922E2A">
        <w:rPr>
          <w:rFonts w:cstheme="minorHAnsi"/>
          <w:sz w:val="30"/>
          <w:szCs w:val="30"/>
        </w:rPr>
        <w:t>Joy, to me, combines pleasure and cheerfulness, no matter what’s happening around us. Thanks to Jesus, we can share in His joy (John 15:11). When trials come our way, James 1:2 tells us to consider it pure joy because these challenges test our faith and help us grow. I used to mix up happiness and joy, but now I realize happiness can be fleeting, tied to what’s happening externally, while true joy comes from God, who is unchanging.</w:t>
      </w:r>
    </w:p>
    <w:p w14:paraId="0B3520D0" w14:textId="77777777" w:rsidR="00922E2A" w:rsidRPr="00922E2A" w:rsidRDefault="00922E2A" w:rsidP="00922E2A">
      <w:pPr>
        <w:spacing w:after="0" w:line="240" w:lineRule="auto"/>
        <w:contextualSpacing/>
        <w:rPr>
          <w:rFonts w:cstheme="minorHAnsi"/>
          <w:sz w:val="30"/>
          <w:szCs w:val="30"/>
        </w:rPr>
      </w:pPr>
    </w:p>
    <w:p w14:paraId="1038765A" w14:textId="77777777" w:rsidR="00922E2A" w:rsidRPr="00922E2A" w:rsidRDefault="00922E2A" w:rsidP="00922E2A">
      <w:pPr>
        <w:spacing w:after="0" w:line="240" w:lineRule="auto"/>
        <w:contextualSpacing/>
        <w:rPr>
          <w:rFonts w:cstheme="minorHAnsi"/>
          <w:sz w:val="30"/>
          <w:szCs w:val="30"/>
        </w:rPr>
      </w:pPr>
      <w:r w:rsidRPr="00922E2A">
        <w:rPr>
          <w:rFonts w:cstheme="minorHAnsi"/>
          <w:sz w:val="30"/>
          <w:szCs w:val="30"/>
        </w:rPr>
        <w:t xml:space="preserve">I needed to recognize the difference between worldly peace and the Peace of God. </w:t>
      </w:r>
      <w:proofErr w:type="gramStart"/>
      <w:r w:rsidRPr="00922E2A">
        <w:rPr>
          <w:rFonts w:cstheme="minorHAnsi"/>
          <w:sz w:val="30"/>
          <w:szCs w:val="30"/>
        </w:rPr>
        <w:t>Worldly</w:t>
      </w:r>
      <w:proofErr w:type="gramEnd"/>
      <w:r w:rsidRPr="00922E2A">
        <w:rPr>
          <w:rFonts w:cstheme="minorHAnsi"/>
          <w:sz w:val="30"/>
          <w:szCs w:val="30"/>
        </w:rPr>
        <w:t xml:space="preserve"> peace feels conditional, based on how I feel at any moment. I often felt I had to control my surroundings to find peace, and that kind of peace is temporary. But Jesus offers us a different kind of peace, as He says in John 14:27: "Peace I leave with you; my Peace, I give you." This Peace relies on trust, independent of what we see around us. No matter the troubles we face, we can still hold onto God’s Peace in our lives because we </w:t>
      </w:r>
      <w:r w:rsidRPr="00922E2A">
        <w:rPr>
          <w:rFonts w:cstheme="minorHAnsi"/>
          <w:sz w:val="30"/>
          <w:szCs w:val="30"/>
        </w:rPr>
        <w:lastRenderedPageBreak/>
        <w:t>know He’s in control. And that peace lasts forever since we’re no longer at odds with Him.</w:t>
      </w:r>
    </w:p>
    <w:p w14:paraId="6121034E" w14:textId="77777777" w:rsidR="00922E2A" w:rsidRPr="00922E2A" w:rsidRDefault="00922E2A" w:rsidP="00922E2A">
      <w:pPr>
        <w:spacing w:after="0" w:line="240" w:lineRule="auto"/>
        <w:contextualSpacing/>
        <w:rPr>
          <w:rFonts w:cstheme="minorHAnsi"/>
          <w:sz w:val="30"/>
          <w:szCs w:val="30"/>
        </w:rPr>
      </w:pPr>
    </w:p>
    <w:p w14:paraId="4A88B268" w14:textId="77777777" w:rsidR="00922E2A" w:rsidRPr="00922E2A" w:rsidRDefault="00922E2A" w:rsidP="00922E2A">
      <w:pPr>
        <w:spacing w:after="0" w:line="240" w:lineRule="auto"/>
        <w:contextualSpacing/>
        <w:rPr>
          <w:rFonts w:cstheme="minorHAnsi"/>
          <w:sz w:val="30"/>
          <w:szCs w:val="30"/>
        </w:rPr>
      </w:pPr>
      <w:r w:rsidRPr="00922E2A">
        <w:rPr>
          <w:rFonts w:cstheme="minorHAnsi"/>
          <w:sz w:val="30"/>
          <w:szCs w:val="30"/>
        </w:rPr>
        <w:t>I have to admit, I’m not great at being slow to anger! If I were, I’d probably show more long-suffering. I wouldn’t rush to seek revenge on those who frustrate me. As a believer, I know I should practice tolerance and mercy towards others, especially those who might think poorly of me. If God can hold back His anger towards me, shouldn’t I strive to do the same for others (2 Peter 3:9)?</w:t>
      </w:r>
    </w:p>
    <w:p w14:paraId="79312F45" w14:textId="77777777" w:rsidR="00922E2A" w:rsidRPr="00922E2A" w:rsidRDefault="00922E2A" w:rsidP="00922E2A">
      <w:pPr>
        <w:spacing w:after="0" w:line="240" w:lineRule="auto"/>
        <w:contextualSpacing/>
        <w:rPr>
          <w:rFonts w:cstheme="minorHAnsi"/>
          <w:sz w:val="30"/>
          <w:szCs w:val="30"/>
        </w:rPr>
      </w:pPr>
    </w:p>
    <w:p w14:paraId="6EEF750E" w14:textId="77777777" w:rsidR="00922E2A" w:rsidRPr="00922E2A" w:rsidRDefault="00922E2A" w:rsidP="00922E2A">
      <w:pPr>
        <w:spacing w:after="0" w:line="240" w:lineRule="auto"/>
        <w:contextualSpacing/>
        <w:rPr>
          <w:rFonts w:cstheme="minorHAnsi"/>
          <w:sz w:val="30"/>
          <w:szCs w:val="30"/>
        </w:rPr>
      </w:pPr>
      <w:r w:rsidRPr="00922E2A">
        <w:rPr>
          <w:rFonts w:cstheme="minorHAnsi"/>
          <w:sz w:val="30"/>
          <w:szCs w:val="30"/>
        </w:rPr>
        <w:t>Gentleness means being kind to others, even when it’s tough. Just like God shows me kindness through His grace, I’ve learned that I need to wear "kindness" every day (Col. 3:12). It’s definitely a work in progress for me!</w:t>
      </w:r>
    </w:p>
    <w:p w14:paraId="736A9830" w14:textId="77777777" w:rsidR="00922E2A" w:rsidRPr="00922E2A" w:rsidRDefault="00922E2A" w:rsidP="00922E2A">
      <w:pPr>
        <w:spacing w:after="0" w:line="240" w:lineRule="auto"/>
        <w:contextualSpacing/>
        <w:rPr>
          <w:rFonts w:cstheme="minorHAnsi"/>
          <w:sz w:val="30"/>
          <w:szCs w:val="30"/>
        </w:rPr>
      </w:pPr>
    </w:p>
    <w:p w14:paraId="5B5D5E40" w14:textId="77777777" w:rsidR="00922E2A" w:rsidRPr="00922E2A" w:rsidRDefault="00922E2A" w:rsidP="00922E2A">
      <w:pPr>
        <w:spacing w:after="0" w:line="240" w:lineRule="auto"/>
        <w:contextualSpacing/>
        <w:rPr>
          <w:rFonts w:cstheme="minorHAnsi"/>
          <w:sz w:val="30"/>
          <w:szCs w:val="30"/>
        </w:rPr>
      </w:pPr>
      <w:r w:rsidRPr="00922E2A">
        <w:rPr>
          <w:rFonts w:cstheme="minorHAnsi"/>
          <w:sz w:val="30"/>
          <w:szCs w:val="30"/>
        </w:rPr>
        <w:t>Some people think gentleness and goodness are the same, but in God’s eyes, they’re distinct. God is good (Psalm 100:5; 34:8), and Jesus embodies that goodness. When we strive to imitate Jesus, we reflect God’s goodness in our lives. The Bible tells us that "goodness" is a fruit of the Spirit (Gal. 5:22 and Eph. 5:9). Isn’t that a strong reminder to practice it? It might sound a bit wild, but we’re called to repay evil with good instead of just matching it (Romans 12:17-21; Matthew 5:44; 1 Peter 3:9-11).</w:t>
      </w:r>
    </w:p>
    <w:p w14:paraId="27F59DFC" w14:textId="77777777" w:rsidR="00922E2A" w:rsidRPr="00922E2A" w:rsidRDefault="00922E2A" w:rsidP="00922E2A">
      <w:pPr>
        <w:spacing w:after="0" w:line="240" w:lineRule="auto"/>
        <w:contextualSpacing/>
        <w:rPr>
          <w:rFonts w:cstheme="minorHAnsi"/>
          <w:sz w:val="30"/>
          <w:szCs w:val="30"/>
        </w:rPr>
      </w:pPr>
    </w:p>
    <w:p w14:paraId="14BA9322" w14:textId="77777777" w:rsidR="00922E2A" w:rsidRPr="00922E2A" w:rsidRDefault="00922E2A" w:rsidP="00922E2A">
      <w:pPr>
        <w:spacing w:after="0" w:line="240" w:lineRule="auto"/>
        <w:contextualSpacing/>
        <w:rPr>
          <w:rFonts w:cstheme="minorHAnsi"/>
          <w:sz w:val="30"/>
          <w:szCs w:val="30"/>
        </w:rPr>
      </w:pPr>
      <w:r w:rsidRPr="00922E2A">
        <w:rPr>
          <w:rFonts w:cstheme="minorHAnsi"/>
          <w:sz w:val="30"/>
          <w:szCs w:val="30"/>
        </w:rPr>
        <w:t>God treasures those who have faith in Him (Gal 5:6). A faithful person is someone you can rely on and trust. God appreciates knowing that someone will keep their word and remain steadfast. This understanding of faithfulness makes me feel valued and significant in God's eyes. It's a quality I often wonder if I’ll ever fully embody, but it's one that I strive towards each day.</w:t>
      </w:r>
    </w:p>
    <w:p w14:paraId="54AB36DF" w14:textId="77777777" w:rsidR="00922E2A" w:rsidRPr="00922E2A" w:rsidRDefault="00922E2A" w:rsidP="00922E2A">
      <w:pPr>
        <w:spacing w:after="0" w:line="240" w:lineRule="auto"/>
        <w:contextualSpacing/>
        <w:rPr>
          <w:rFonts w:cstheme="minorHAnsi"/>
          <w:sz w:val="30"/>
          <w:szCs w:val="30"/>
        </w:rPr>
      </w:pPr>
    </w:p>
    <w:p w14:paraId="4764F9B4" w14:textId="77777777" w:rsidR="00922E2A" w:rsidRPr="00922E2A" w:rsidRDefault="00922E2A" w:rsidP="00922E2A">
      <w:pPr>
        <w:spacing w:after="0" w:line="240" w:lineRule="auto"/>
        <w:contextualSpacing/>
        <w:rPr>
          <w:rFonts w:cstheme="minorHAnsi"/>
          <w:sz w:val="30"/>
          <w:szCs w:val="30"/>
        </w:rPr>
      </w:pPr>
      <w:r w:rsidRPr="00922E2A">
        <w:rPr>
          <w:rFonts w:cstheme="minorHAnsi"/>
          <w:sz w:val="30"/>
          <w:szCs w:val="30"/>
        </w:rPr>
        <w:t>Meekness is often misunderstood. Some people see it as weakness, linked to a lack of courage. However, God views meekness as strength under control. It’s all about managing our passions. It’s a blessing when we let God take the reins in our lives. I’ve learned that it’s essential to set aside my stubborn ways and stop resisting God. I might seem weak at times, but in God’s eyes, I can be as fierce as a lion (Matt. 5:5, Psalm 25:9). Although I may struggle to defend myself, I trust God and His truth to be my defense.</w:t>
      </w:r>
    </w:p>
    <w:p w14:paraId="07CC4F6D" w14:textId="77777777" w:rsidR="00922E2A" w:rsidRPr="00922E2A" w:rsidRDefault="00922E2A" w:rsidP="00922E2A">
      <w:pPr>
        <w:spacing w:after="0" w:line="240" w:lineRule="auto"/>
        <w:contextualSpacing/>
        <w:rPr>
          <w:rFonts w:cstheme="minorHAnsi"/>
          <w:sz w:val="30"/>
          <w:szCs w:val="30"/>
        </w:rPr>
      </w:pPr>
    </w:p>
    <w:p w14:paraId="440FC4B1" w14:textId="77777777" w:rsidR="00922E2A" w:rsidRPr="00922E2A" w:rsidRDefault="00922E2A" w:rsidP="00922E2A">
      <w:pPr>
        <w:spacing w:after="0" w:line="240" w:lineRule="auto"/>
        <w:contextualSpacing/>
        <w:rPr>
          <w:rFonts w:cstheme="minorHAnsi"/>
          <w:sz w:val="30"/>
          <w:szCs w:val="30"/>
        </w:rPr>
      </w:pPr>
      <w:r w:rsidRPr="00922E2A">
        <w:rPr>
          <w:rFonts w:cstheme="minorHAnsi"/>
          <w:sz w:val="30"/>
          <w:szCs w:val="30"/>
        </w:rPr>
        <w:t>And do I need self-control? Absolutely! As a believer, I aim to win Christ’s approval (Phil. 3:8). I need to let the Holy Spirit guide me and remove anything that hinders me from reaching that goal. My own desires can hold me back unless I allow the Spirit to take charge (Gal. 5:19-21, Eph. 5:18). Walking in the Spirit means paying less attention to the desires of my flesh (Gal. 5:16).</w:t>
      </w:r>
    </w:p>
    <w:p w14:paraId="2BF987B4" w14:textId="77777777" w:rsidR="00922E2A" w:rsidRPr="00922E2A" w:rsidRDefault="00922E2A" w:rsidP="00922E2A">
      <w:pPr>
        <w:spacing w:after="0" w:line="240" w:lineRule="auto"/>
        <w:contextualSpacing/>
        <w:rPr>
          <w:rFonts w:cstheme="minorHAnsi"/>
          <w:sz w:val="30"/>
          <w:szCs w:val="30"/>
        </w:rPr>
      </w:pPr>
    </w:p>
    <w:p w14:paraId="6E3D9149" w14:textId="1ED7D038" w:rsidR="00FA515B" w:rsidRPr="00E20B3E" w:rsidRDefault="00922E2A" w:rsidP="00922E2A">
      <w:pPr>
        <w:spacing w:after="0" w:line="240" w:lineRule="auto"/>
        <w:contextualSpacing/>
        <w:rPr>
          <w:rFonts w:eastAsia="Times New Roman" w:cstheme="minorHAnsi"/>
          <w:sz w:val="30"/>
          <w:szCs w:val="30"/>
        </w:rPr>
      </w:pPr>
      <w:r w:rsidRPr="00922E2A">
        <w:rPr>
          <w:rFonts w:cstheme="minorHAnsi"/>
          <w:sz w:val="30"/>
          <w:szCs w:val="30"/>
        </w:rPr>
        <w:t>So, why is the Fruit of the Spirit so sweet to me? It nurtures my heart and inspires me to live by the Spirit. When I do, my heart naturally turns towards God. I no longer worry about how the world sees me; instead, I focus on becoming more like Him.</w:t>
      </w:r>
    </w:p>
    <w:p w14:paraId="484A5C3B" w14:textId="77777777" w:rsidR="004B0D14" w:rsidRDefault="004B0D14" w:rsidP="00822E83">
      <w:pPr>
        <w:spacing w:line="240" w:lineRule="auto"/>
        <w:contextualSpacing/>
        <w:jc w:val="center"/>
        <w:rPr>
          <w:rFonts w:cstheme="minorHAnsi"/>
          <w:b/>
          <w:bCs/>
          <w:sz w:val="30"/>
          <w:szCs w:val="30"/>
        </w:rPr>
      </w:pPr>
    </w:p>
    <w:p w14:paraId="76BDB5E6" w14:textId="77777777" w:rsidR="004B0D14" w:rsidRDefault="004B0D14" w:rsidP="00822E83">
      <w:pPr>
        <w:spacing w:line="240" w:lineRule="auto"/>
        <w:contextualSpacing/>
        <w:jc w:val="center"/>
        <w:rPr>
          <w:rFonts w:cstheme="minorHAnsi"/>
          <w:b/>
          <w:bCs/>
          <w:sz w:val="30"/>
          <w:szCs w:val="30"/>
        </w:rPr>
      </w:pPr>
    </w:p>
    <w:p w14:paraId="5C94D190" w14:textId="77777777" w:rsidR="004B0D14" w:rsidRDefault="004B0D14" w:rsidP="00822E83">
      <w:pPr>
        <w:spacing w:line="240" w:lineRule="auto"/>
        <w:contextualSpacing/>
        <w:jc w:val="center"/>
        <w:rPr>
          <w:rFonts w:cstheme="minorHAnsi"/>
          <w:b/>
          <w:bCs/>
          <w:sz w:val="30"/>
          <w:szCs w:val="30"/>
        </w:rPr>
      </w:pPr>
    </w:p>
    <w:p w14:paraId="138EBC01" w14:textId="77777777" w:rsidR="004B0D14" w:rsidRDefault="004B0D14" w:rsidP="00822E83">
      <w:pPr>
        <w:spacing w:line="240" w:lineRule="auto"/>
        <w:contextualSpacing/>
        <w:jc w:val="center"/>
        <w:rPr>
          <w:rFonts w:cstheme="minorHAnsi"/>
          <w:b/>
          <w:bCs/>
          <w:sz w:val="30"/>
          <w:szCs w:val="30"/>
        </w:rPr>
      </w:pPr>
    </w:p>
    <w:p w14:paraId="571C5894" w14:textId="77777777" w:rsidR="004B0D14" w:rsidRDefault="004B0D14" w:rsidP="00822E83">
      <w:pPr>
        <w:spacing w:line="240" w:lineRule="auto"/>
        <w:contextualSpacing/>
        <w:jc w:val="center"/>
        <w:rPr>
          <w:rFonts w:cstheme="minorHAnsi"/>
          <w:b/>
          <w:bCs/>
          <w:sz w:val="30"/>
          <w:szCs w:val="30"/>
        </w:rPr>
      </w:pPr>
    </w:p>
    <w:p w14:paraId="250F4440" w14:textId="77777777" w:rsidR="004B0D14" w:rsidRDefault="004B0D14" w:rsidP="00822E83">
      <w:pPr>
        <w:spacing w:line="240" w:lineRule="auto"/>
        <w:contextualSpacing/>
        <w:jc w:val="center"/>
        <w:rPr>
          <w:rFonts w:cstheme="minorHAnsi"/>
          <w:b/>
          <w:bCs/>
          <w:sz w:val="30"/>
          <w:szCs w:val="30"/>
        </w:rPr>
      </w:pPr>
    </w:p>
    <w:p w14:paraId="5BDB3254" w14:textId="77777777" w:rsidR="004B0D14" w:rsidRDefault="004B0D14" w:rsidP="00822E83">
      <w:pPr>
        <w:spacing w:line="240" w:lineRule="auto"/>
        <w:contextualSpacing/>
        <w:jc w:val="center"/>
        <w:rPr>
          <w:rFonts w:cstheme="minorHAnsi"/>
          <w:b/>
          <w:bCs/>
          <w:sz w:val="30"/>
          <w:szCs w:val="30"/>
        </w:rPr>
      </w:pPr>
    </w:p>
    <w:p w14:paraId="7A726CEF" w14:textId="77777777" w:rsidR="004B0D14" w:rsidRDefault="004B0D14" w:rsidP="00822E83">
      <w:pPr>
        <w:spacing w:line="240" w:lineRule="auto"/>
        <w:contextualSpacing/>
        <w:jc w:val="center"/>
        <w:rPr>
          <w:rFonts w:cstheme="minorHAnsi"/>
          <w:b/>
          <w:bCs/>
          <w:sz w:val="30"/>
          <w:szCs w:val="30"/>
        </w:rPr>
      </w:pPr>
    </w:p>
    <w:p w14:paraId="6D3764A5" w14:textId="77777777" w:rsidR="004B0D14" w:rsidRDefault="004B0D14" w:rsidP="00822E83">
      <w:pPr>
        <w:spacing w:line="240" w:lineRule="auto"/>
        <w:contextualSpacing/>
        <w:jc w:val="center"/>
        <w:rPr>
          <w:rFonts w:cstheme="minorHAnsi"/>
          <w:b/>
          <w:bCs/>
          <w:sz w:val="30"/>
          <w:szCs w:val="30"/>
        </w:rPr>
      </w:pPr>
    </w:p>
    <w:p w14:paraId="51922053" w14:textId="77777777" w:rsidR="004B0D14" w:rsidRDefault="004B0D14" w:rsidP="00822E83">
      <w:pPr>
        <w:spacing w:line="240" w:lineRule="auto"/>
        <w:contextualSpacing/>
        <w:jc w:val="center"/>
        <w:rPr>
          <w:rFonts w:cstheme="minorHAnsi"/>
          <w:b/>
          <w:bCs/>
          <w:sz w:val="30"/>
          <w:szCs w:val="30"/>
        </w:rPr>
      </w:pPr>
    </w:p>
    <w:p w14:paraId="02BBA518" w14:textId="77777777" w:rsidR="004B0D14" w:rsidRDefault="004B0D14" w:rsidP="00822E83">
      <w:pPr>
        <w:spacing w:line="240" w:lineRule="auto"/>
        <w:contextualSpacing/>
        <w:jc w:val="center"/>
        <w:rPr>
          <w:rFonts w:cstheme="minorHAnsi"/>
          <w:b/>
          <w:bCs/>
          <w:sz w:val="30"/>
          <w:szCs w:val="30"/>
        </w:rPr>
      </w:pPr>
    </w:p>
    <w:p w14:paraId="22CF8B77" w14:textId="77777777" w:rsidR="004B0D14" w:rsidRDefault="004B0D14" w:rsidP="00822E83">
      <w:pPr>
        <w:spacing w:line="240" w:lineRule="auto"/>
        <w:contextualSpacing/>
        <w:jc w:val="center"/>
        <w:rPr>
          <w:rFonts w:cstheme="minorHAnsi"/>
          <w:b/>
          <w:bCs/>
          <w:sz w:val="30"/>
          <w:szCs w:val="30"/>
        </w:rPr>
      </w:pPr>
    </w:p>
    <w:p w14:paraId="4158B88C" w14:textId="77777777" w:rsidR="004B0D14" w:rsidRDefault="004B0D14" w:rsidP="00822E83">
      <w:pPr>
        <w:spacing w:line="240" w:lineRule="auto"/>
        <w:contextualSpacing/>
        <w:jc w:val="center"/>
        <w:rPr>
          <w:rFonts w:cstheme="minorHAnsi"/>
          <w:b/>
          <w:bCs/>
          <w:sz w:val="30"/>
          <w:szCs w:val="30"/>
        </w:rPr>
      </w:pPr>
    </w:p>
    <w:p w14:paraId="11113039" w14:textId="77777777" w:rsidR="004B0D14" w:rsidRDefault="004B0D14" w:rsidP="00822E83">
      <w:pPr>
        <w:spacing w:line="240" w:lineRule="auto"/>
        <w:contextualSpacing/>
        <w:jc w:val="center"/>
        <w:rPr>
          <w:rFonts w:cstheme="minorHAnsi"/>
          <w:b/>
          <w:bCs/>
          <w:sz w:val="30"/>
          <w:szCs w:val="30"/>
        </w:rPr>
      </w:pPr>
    </w:p>
    <w:p w14:paraId="7F3BDAC3" w14:textId="77777777" w:rsidR="004B0D14" w:rsidRDefault="004B0D14" w:rsidP="00822E83">
      <w:pPr>
        <w:spacing w:line="240" w:lineRule="auto"/>
        <w:contextualSpacing/>
        <w:jc w:val="center"/>
        <w:rPr>
          <w:rFonts w:cstheme="minorHAnsi"/>
          <w:b/>
          <w:bCs/>
          <w:sz w:val="30"/>
          <w:szCs w:val="30"/>
        </w:rPr>
      </w:pPr>
    </w:p>
    <w:p w14:paraId="77C5EE05" w14:textId="77777777" w:rsidR="004B0D14" w:rsidRDefault="004B0D14" w:rsidP="00822E83">
      <w:pPr>
        <w:spacing w:line="240" w:lineRule="auto"/>
        <w:contextualSpacing/>
        <w:jc w:val="center"/>
        <w:rPr>
          <w:rFonts w:cstheme="minorHAnsi"/>
          <w:b/>
          <w:bCs/>
          <w:sz w:val="30"/>
          <w:szCs w:val="30"/>
        </w:rPr>
      </w:pPr>
    </w:p>
    <w:p w14:paraId="33D2F05C" w14:textId="77777777" w:rsidR="004B0D14" w:rsidRDefault="004B0D14" w:rsidP="00822E83">
      <w:pPr>
        <w:spacing w:line="240" w:lineRule="auto"/>
        <w:contextualSpacing/>
        <w:jc w:val="center"/>
        <w:rPr>
          <w:rFonts w:cstheme="minorHAnsi"/>
          <w:b/>
          <w:bCs/>
          <w:sz w:val="30"/>
          <w:szCs w:val="30"/>
        </w:rPr>
      </w:pPr>
    </w:p>
    <w:p w14:paraId="2D986E5F" w14:textId="77777777" w:rsidR="00FA515B" w:rsidRDefault="00FA515B" w:rsidP="00822E83">
      <w:pPr>
        <w:spacing w:line="240" w:lineRule="auto"/>
        <w:contextualSpacing/>
        <w:jc w:val="center"/>
        <w:rPr>
          <w:rFonts w:cstheme="minorHAnsi"/>
          <w:b/>
          <w:bCs/>
          <w:sz w:val="30"/>
          <w:szCs w:val="30"/>
        </w:rPr>
      </w:pPr>
    </w:p>
    <w:p w14:paraId="615327C7" w14:textId="77777777" w:rsidR="00FA515B" w:rsidRDefault="00FA515B" w:rsidP="00822E83">
      <w:pPr>
        <w:spacing w:line="240" w:lineRule="auto"/>
        <w:contextualSpacing/>
        <w:jc w:val="center"/>
        <w:rPr>
          <w:rFonts w:cstheme="minorHAnsi"/>
          <w:b/>
          <w:bCs/>
          <w:sz w:val="30"/>
          <w:szCs w:val="30"/>
        </w:rPr>
      </w:pPr>
    </w:p>
    <w:p w14:paraId="3B030D6A" w14:textId="77777777" w:rsidR="00FA515B" w:rsidRDefault="00FA515B" w:rsidP="00822E83">
      <w:pPr>
        <w:spacing w:line="240" w:lineRule="auto"/>
        <w:contextualSpacing/>
        <w:jc w:val="center"/>
        <w:rPr>
          <w:rFonts w:cstheme="minorHAnsi"/>
          <w:b/>
          <w:bCs/>
          <w:sz w:val="30"/>
          <w:szCs w:val="30"/>
        </w:rPr>
      </w:pPr>
    </w:p>
    <w:p w14:paraId="0045B675" w14:textId="77777777" w:rsidR="00FA515B" w:rsidRDefault="00FA515B" w:rsidP="00822E83">
      <w:pPr>
        <w:spacing w:line="240" w:lineRule="auto"/>
        <w:contextualSpacing/>
        <w:jc w:val="center"/>
        <w:rPr>
          <w:rFonts w:cstheme="minorHAnsi"/>
          <w:b/>
          <w:bCs/>
          <w:sz w:val="30"/>
          <w:szCs w:val="30"/>
        </w:rPr>
      </w:pPr>
    </w:p>
    <w:p w14:paraId="6AFB38FE" w14:textId="77777777" w:rsidR="00FA515B" w:rsidRDefault="00FA515B" w:rsidP="00822E83">
      <w:pPr>
        <w:spacing w:line="240" w:lineRule="auto"/>
        <w:contextualSpacing/>
        <w:jc w:val="center"/>
        <w:rPr>
          <w:rFonts w:cstheme="minorHAnsi"/>
          <w:b/>
          <w:bCs/>
          <w:sz w:val="30"/>
          <w:szCs w:val="30"/>
        </w:rPr>
      </w:pPr>
    </w:p>
    <w:p w14:paraId="4CD695C1" w14:textId="77777777" w:rsidR="00FA515B" w:rsidRDefault="00FA515B" w:rsidP="00822E83">
      <w:pPr>
        <w:spacing w:line="240" w:lineRule="auto"/>
        <w:contextualSpacing/>
        <w:jc w:val="center"/>
        <w:rPr>
          <w:rFonts w:cstheme="minorHAnsi"/>
          <w:b/>
          <w:bCs/>
          <w:sz w:val="30"/>
          <w:szCs w:val="30"/>
        </w:rPr>
      </w:pPr>
    </w:p>
    <w:p w14:paraId="55745D4C" w14:textId="0E5475F4" w:rsidR="00822E83" w:rsidRDefault="00822E83" w:rsidP="00822E83">
      <w:pPr>
        <w:spacing w:line="240" w:lineRule="auto"/>
        <w:contextualSpacing/>
        <w:jc w:val="center"/>
        <w:rPr>
          <w:rFonts w:cstheme="minorHAnsi"/>
          <w:b/>
          <w:bCs/>
          <w:sz w:val="30"/>
          <w:szCs w:val="30"/>
        </w:rPr>
      </w:pPr>
      <w:r w:rsidRPr="00E20B3E">
        <w:rPr>
          <w:rFonts w:cstheme="minorHAnsi"/>
          <w:b/>
          <w:bCs/>
          <w:sz w:val="30"/>
          <w:szCs w:val="30"/>
        </w:rPr>
        <w:lastRenderedPageBreak/>
        <w:t>The Sweet of the Fruit</w:t>
      </w:r>
    </w:p>
    <w:p w14:paraId="6C2BFFDA" w14:textId="77777777" w:rsidR="00822E83" w:rsidRPr="00E20B3E" w:rsidRDefault="00822E83" w:rsidP="00822E83">
      <w:pPr>
        <w:spacing w:line="240" w:lineRule="auto"/>
        <w:contextualSpacing/>
        <w:jc w:val="center"/>
        <w:rPr>
          <w:rFonts w:cstheme="minorHAnsi"/>
          <w:b/>
          <w:bCs/>
          <w:sz w:val="30"/>
          <w:szCs w:val="30"/>
        </w:rPr>
      </w:pPr>
      <w:r>
        <w:rPr>
          <w:rFonts w:cstheme="minorHAnsi"/>
          <w:b/>
          <w:bCs/>
          <w:sz w:val="30"/>
          <w:szCs w:val="30"/>
        </w:rPr>
        <w:t>(Kindness)</w:t>
      </w:r>
    </w:p>
    <w:p w14:paraId="6F0346D4" w14:textId="77777777" w:rsidR="00822E83" w:rsidRPr="00D77776" w:rsidRDefault="00822E83" w:rsidP="00822E83">
      <w:pPr>
        <w:spacing w:line="240" w:lineRule="auto"/>
        <w:contextualSpacing/>
        <w:rPr>
          <w:rFonts w:cstheme="minorHAnsi"/>
          <w:sz w:val="30"/>
          <w:szCs w:val="30"/>
        </w:rPr>
      </w:pPr>
    </w:p>
    <w:p w14:paraId="6BC11DF0" w14:textId="77777777" w:rsidR="00822E83" w:rsidRPr="000B6AAD" w:rsidRDefault="00822E83" w:rsidP="00822E83">
      <w:pPr>
        <w:shd w:val="clear" w:color="auto" w:fill="FFC000"/>
        <w:spacing w:line="240" w:lineRule="auto"/>
        <w:contextualSpacing/>
        <w:rPr>
          <w:rFonts w:cstheme="minorHAnsi"/>
          <w:i/>
          <w:iCs/>
          <w:sz w:val="30"/>
          <w:szCs w:val="30"/>
          <w:shd w:val="clear" w:color="auto" w:fill="FFFFFF"/>
        </w:rPr>
      </w:pPr>
      <w:r w:rsidRPr="000B6AAD">
        <w:rPr>
          <w:rFonts w:cstheme="minorHAnsi"/>
          <w:i/>
          <w:iCs/>
          <w:sz w:val="30"/>
          <w:szCs w:val="30"/>
          <w:shd w:val="clear" w:color="auto" w:fill="FFC000"/>
        </w:rPr>
        <w:t>Good thoughts bear good fruit, bad thoughts bear bad fruit. James Allen</w:t>
      </w:r>
    </w:p>
    <w:p w14:paraId="0C0382D8" w14:textId="2DA86513" w:rsidR="00822E83" w:rsidRDefault="00822E83" w:rsidP="00822E83">
      <w:pPr>
        <w:spacing w:line="240" w:lineRule="auto"/>
        <w:contextualSpacing/>
        <w:jc w:val="center"/>
        <w:rPr>
          <w:rFonts w:cstheme="minorHAnsi"/>
          <w:b/>
          <w:bCs/>
          <w:sz w:val="30"/>
          <w:szCs w:val="30"/>
        </w:rPr>
      </w:pPr>
    </w:p>
    <w:p w14:paraId="1B66EB3B" w14:textId="77777777" w:rsidR="002150A3" w:rsidRPr="002150A3" w:rsidRDefault="002150A3" w:rsidP="002150A3">
      <w:pPr>
        <w:spacing w:line="240" w:lineRule="auto"/>
        <w:contextualSpacing/>
        <w:rPr>
          <w:rFonts w:cstheme="minorHAnsi"/>
          <w:sz w:val="30"/>
          <w:szCs w:val="30"/>
        </w:rPr>
      </w:pPr>
      <w:r w:rsidRPr="002150A3">
        <w:rPr>
          <w:rFonts w:cstheme="minorHAnsi"/>
          <w:sz w:val="30"/>
          <w:szCs w:val="30"/>
        </w:rPr>
        <w:t>The book of Galatians is a crucial letter from the Apostle Paul, meant for the churches in Galatia. In this heartfelt message, Paul shares an essential truth: our justification and salvation come through faith in Jesus Christ, not by strictly adhering to the Law of Moses. He passionately defends his role as an apostle, showing that righteousness is achieved through faith—a belief that echoes the example of Abraham.</w:t>
      </w:r>
    </w:p>
    <w:p w14:paraId="565AF17A" w14:textId="77777777" w:rsidR="002150A3" w:rsidRPr="002150A3" w:rsidRDefault="002150A3" w:rsidP="002150A3">
      <w:pPr>
        <w:spacing w:line="240" w:lineRule="auto"/>
        <w:contextualSpacing/>
        <w:rPr>
          <w:rFonts w:cstheme="minorHAnsi"/>
          <w:sz w:val="30"/>
          <w:szCs w:val="30"/>
        </w:rPr>
      </w:pPr>
    </w:p>
    <w:p w14:paraId="79EEB440" w14:textId="77777777" w:rsidR="002150A3" w:rsidRPr="002150A3" w:rsidRDefault="002150A3" w:rsidP="002150A3">
      <w:pPr>
        <w:spacing w:line="240" w:lineRule="auto"/>
        <w:contextualSpacing/>
        <w:rPr>
          <w:rFonts w:cstheme="minorHAnsi"/>
          <w:sz w:val="30"/>
          <w:szCs w:val="30"/>
        </w:rPr>
      </w:pPr>
      <w:r w:rsidRPr="002150A3">
        <w:rPr>
          <w:rFonts w:cstheme="minorHAnsi"/>
          <w:sz w:val="30"/>
          <w:szCs w:val="30"/>
        </w:rPr>
        <w:t>Paul also encourages us to embrace the freedom that comes from Christ. He emphasizes the importance of living by the power of the Holy Spirit, which leads to the beautiful development of the fruits of the Spirit. This starkly contrasts with the adverse outcomes that come from following our fleshly desires, underscoring the significant role our choices play in our spiritual journey.</w:t>
      </w:r>
    </w:p>
    <w:p w14:paraId="558600C5" w14:textId="77777777" w:rsidR="002150A3" w:rsidRPr="002150A3" w:rsidRDefault="002150A3" w:rsidP="002150A3">
      <w:pPr>
        <w:spacing w:line="240" w:lineRule="auto"/>
        <w:contextualSpacing/>
        <w:rPr>
          <w:rFonts w:cstheme="minorHAnsi"/>
          <w:sz w:val="30"/>
          <w:szCs w:val="30"/>
        </w:rPr>
      </w:pPr>
    </w:p>
    <w:p w14:paraId="10D879C9" w14:textId="77777777" w:rsidR="002150A3" w:rsidRPr="002150A3" w:rsidRDefault="002150A3" w:rsidP="002150A3">
      <w:pPr>
        <w:spacing w:line="240" w:lineRule="auto"/>
        <w:contextualSpacing/>
        <w:rPr>
          <w:rFonts w:cstheme="minorHAnsi"/>
          <w:sz w:val="30"/>
          <w:szCs w:val="30"/>
        </w:rPr>
      </w:pPr>
      <w:r w:rsidRPr="002150A3">
        <w:rPr>
          <w:rFonts w:cstheme="minorHAnsi"/>
          <w:sz w:val="30"/>
          <w:szCs w:val="30"/>
        </w:rPr>
        <w:t>In Galatians 5, Paul emphasizes the importance of maintaining our freedom in Christ and avoiding a return to legalistic habits. He reassures us that salvation through Christ is not just enough—it's more than enough for our spiritual well-being. This chapter contrasts the harmful effects of the "works of the flesh," like impurity and conflict, with the excellent qualities of the "fruit of the Spirit." These qualities—love, joy, peace, patience, kindness, goodness, faithfulness, gentleness, and self-control—blossom in our lives when we choose to walk in the Spirit and align ourselves with God’s will. They create a secure and reassuring foundation for our faith.</w:t>
      </w:r>
    </w:p>
    <w:p w14:paraId="5BC4BCEE" w14:textId="77777777" w:rsidR="002150A3" w:rsidRPr="002150A3" w:rsidRDefault="002150A3" w:rsidP="002150A3">
      <w:pPr>
        <w:spacing w:line="240" w:lineRule="auto"/>
        <w:contextualSpacing/>
        <w:rPr>
          <w:rFonts w:cstheme="minorHAnsi"/>
          <w:sz w:val="30"/>
          <w:szCs w:val="30"/>
        </w:rPr>
      </w:pPr>
    </w:p>
    <w:p w14:paraId="2590D70C" w14:textId="77777777" w:rsidR="002150A3" w:rsidRPr="002150A3" w:rsidRDefault="002150A3" w:rsidP="002150A3">
      <w:pPr>
        <w:spacing w:line="240" w:lineRule="auto"/>
        <w:contextualSpacing/>
        <w:rPr>
          <w:rFonts w:cstheme="minorHAnsi"/>
          <w:sz w:val="30"/>
          <w:szCs w:val="30"/>
        </w:rPr>
      </w:pPr>
      <w:r w:rsidRPr="002150A3">
        <w:rPr>
          <w:rFonts w:cstheme="minorHAnsi"/>
          <w:sz w:val="30"/>
          <w:szCs w:val="30"/>
        </w:rPr>
        <w:t>Galatians 5:16 also talks about what it means to "walk in the Spirit," inviting us to live a life guided by the Holy Spirit. This is not a passive process, but a personal choice to follow the Spirit's guidance. When we make that choice, we can experience a life free from being dominated by those sinful inclinations, empowering us in our spiritual journey.</w:t>
      </w:r>
    </w:p>
    <w:p w14:paraId="4096A001" w14:textId="77777777" w:rsidR="002150A3" w:rsidRPr="002150A3" w:rsidRDefault="002150A3" w:rsidP="002150A3">
      <w:pPr>
        <w:spacing w:line="240" w:lineRule="auto"/>
        <w:contextualSpacing/>
        <w:rPr>
          <w:rFonts w:cstheme="minorHAnsi"/>
          <w:sz w:val="30"/>
          <w:szCs w:val="30"/>
        </w:rPr>
      </w:pPr>
    </w:p>
    <w:p w14:paraId="484F8AE2" w14:textId="6D852C7D" w:rsidR="006D0FAA" w:rsidRPr="006D0FAA" w:rsidRDefault="002150A3" w:rsidP="002150A3">
      <w:pPr>
        <w:spacing w:line="240" w:lineRule="auto"/>
        <w:contextualSpacing/>
        <w:rPr>
          <w:rFonts w:cstheme="minorHAnsi"/>
          <w:sz w:val="30"/>
          <w:szCs w:val="30"/>
        </w:rPr>
      </w:pPr>
      <w:r w:rsidRPr="002150A3">
        <w:rPr>
          <w:rFonts w:cstheme="minorHAnsi"/>
          <w:sz w:val="30"/>
          <w:szCs w:val="30"/>
        </w:rPr>
        <w:lastRenderedPageBreak/>
        <w:t>In Galatians 5:22-23, Paul beautifully lists nine traits known as the fruit of the Spirit. These excellent qualities—love, joy, peace, patience, kindness, goodness, faithfulness, gentleness, and self-control—can emerge in the lives of Christians as the Holy Spirit influences them. This transformation, which sets believers apart from the behaviors labeled as the "works of the flesh," is a profound testament to the impact of our faith.</w:t>
      </w:r>
    </w:p>
    <w:p w14:paraId="17121401" w14:textId="77777777" w:rsidR="00E317BA" w:rsidRPr="006D0FAA" w:rsidRDefault="00E317BA" w:rsidP="009B42B9">
      <w:pPr>
        <w:spacing w:line="240" w:lineRule="auto"/>
        <w:contextualSpacing/>
        <w:rPr>
          <w:rFonts w:cstheme="minorHAnsi"/>
          <w:sz w:val="30"/>
          <w:szCs w:val="30"/>
        </w:rPr>
      </w:pPr>
    </w:p>
    <w:p w14:paraId="08221A64" w14:textId="77777777" w:rsidR="00C23285" w:rsidRPr="006D0FAA" w:rsidRDefault="00C23285" w:rsidP="00D77776">
      <w:pPr>
        <w:spacing w:line="240" w:lineRule="auto"/>
        <w:contextualSpacing/>
        <w:jc w:val="center"/>
        <w:rPr>
          <w:rFonts w:cstheme="minorHAnsi"/>
          <w:sz w:val="30"/>
          <w:szCs w:val="30"/>
        </w:rPr>
      </w:pPr>
    </w:p>
    <w:p w14:paraId="04A2DF3B" w14:textId="0BDBE762" w:rsidR="00C23285" w:rsidRDefault="00860842" w:rsidP="00860842">
      <w:pPr>
        <w:spacing w:line="240" w:lineRule="auto"/>
        <w:contextualSpacing/>
        <w:rPr>
          <w:rFonts w:cstheme="minorHAnsi"/>
          <w:b/>
          <w:bCs/>
          <w:sz w:val="30"/>
          <w:szCs w:val="30"/>
        </w:rPr>
      </w:pPr>
      <w:r w:rsidRPr="003C0D01">
        <w:rPr>
          <w:rFonts w:cstheme="minorHAnsi"/>
          <w:b/>
          <w:bCs/>
          <w:sz w:val="30"/>
          <w:szCs w:val="30"/>
        </w:rPr>
        <w:t>Who does our justification and salvation come through?</w:t>
      </w:r>
    </w:p>
    <w:p w14:paraId="5AA5E0C0" w14:textId="77777777" w:rsidR="003C0D01" w:rsidRPr="003C0D01" w:rsidRDefault="003C0D01" w:rsidP="00860842">
      <w:pPr>
        <w:spacing w:line="240" w:lineRule="auto"/>
        <w:contextualSpacing/>
        <w:rPr>
          <w:rFonts w:cstheme="minorHAnsi"/>
          <w:b/>
          <w:bCs/>
          <w:sz w:val="30"/>
          <w:szCs w:val="30"/>
        </w:rPr>
      </w:pPr>
    </w:p>
    <w:p w14:paraId="06EDE6AF" w14:textId="77777777" w:rsidR="00860842" w:rsidRDefault="00860842" w:rsidP="00860842">
      <w:pPr>
        <w:spacing w:line="240" w:lineRule="auto"/>
        <w:contextualSpacing/>
        <w:rPr>
          <w:rFonts w:cstheme="minorHAnsi"/>
          <w:sz w:val="30"/>
          <w:szCs w:val="30"/>
        </w:rPr>
      </w:pPr>
    </w:p>
    <w:p w14:paraId="6BAB0265" w14:textId="34AA408B" w:rsidR="00860842" w:rsidRPr="003C0D01" w:rsidRDefault="0054415D" w:rsidP="00860842">
      <w:pPr>
        <w:spacing w:line="240" w:lineRule="auto"/>
        <w:contextualSpacing/>
        <w:rPr>
          <w:rFonts w:cstheme="minorHAnsi"/>
          <w:b/>
          <w:bCs/>
          <w:sz w:val="30"/>
          <w:szCs w:val="30"/>
        </w:rPr>
      </w:pPr>
      <w:r>
        <w:rPr>
          <w:rFonts w:cstheme="minorHAnsi"/>
          <w:b/>
          <w:bCs/>
          <w:sz w:val="30"/>
          <w:szCs w:val="30"/>
        </w:rPr>
        <w:t>MAJOR THEME</w:t>
      </w:r>
      <w:r w:rsidR="00793129" w:rsidRPr="003C0D01">
        <w:rPr>
          <w:rFonts w:cstheme="minorHAnsi"/>
          <w:b/>
          <w:bCs/>
          <w:sz w:val="30"/>
          <w:szCs w:val="30"/>
        </w:rPr>
        <w:t>:</w:t>
      </w:r>
    </w:p>
    <w:tbl>
      <w:tblPr>
        <w:tblStyle w:val="TableGrid"/>
        <w:tblW w:w="0" w:type="auto"/>
        <w:tblLook w:val="04A0" w:firstRow="1" w:lastRow="0" w:firstColumn="1" w:lastColumn="0" w:noHBand="0" w:noVBand="1"/>
      </w:tblPr>
      <w:tblGrid>
        <w:gridCol w:w="4675"/>
        <w:gridCol w:w="4675"/>
      </w:tblGrid>
      <w:tr w:rsidR="00793129" w14:paraId="17926D9B" w14:textId="77777777" w:rsidTr="00793129">
        <w:tc>
          <w:tcPr>
            <w:tcW w:w="4675" w:type="dxa"/>
          </w:tcPr>
          <w:p w14:paraId="3F28CED4" w14:textId="77777777" w:rsidR="00540607" w:rsidRPr="00540607" w:rsidRDefault="00540607" w:rsidP="00540607">
            <w:pPr>
              <w:contextualSpacing/>
              <w:rPr>
                <w:rStyle w:val="Hyperlink"/>
                <w:rFonts w:cstheme="minorHAnsi"/>
                <w:sz w:val="30"/>
                <w:szCs w:val="30"/>
              </w:rPr>
            </w:pPr>
            <w:r w:rsidRPr="00540607">
              <w:rPr>
                <w:rFonts w:cstheme="minorHAnsi"/>
                <w:sz w:val="30"/>
                <w:szCs w:val="30"/>
              </w:rPr>
              <w:fldChar w:fldCharType="begin"/>
            </w:r>
            <w:r w:rsidRPr="00540607">
              <w:rPr>
                <w:rFonts w:cstheme="minorHAnsi"/>
                <w:sz w:val="30"/>
                <w:szCs w:val="30"/>
              </w:rPr>
              <w:instrText>HYPERLINK "https://www.google.com/search?sca_esv=5bf609620c87c314&amp;rlz=1C1RXQR_enUS1136US1136&amp;sxsrf=AE3TifPwtbNPq4MktR3zBDXreWsHRKWBDg%3A1759291181384&amp;q=Countering+Legalism&amp;sa=X&amp;sqi=2&amp;ved=2ahUKEwja6rCvjoKQAxUIkIkEHQUALyQQxccNegQIKBAD&amp;mstk=AUtExfALZfzikuM_yBJgIBtrnXKR0DJzCm7e7RXserTrT-T51RWOe5TEZHYktnBaKsfwfFMXpE8JUQ_aGfDT-YlZ3zb-9lfND__HMMqMJDVtwzWi9vxoxi9k80iSRK8j3xNJNXUOabwOQHr6oLFEHA8bkF4BegGjNThbafjYu3i6WAJBo_FtGNdWydX9n3JC7lnes2P0rNTofwio5hiAhQs0ssCg-qzbwtRJhog7gEQqgtDY-u9TjWZAAIYg58WIPqZBz2SLkwL4LBtFpd3mKldFhvOa&amp;csui=3" \t "_blank"</w:instrText>
            </w:r>
            <w:r w:rsidRPr="00540607">
              <w:rPr>
                <w:rFonts w:cstheme="minorHAnsi"/>
                <w:sz w:val="30"/>
                <w:szCs w:val="30"/>
              </w:rPr>
            </w:r>
            <w:r w:rsidRPr="00540607">
              <w:rPr>
                <w:rFonts w:cstheme="minorHAnsi"/>
                <w:sz w:val="30"/>
                <w:szCs w:val="30"/>
              </w:rPr>
              <w:fldChar w:fldCharType="separate"/>
            </w:r>
          </w:p>
          <w:p w14:paraId="1B9383C5" w14:textId="5AA352A1" w:rsidR="00540607" w:rsidRPr="00540607" w:rsidRDefault="00540607" w:rsidP="00540607">
            <w:pPr>
              <w:contextualSpacing/>
              <w:rPr>
                <w:rStyle w:val="Hyperlink"/>
                <w:rFonts w:cstheme="minorHAnsi"/>
                <w:sz w:val="30"/>
                <w:szCs w:val="30"/>
              </w:rPr>
            </w:pPr>
            <w:r w:rsidRPr="00540607">
              <w:rPr>
                <w:rStyle w:val="Hyperlink"/>
                <w:rFonts w:cstheme="minorHAnsi"/>
                <w:b/>
                <w:bCs/>
                <w:sz w:val="30"/>
                <w:szCs w:val="30"/>
              </w:rPr>
              <w:t xml:space="preserve">Countering </w:t>
            </w:r>
            <w:proofErr w:type="gramStart"/>
            <w:r w:rsidRPr="00540607">
              <w:rPr>
                <w:rStyle w:val="Hyperlink"/>
                <w:rFonts w:cstheme="minorHAnsi"/>
                <w:b/>
                <w:bCs/>
                <w:sz w:val="30"/>
                <w:szCs w:val="30"/>
              </w:rPr>
              <w:t>Legalism</w:t>
            </w:r>
            <w:r w:rsidR="003244D3">
              <w:rPr>
                <w:rStyle w:val="Hyperlink"/>
                <w:rFonts w:cstheme="minorHAnsi"/>
                <w:b/>
                <w:bCs/>
                <w:sz w:val="30"/>
                <w:szCs w:val="30"/>
              </w:rPr>
              <w:t>:_</w:t>
            </w:r>
            <w:proofErr w:type="gramEnd"/>
            <w:r w:rsidR="003244D3">
              <w:rPr>
                <w:rStyle w:val="Hyperlink"/>
                <w:rFonts w:cstheme="minorHAnsi"/>
                <w:b/>
                <w:bCs/>
                <w:sz w:val="30"/>
                <w:szCs w:val="30"/>
              </w:rPr>
              <w:t>____</w:t>
            </w:r>
          </w:p>
          <w:p w14:paraId="45DC1F4E" w14:textId="0532CD80" w:rsidR="00793129" w:rsidRDefault="00540607" w:rsidP="00540607">
            <w:pPr>
              <w:contextualSpacing/>
              <w:rPr>
                <w:rFonts w:cstheme="minorHAnsi"/>
                <w:sz w:val="30"/>
                <w:szCs w:val="30"/>
              </w:rPr>
            </w:pPr>
            <w:r w:rsidRPr="00540607">
              <w:rPr>
                <w:rFonts w:cstheme="minorHAnsi"/>
                <w:sz w:val="30"/>
                <w:szCs w:val="30"/>
              </w:rPr>
              <w:fldChar w:fldCharType="end"/>
            </w:r>
          </w:p>
        </w:tc>
        <w:tc>
          <w:tcPr>
            <w:tcW w:w="4675" w:type="dxa"/>
          </w:tcPr>
          <w:p w14:paraId="28A9DD10" w14:textId="6EDE8A88" w:rsidR="00793129" w:rsidRPr="003244D3" w:rsidRDefault="00F527A3" w:rsidP="003244D3">
            <w:pPr>
              <w:pStyle w:val="ListParagraph"/>
              <w:numPr>
                <w:ilvl w:val="0"/>
                <w:numId w:val="1"/>
              </w:numPr>
              <w:rPr>
                <w:rFonts w:cstheme="minorHAnsi"/>
                <w:sz w:val="30"/>
                <w:szCs w:val="30"/>
              </w:rPr>
            </w:pPr>
            <w:r w:rsidRPr="00F527A3">
              <w:rPr>
                <w:rFonts w:cstheme="minorHAnsi"/>
                <w:sz w:val="30"/>
                <w:szCs w:val="30"/>
              </w:rPr>
              <w:t>Believers are not bound by the Law anymore. They are free to live a new life in Christ and follow the Spirit.</w:t>
            </w:r>
            <w:r w:rsidR="0056025D" w:rsidRPr="003244D3">
              <w:rPr>
                <w:rFonts w:cstheme="minorHAnsi"/>
                <w:sz w:val="30"/>
                <w:szCs w:val="30"/>
              </w:rPr>
              <w:t> </w:t>
            </w:r>
          </w:p>
        </w:tc>
      </w:tr>
      <w:tr w:rsidR="00793129" w14:paraId="15D445AB" w14:textId="77777777" w:rsidTr="00793129">
        <w:tc>
          <w:tcPr>
            <w:tcW w:w="4675" w:type="dxa"/>
          </w:tcPr>
          <w:p w14:paraId="1AFD5C96" w14:textId="77777777" w:rsidR="00241AEC" w:rsidRPr="00241AEC" w:rsidRDefault="00241AEC" w:rsidP="00241AEC">
            <w:pPr>
              <w:contextualSpacing/>
              <w:rPr>
                <w:rStyle w:val="Hyperlink"/>
                <w:rFonts w:cstheme="minorHAnsi"/>
                <w:sz w:val="30"/>
                <w:szCs w:val="30"/>
              </w:rPr>
            </w:pPr>
            <w:r w:rsidRPr="00241AEC">
              <w:rPr>
                <w:rFonts w:cstheme="minorHAnsi"/>
                <w:sz w:val="30"/>
                <w:szCs w:val="30"/>
              </w:rPr>
              <w:fldChar w:fldCharType="begin"/>
            </w:r>
            <w:r w:rsidRPr="00241AEC">
              <w:rPr>
                <w:rFonts w:cstheme="minorHAnsi"/>
                <w:sz w:val="30"/>
                <w:szCs w:val="30"/>
              </w:rPr>
              <w:instrText>HYPERLINK "https://www.google.com/search?sca_esv=5bf609620c87c314&amp;rlz=1C1RXQR_enUS1136US1136&amp;sxsrf=AE3TifPwtbNPq4MktR3zBDXreWsHRKWBDg%3A1759291181384&amp;q=Defending+the+Gospel&amp;sa=X&amp;sqi=2&amp;ved=2ahUKEwja6rCvjoKQAxUIkIkEHQUALyQQxccNegUIjAEQAw&amp;mstk=AUtExfALZfzikuM_yBJgIBtrnXKR0DJzCm7e7RXserTrT-T51RWOe5TEZHYktnBaKsfwfFMXpE8JUQ_aGfDT-YlZ3zb-9lfND__HMMqMJDVtwzWi9vxoxi9k80iSRK8j3xNJNXUOabwOQHr6oLFEHA8bkF4BegGjNThbafjYu3i6WAJBo_FtGNdWydX9n3JC7lnes2P0rNTofwio5hiAhQs0ssCg-qzbwtRJhog7gEQqgtDY-u9TjWZAAIYg58WIPqZBz2SLkwL4LBtFpd3mKldFhvOa&amp;csui=3" \t "_blank"</w:instrText>
            </w:r>
            <w:r w:rsidRPr="00241AEC">
              <w:rPr>
                <w:rFonts w:cstheme="minorHAnsi"/>
                <w:sz w:val="30"/>
                <w:szCs w:val="30"/>
              </w:rPr>
            </w:r>
            <w:r w:rsidRPr="00241AEC">
              <w:rPr>
                <w:rFonts w:cstheme="minorHAnsi"/>
                <w:sz w:val="30"/>
                <w:szCs w:val="30"/>
              </w:rPr>
              <w:fldChar w:fldCharType="separate"/>
            </w:r>
          </w:p>
          <w:p w14:paraId="04D5A7C2" w14:textId="1929020F" w:rsidR="00241AEC" w:rsidRPr="00241AEC" w:rsidRDefault="00241AEC" w:rsidP="00241AEC">
            <w:pPr>
              <w:contextualSpacing/>
              <w:rPr>
                <w:rStyle w:val="Hyperlink"/>
                <w:rFonts w:cstheme="minorHAnsi"/>
                <w:sz w:val="30"/>
                <w:szCs w:val="30"/>
              </w:rPr>
            </w:pPr>
            <w:r w:rsidRPr="00241AEC">
              <w:rPr>
                <w:rStyle w:val="Hyperlink"/>
                <w:rFonts w:cstheme="minorHAnsi"/>
                <w:b/>
                <w:bCs/>
                <w:sz w:val="30"/>
                <w:szCs w:val="30"/>
              </w:rPr>
              <w:t xml:space="preserve">Defending the </w:t>
            </w:r>
            <w:proofErr w:type="gramStart"/>
            <w:r w:rsidRPr="00241AEC">
              <w:rPr>
                <w:rStyle w:val="Hyperlink"/>
                <w:rFonts w:cstheme="minorHAnsi"/>
                <w:b/>
                <w:bCs/>
                <w:sz w:val="30"/>
                <w:szCs w:val="30"/>
              </w:rPr>
              <w:t>Gospel:</w:t>
            </w:r>
            <w:r w:rsidR="003244D3">
              <w:rPr>
                <w:rStyle w:val="Hyperlink"/>
                <w:rFonts w:cstheme="minorHAnsi"/>
                <w:b/>
                <w:bCs/>
                <w:sz w:val="30"/>
                <w:szCs w:val="30"/>
              </w:rPr>
              <w:t>_</w:t>
            </w:r>
            <w:proofErr w:type="gramEnd"/>
            <w:r w:rsidR="003244D3">
              <w:rPr>
                <w:rStyle w:val="Hyperlink"/>
                <w:rFonts w:cstheme="minorHAnsi"/>
                <w:b/>
                <w:bCs/>
                <w:sz w:val="30"/>
                <w:szCs w:val="30"/>
              </w:rPr>
              <w:t>____</w:t>
            </w:r>
          </w:p>
          <w:p w14:paraId="67838F06" w14:textId="139178F9" w:rsidR="00793129" w:rsidRDefault="00241AEC" w:rsidP="00241AEC">
            <w:pPr>
              <w:contextualSpacing/>
              <w:rPr>
                <w:rFonts w:cstheme="minorHAnsi"/>
                <w:sz w:val="30"/>
                <w:szCs w:val="30"/>
              </w:rPr>
            </w:pPr>
            <w:r w:rsidRPr="00241AEC">
              <w:rPr>
                <w:rFonts w:cstheme="minorHAnsi"/>
                <w:sz w:val="30"/>
                <w:szCs w:val="30"/>
              </w:rPr>
              <w:fldChar w:fldCharType="end"/>
            </w:r>
          </w:p>
        </w:tc>
        <w:tc>
          <w:tcPr>
            <w:tcW w:w="4675" w:type="dxa"/>
          </w:tcPr>
          <w:p w14:paraId="3D12D077" w14:textId="06A03E91" w:rsidR="00793129" w:rsidRPr="0085596B" w:rsidRDefault="00465593" w:rsidP="0085596B">
            <w:pPr>
              <w:pStyle w:val="ListParagraph"/>
              <w:numPr>
                <w:ilvl w:val="0"/>
                <w:numId w:val="1"/>
              </w:numPr>
              <w:rPr>
                <w:rFonts w:cstheme="minorHAnsi"/>
                <w:sz w:val="30"/>
                <w:szCs w:val="30"/>
              </w:rPr>
            </w:pPr>
            <w:r w:rsidRPr="00465593">
              <w:rPr>
                <w:rFonts w:cstheme="minorHAnsi"/>
                <w:sz w:val="30"/>
                <w:szCs w:val="30"/>
              </w:rPr>
              <w:t>The Holy Spirit helps believers resist sinful desires and encourages them to show the fruit of the Spirit, which includes love, joy, and peace.</w:t>
            </w:r>
            <w:r w:rsidR="003B3083" w:rsidRPr="0085596B">
              <w:rPr>
                <w:rFonts w:cstheme="minorHAnsi"/>
                <w:sz w:val="30"/>
                <w:szCs w:val="30"/>
              </w:rPr>
              <w:t> </w:t>
            </w:r>
          </w:p>
        </w:tc>
      </w:tr>
      <w:tr w:rsidR="00793129" w14:paraId="0AAA18CC" w14:textId="77777777" w:rsidTr="00793129">
        <w:tc>
          <w:tcPr>
            <w:tcW w:w="4675" w:type="dxa"/>
          </w:tcPr>
          <w:p w14:paraId="0B815BD5" w14:textId="6FD63624" w:rsidR="00793129" w:rsidRDefault="00342CDD" w:rsidP="00860842">
            <w:pPr>
              <w:contextualSpacing/>
              <w:rPr>
                <w:rFonts w:cstheme="minorHAnsi"/>
                <w:sz w:val="30"/>
                <w:szCs w:val="30"/>
              </w:rPr>
            </w:pPr>
            <w:hyperlink r:id="rId5" w:tgtFrame="_blank" w:history="1">
              <w:r w:rsidRPr="00342CDD">
                <w:rPr>
                  <w:rStyle w:val="Hyperlink"/>
                  <w:rFonts w:cstheme="minorHAnsi"/>
                  <w:b/>
                  <w:bCs/>
                  <w:sz w:val="30"/>
                  <w:szCs w:val="30"/>
                </w:rPr>
                <w:t>Justification by Faith</w:t>
              </w:r>
            </w:hyperlink>
            <w:r w:rsidRPr="00342CDD">
              <w:rPr>
                <w:rFonts w:cstheme="minorHAnsi"/>
                <w:b/>
                <w:bCs/>
                <w:sz w:val="30"/>
                <w:szCs w:val="30"/>
              </w:rPr>
              <w:t>:</w:t>
            </w:r>
            <w:r w:rsidR="003244D3">
              <w:rPr>
                <w:rFonts w:cstheme="minorHAnsi"/>
                <w:b/>
                <w:bCs/>
                <w:sz w:val="30"/>
                <w:szCs w:val="30"/>
              </w:rPr>
              <w:t>_____</w:t>
            </w:r>
          </w:p>
        </w:tc>
        <w:tc>
          <w:tcPr>
            <w:tcW w:w="4675" w:type="dxa"/>
          </w:tcPr>
          <w:p w14:paraId="7CACC262" w14:textId="19E83EAF" w:rsidR="00793129" w:rsidRPr="0085596B" w:rsidRDefault="00FF75F1" w:rsidP="0085596B">
            <w:pPr>
              <w:pStyle w:val="ListParagraph"/>
              <w:numPr>
                <w:ilvl w:val="0"/>
                <w:numId w:val="1"/>
              </w:numPr>
              <w:rPr>
                <w:rFonts w:cstheme="minorHAnsi"/>
                <w:sz w:val="30"/>
                <w:szCs w:val="30"/>
              </w:rPr>
            </w:pPr>
            <w:r w:rsidRPr="00FF75F1">
              <w:rPr>
                <w:rFonts w:cstheme="minorHAnsi"/>
                <w:sz w:val="30"/>
                <w:szCs w:val="30"/>
              </w:rPr>
              <w:t>Paul explains that the true gospel is about faith and grace, not about doing good works. He warns that anyone who spreads a different message should be cursed.</w:t>
            </w:r>
            <w:r w:rsidR="00241AEC" w:rsidRPr="0085596B">
              <w:rPr>
                <w:rFonts w:cstheme="minorHAnsi"/>
                <w:sz w:val="30"/>
                <w:szCs w:val="30"/>
              </w:rPr>
              <w:t> </w:t>
            </w:r>
          </w:p>
        </w:tc>
      </w:tr>
      <w:tr w:rsidR="00793129" w14:paraId="2C47DE99" w14:textId="77777777" w:rsidTr="00793129">
        <w:tc>
          <w:tcPr>
            <w:tcW w:w="4675" w:type="dxa"/>
          </w:tcPr>
          <w:p w14:paraId="658C0E83" w14:textId="77777777" w:rsidR="004306E8" w:rsidRPr="004306E8" w:rsidRDefault="004306E8" w:rsidP="004306E8">
            <w:pPr>
              <w:contextualSpacing/>
              <w:rPr>
                <w:rStyle w:val="Hyperlink"/>
                <w:rFonts w:cstheme="minorHAnsi"/>
                <w:sz w:val="30"/>
                <w:szCs w:val="30"/>
              </w:rPr>
            </w:pPr>
            <w:r w:rsidRPr="004306E8">
              <w:rPr>
                <w:rFonts w:cstheme="minorHAnsi"/>
                <w:sz w:val="30"/>
                <w:szCs w:val="30"/>
              </w:rPr>
              <w:fldChar w:fldCharType="begin"/>
            </w:r>
            <w:r w:rsidRPr="004306E8">
              <w:rPr>
                <w:rFonts w:cstheme="minorHAnsi"/>
                <w:sz w:val="30"/>
                <w:szCs w:val="30"/>
              </w:rPr>
              <w:instrText>HYPERLINK "https://www.google.com/search?sca_esv=5bf609620c87c314&amp;rlz=1C1RXQR_enUS1136US1136&amp;sxsrf=AE3TifPwtbNPq4MktR3zBDXreWsHRKWBDg%3A1759291181384&amp;q=Freedom+in+Christ&amp;sa=X&amp;sqi=2&amp;ved=2ahUKEwja6rCvjoKQAxUIkIkEHQUALyQQxccNegUIvQIQAw&amp;mstk=AUtExfALZfzikuM_yBJgIBtrnXKR0DJzCm7e7RXserTrT-T51RWOe5TEZHYktnBaKsfwfFMXpE8JUQ_aGfDT-YlZ3zb-9lfND__HMMqMJDVtwzWi9vxoxi9k80iSRK8j3xNJNXUOabwOQHr6oLFEHA8bkF4BegGjNThbafjYu3i6WAJBo_FtGNdWydX9n3JC7lnes2P0rNTofwio5hiAhQs0ssCg-qzbwtRJhog7gEQqgtDY-u9TjWZAAIYg58WIPqZBz2SLkwL4LBtFpd3mKldFhvOa&amp;csui=3" \t "_blank"</w:instrText>
            </w:r>
            <w:r w:rsidRPr="004306E8">
              <w:rPr>
                <w:rFonts w:cstheme="minorHAnsi"/>
                <w:sz w:val="30"/>
                <w:szCs w:val="30"/>
              </w:rPr>
            </w:r>
            <w:r w:rsidRPr="004306E8">
              <w:rPr>
                <w:rFonts w:cstheme="minorHAnsi"/>
                <w:sz w:val="30"/>
                <w:szCs w:val="30"/>
              </w:rPr>
              <w:fldChar w:fldCharType="separate"/>
            </w:r>
          </w:p>
          <w:p w14:paraId="4915AC41" w14:textId="1C499A02" w:rsidR="004306E8" w:rsidRPr="004306E8" w:rsidRDefault="004306E8" w:rsidP="004306E8">
            <w:pPr>
              <w:contextualSpacing/>
              <w:rPr>
                <w:rStyle w:val="Hyperlink"/>
                <w:rFonts w:cstheme="minorHAnsi"/>
                <w:sz w:val="30"/>
                <w:szCs w:val="30"/>
              </w:rPr>
            </w:pPr>
            <w:r w:rsidRPr="004306E8">
              <w:rPr>
                <w:rStyle w:val="Hyperlink"/>
                <w:rFonts w:cstheme="minorHAnsi"/>
                <w:b/>
                <w:bCs/>
                <w:sz w:val="30"/>
                <w:szCs w:val="30"/>
              </w:rPr>
              <w:t xml:space="preserve">Freedom in </w:t>
            </w:r>
            <w:proofErr w:type="gramStart"/>
            <w:r w:rsidRPr="004306E8">
              <w:rPr>
                <w:rStyle w:val="Hyperlink"/>
                <w:rFonts w:cstheme="minorHAnsi"/>
                <w:b/>
                <w:bCs/>
                <w:sz w:val="30"/>
                <w:szCs w:val="30"/>
              </w:rPr>
              <w:t>Christ:</w:t>
            </w:r>
            <w:r w:rsidR="003244D3">
              <w:rPr>
                <w:rStyle w:val="Hyperlink"/>
                <w:rFonts w:cstheme="minorHAnsi"/>
                <w:b/>
                <w:bCs/>
                <w:sz w:val="30"/>
                <w:szCs w:val="30"/>
              </w:rPr>
              <w:t>_</w:t>
            </w:r>
            <w:proofErr w:type="gramEnd"/>
            <w:r w:rsidR="003244D3">
              <w:rPr>
                <w:rStyle w:val="Hyperlink"/>
                <w:rFonts w:cstheme="minorHAnsi"/>
                <w:b/>
                <w:bCs/>
                <w:sz w:val="30"/>
                <w:szCs w:val="30"/>
              </w:rPr>
              <w:t>____</w:t>
            </w:r>
          </w:p>
          <w:p w14:paraId="3A8612DE" w14:textId="5F7E0C55" w:rsidR="00793129" w:rsidRDefault="004306E8" w:rsidP="004306E8">
            <w:pPr>
              <w:contextualSpacing/>
              <w:rPr>
                <w:rFonts w:cstheme="minorHAnsi"/>
                <w:sz w:val="30"/>
                <w:szCs w:val="30"/>
              </w:rPr>
            </w:pPr>
            <w:r w:rsidRPr="004306E8">
              <w:rPr>
                <w:rFonts w:cstheme="minorHAnsi"/>
                <w:sz w:val="30"/>
                <w:szCs w:val="30"/>
              </w:rPr>
              <w:fldChar w:fldCharType="end"/>
            </w:r>
          </w:p>
        </w:tc>
        <w:tc>
          <w:tcPr>
            <w:tcW w:w="4675" w:type="dxa"/>
          </w:tcPr>
          <w:p w14:paraId="448E906F" w14:textId="0B2BD936" w:rsidR="00793129" w:rsidRPr="0085596B" w:rsidRDefault="00FD36BC" w:rsidP="0085596B">
            <w:pPr>
              <w:pStyle w:val="ListParagraph"/>
              <w:numPr>
                <w:ilvl w:val="0"/>
                <w:numId w:val="1"/>
              </w:numPr>
              <w:rPr>
                <w:rFonts w:cstheme="minorHAnsi"/>
                <w:sz w:val="30"/>
                <w:szCs w:val="30"/>
              </w:rPr>
            </w:pPr>
            <w:r w:rsidRPr="00FD36BC">
              <w:rPr>
                <w:rFonts w:cstheme="minorHAnsi"/>
                <w:sz w:val="30"/>
                <w:szCs w:val="30"/>
              </w:rPr>
              <w:t>Salvation is a gift from God. You receive it by having faith in Jesus Christ, not by following the Law. </w:t>
            </w:r>
            <w:r w:rsidR="00342CDD" w:rsidRPr="0085596B">
              <w:rPr>
                <w:rFonts w:cstheme="minorHAnsi"/>
                <w:sz w:val="30"/>
                <w:szCs w:val="30"/>
              </w:rPr>
              <w:t> </w:t>
            </w:r>
          </w:p>
        </w:tc>
      </w:tr>
      <w:tr w:rsidR="00793129" w14:paraId="35081A4D" w14:textId="77777777" w:rsidTr="00793129">
        <w:tc>
          <w:tcPr>
            <w:tcW w:w="4675" w:type="dxa"/>
          </w:tcPr>
          <w:p w14:paraId="31D838A9" w14:textId="77777777" w:rsidR="0056025D" w:rsidRPr="0056025D" w:rsidRDefault="0056025D" w:rsidP="0056025D">
            <w:pPr>
              <w:contextualSpacing/>
              <w:rPr>
                <w:rStyle w:val="Hyperlink"/>
                <w:rFonts w:cstheme="minorHAnsi"/>
                <w:sz w:val="30"/>
                <w:szCs w:val="30"/>
              </w:rPr>
            </w:pPr>
            <w:r w:rsidRPr="0056025D">
              <w:rPr>
                <w:rFonts w:cstheme="minorHAnsi"/>
                <w:sz w:val="30"/>
                <w:szCs w:val="30"/>
              </w:rPr>
              <w:fldChar w:fldCharType="begin"/>
            </w:r>
            <w:r w:rsidRPr="0056025D">
              <w:rPr>
                <w:rFonts w:cstheme="minorHAnsi"/>
                <w:sz w:val="30"/>
                <w:szCs w:val="30"/>
              </w:rPr>
              <w:instrText>HYPERLINK "https://www.google.com/search?sca_esv=5bf609620c87c314&amp;rlz=1C1RXQR_enUS1136US1136&amp;sxsrf=AE3TifPwtbNPq4MktR3zBDXreWsHRKWBDg%3A1759291181384&amp;q=The+Holy+Spirit&amp;sa=X&amp;sqi=2&amp;ved=2ahUKEwja6rCvjoKQAxUIkIkEHQUALyQQxccNegUIwwIQAw&amp;mstk=AUtExfALZfzikuM_yBJgIBtrnXKR0DJzCm7e7RXserTrT-T51RWOe5TEZHYktnBaKsfwfFMXpE8JUQ_aGfDT-YlZ3zb-9lfND__HMMqMJDVtwzWi9vxoxi9k80iSRK8j3xNJNXUOabwOQHr6oLFEHA8bkF4BegGjNThbafjYu3i6WAJBo_FtGNdWydX9n3JC7lnes2P0rNTofwio5hiAhQs0ssCg-qzbwtRJhog7gEQqgtDY-u9TjWZAAIYg58WIPqZBz2SLkwL4LBtFpd3mKldFhvOa&amp;csui=3" \t "_blank"</w:instrText>
            </w:r>
            <w:r w:rsidRPr="0056025D">
              <w:rPr>
                <w:rFonts w:cstheme="minorHAnsi"/>
                <w:sz w:val="30"/>
                <w:szCs w:val="30"/>
              </w:rPr>
            </w:r>
            <w:r w:rsidRPr="0056025D">
              <w:rPr>
                <w:rFonts w:cstheme="minorHAnsi"/>
                <w:sz w:val="30"/>
                <w:szCs w:val="30"/>
              </w:rPr>
              <w:fldChar w:fldCharType="separate"/>
            </w:r>
          </w:p>
          <w:p w14:paraId="4F027CD7" w14:textId="69560818" w:rsidR="0056025D" w:rsidRPr="0056025D" w:rsidRDefault="0056025D" w:rsidP="0056025D">
            <w:pPr>
              <w:contextualSpacing/>
              <w:rPr>
                <w:rStyle w:val="Hyperlink"/>
                <w:rFonts w:cstheme="minorHAnsi"/>
                <w:sz w:val="30"/>
                <w:szCs w:val="30"/>
              </w:rPr>
            </w:pPr>
            <w:r w:rsidRPr="0056025D">
              <w:rPr>
                <w:rStyle w:val="Hyperlink"/>
                <w:rFonts w:cstheme="minorHAnsi"/>
                <w:b/>
                <w:bCs/>
                <w:sz w:val="30"/>
                <w:szCs w:val="30"/>
              </w:rPr>
              <w:t>The Holy Spirit:</w:t>
            </w:r>
            <w:r w:rsidRPr="0056025D">
              <w:rPr>
                <w:rStyle w:val="Hyperlink"/>
                <w:rFonts w:cstheme="minorHAnsi"/>
                <w:sz w:val="30"/>
                <w:szCs w:val="30"/>
              </w:rPr>
              <w:t> </w:t>
            </w:r>
            <w:r w:rsidR="003244D3">
              <w:rPr>
                <w:rStyle w:val="Hyperlink"/>
                <w:rFonts w:cstheme="minorHAnsi"/>
                <w:sz w:val="30"/>
                <w:szCs w:val="30"/>
              </w:rPr>
              <w:t>_____</w:t>
            </w:r>
          </w:p>
          <w:p w14:paraId="2D7C2EF4" w14:textId="77777777" w:rsidR="0056025D" w:rsidRPr="0056025D" w:rsidRDefault="0056025D" w:rsidP="0056025D">
            <w:pPr>
              <w:contextualSpacing/>
              <w:rPr>
                <w:rFonts w:cstheme="minorHAnsi"/>
                <w:sz w:val="30"/>
                <w:szCs w:val="30"/>
              </w:rPr>
            </w:pPr>
            <w:r w:rsidRPr="0056025D">
              <w:rPr>
                <w:rFonts w:cstheme="minorHAnsi"/>
                <w:sz w:val="30"/>
                <w:szCs w:val="30"/>
              </w:rPr>
              <w:fldChar w:fldCharType="end"/>
            </w:r>
          </w:p>
          <w:p w14:paraId="5C33591D" w14:textId="77777777" w:rsidR="00793129" w:rsidRDefault="00793129" w:rsidP="00860842">
            <w:pPr>
              <w:contextualSpacing/>
              <w:rPr>
                <w:rFonts w:cstheme="minorHAnsi"/>
                <w:sz w:val="30"/>
                <w:szCs w:val="30"/>
              </w:rPr>
            </w:pPr>
          </w:p>
        </w:tc>
        <w:tc>
          <w:tcPr>
            <w:tcW w:w="4675" w:type="dxa"/>
          </w:tcPr>
          <w:p w14:paraId="38EE9CF4" w14:textId="790ABC80" w:rsidR="00793129" w:rsidRPr="0085596B" w:rsidRDefault="0055130E" w:rsidP="0085596B">
            <w:pPr>
              <w:pStyle w:val="ListParagraph"/>
              <w:numPr>
                <w:ilvl w:val="0"/>
                <w:numId w:val="1"/>
              </w:numPr>
              <w:rPr>
                <w:rFonts w:cstheme="minorHAnsi"/>
                <w:sz w:val="30"/>
                <w:szCs w:val="30"/>
              </w:rPr>
            </w:pPr>
            <w:r w:rsidRPr="0055130E">
              <w:rPr>
                <w:rFonts w:cstheme="minorHAnsi"/>
                <w:sz w:val="30"/>
                <w:szCs w:val="30"/>
              </w:rPr>
              <w:t xml:space="preserve">Paul was answering the "Judaizers." These were people who were trying to make Gentile believers follow </w:t>
            </w:r>
            <w:r w:rsidRPr="0055130E">
              <w:rPr>
                <w:rFonts w:cstheme="minorHAnsi"/>
                <w:sz w:val="30"/>
                <w:szCs w:val="30"/>
              </w:rPr>
              <w:lastRenderedPageBreak/>
              <w:t>Jewish laws and get circumcised to be saved.</w:t>
            </w:r>
            <w:r w:rsidR="00241AEC" w:rsidRPr="0085596B">
              <w:rPr>
                <w:rFonts w:cstheme="minorHAnsi"/>
                <w:sz w:val="30"/>
                <w:szCs w:val="30"/>
              </w:rPr>
              <w:t> </w:t>
            </w:r>
          </w:p>
        </w:tc>
      </w:tr>
    </w:tbl>
    <w:p w14:paraId="20F1F5C0" w14:textId="77777777" w:rsidR="00793129" w:rsidRPr="006D0FAA" w:rsidRDefault="00793129" w:rsidP="00860842">
      <w:pPr>
        <w:spacing w:line="240" w:lineRule="auto"/>
        <w:contextualSpacing/>
        <w:rPr>
          <w:rFonts w:cstheme="minorHAnsi"/>
          <w:sz w:val="30"/>
          <w:szCs w:val="30"/>
        </w:rPr>
      </w:pPr>
    </w:p>
    <w:p w14:paraId="6650E8D8" w14:textId="2A807DDB" w:rsidR="00C23285" w:rsidRPr="00F60F44" w:rsidRDefault="00443471" w:rsidP="00443471">
      <w:pPr>
        <w:spacing w:line="240" w:lineRule="auto"/>
        <w:contextualSpacing/>
        <w:rPr>
          <w:rFonts w:cstheme="minorHAnsi"/>
          <w:b/>
          <w:bCs/>
          <w:sz w:val="30"/>
          <w:szCs w:val="30"/>
        </w:rPr>
      </w:pPr>
      <w:r w:rsidRPr="00F60F44">
        <w:rPr>
          <w:rFonts w:cstheme="minorHAnsi"/>
          <w:b/>
          <w:bCs/>
          <w:sz w:val="30"/>
          <w:szCs w:val="30"/>
        </w:rPr>
        <w:t>List the Fruits of the Spirit:</w:t>
      </w:r>
    </w:p>
    <w:p w14:paraId="3AFF1B40" w14:textId="77777777" w:rsidR="00443471" w:rsidRDefault="00443471" w:rsidP="00443471">
      <w:pPr>
        <w:spacing w:line="240" w:lineRule="auto"/>
        <w:contextualSpacing/>
        <w:rPr>
          <w:rFonts w:cstheme="minorHAnsi"/>
          <w:sz w:val="30"/>
          <w:szCs w:val="30"/>
        </w:rPr>
      </w:pPr>
    </w:p>
    <w:p w14:paraId="16B9B2B3" w14:textId="77777777" w:rsidR="00443471" w:rsidRDefault="00443471" w:rsidP="00443471">
      <w:pPr>
        <w:spacing w:line="240" w:lineRule="auto"/>
        <w:contextualSpacing/>
        <w:rPr>
          <w:rFonts w:cstheme="minorHAnsi"/>
          <w:sz w:val="30"/>
          <w:szCs w:val="30"/>
        </w:rPr>
      </w:pPr>
    </w:p>
    <w:p w14:paraId="18006F39" w14:textId="0B559925" w:rsidR="00443471" w:rsidRDefault="004A127E" w:rsidP="00443471">
      <w:pPr>
        <w:spacing w:line="240" w:lineRule="auto"/>
        <w:contextualSpacing/>
        <w:rPr>
          <w:rFonts w:cstheme="minorHAnsi"/>
          <w:sz w:val="30"/>
          <w:szCs w:val="30"/>
        </w:rPr>
      </w:pPr>
      <w:r>
        <w:rPr>
          <w:rFonts w:cstheme="minorHAnsi"/>
          <w:b/>
          <w:bCs/>
          <w:sz w:val="30"/>
          <w:szCs w:val="30"/>
        </w:rPr>
        <w:t>Connect the Dots</w:t>
      </w:r>
      <w:r w:rsidR="008957EB">
        <w:rPr>
          <w:rFonts w:cstheme="minorHAnsi"/>
          <w:b/>
          <w:bCs/>
          <w:sz w:val="30"/>
          <w:szCs w:val="30"/>
        </w:rPr>
        <w:t>:</w:t>
      </w:r>
    </w:p>
    <w:p w14:paraId="67597715" w14:textId="77777777" w:rsidR="008957EB" w:rsidRDefault="008957EB" w:rsidP="00443471">
      <w:pPr>
        <w:spacing w:line="240" w:lineRule="auto"/>
        <w:contextualSpacing/>
        <w:rPr>
          <w:rFonts w:cstheme="minorHAnsi"/>
          <w:sz w:val="30"/>
          <w:szCs w:val="30"/>
        </w:rPr>
      </w:pPr>
    </w:p>
    <w:p w14:paraId="3A289416" w14:textId="40B6D394" w:rsidR="008957EB" w:rsidRPr="008957EB" w:rsidRDefault="008957EB" w:rsidP="00A24A0F">
      <w:pPr>
        <w:spacing w:line="240" w:lineRule="auto"/>
        <w:contextualSpacing/>
        <w:rPr>
          <w:rFonts w:cstheme="minorHAnsi"/>
        </w:rPr>
      </w:pPr>
      <w:r w:rsidRPr="008957EB">
        <w:rPr>
          <w:rFonts w:cstheme="minorHAnsi"/>
        </w:rPr>
        <w:t>Not individual acts, but a collective result: </w:t>
      </w:r>
      <w:r w:rsidR="00AA095C" w:rsidRPr="00C275B5">
        <w:rPr>
          <w:rFonts w:cstheme="minorHAnsi"/>
        </w:rPr>
        <w:tab/>
        <w:t xml:space="preserve">* </w:t>
      </w:r>
      <w:r w:rsidR="00F57B46" w:rsidRPr="00C275B5">
        <w:rPr>
          <w:rFonts w:cstheme="minorHAnsi"/>
        </w:rPr>
        <w:t>This fruit helps believers grow in Christlikeness.</w:t>
      </w:r>
    </w:p>
    <w:p w14:paraId="7E226152" w14:textId="2911CFAA" w:rsidR="00241998" w:rsidRDefault="00EC33E7" w:rsidP="00A24A0F">
      <w:pPr>
        <w:spacing w:line="240" w:lineRule="auto"/>
        <w:contextualSpacing/>
        <w:rPr>
          <w:rFonts w:cstheme="minorHAnsi"/>
        </w:rPr>
      </w:pPr>
      <w:r w:rsidRPr="00C275B5">
        <w:rPr>
          <w:rFonts w:cstheme="minorHAnsi"/>
        </w:rPr>
        <w:tab/>
      </w:r>
      <w:r w:rsidRPr="00C275B5">
        <w:rPr>
          <w:rFonts w:cstheme="minorHAnsi"/>
        </w:rPr>
        <w:tab/>
      </w:r>
      <w:r w:rsidRPr="00C275B5">
        <w:rPr>
          <w:rFonts w:cstheme="minorHAnsi"/>
        </w:rPr>
        <w:tab/>
      </w:r>
    </w:p>
    <w:p w14:paraId="7F55AD43" w14:textId="02C74DF5" w:rsidR="001A0CD1" w:rsidRPr="00C275B5" w:rsidRDefault="00241998" w:rsidP="00241998">
      <w:pPr>
        <w:spacing w:line="240" w:lineRule="auto"/>
        <w:contextualSpacing/>
        <w:rPr>
          <w:rFonts w:cstheme="minorHAnsi"/>
        </w:rPr>
      </w:pPr>
      <w:r w:rsidRPr="008957EB">
        <w:rPr>
          <w:rFonts w:cstheme="minorHAnsi"/>
        </w:rPr>
        <w:t>Contrasting with the flesh:</w:t>
      </w:r>
      <w:r>
        <w:rPr>
          <w:rFonts w:cstheme="minorHAnsi"/>
        </w:rPr>
        <w:tab/>
      </w:r>
      <w:r>
        <w:rPr>
          <w:rFonts w:cstheme="minorHAnsi"/>
        </w:rPr>
        <w:tab/>
      </w:r>
      <w:r>
        <w:rPr>
          <w:rFonts w:cstheme="minorHAnsi"/>
        </w:rPr>
        <w:tab/>
      </w:r>
      <w:r w:rsidR="00EC33E7" w:rsidRPr="00C275B5">
        <w:rPr>
          <w:rFonts w:cstheme="minorHAnsi"/>
        </w:rPr>
        <w:t xml:space="preserve">* </w:t>
      </w:r>
      <w:r w:rsidR="001626ED" w:rsidRPr="00C275B5">
        <w:rPr>
          <w:rFonts w:cstheme="minorHAnsi"/>
        </w:rPr>
        <w:t>People who follow Christ receive the Holy Spirit. The</w:t>
      </w:r>
    </w:p>
    <w:p w14:paraId="28E15AD3" w14:textId="3136FD7F" w:rsidR="00EC33E7" w:rsidRPr="00C275B5" w:rsidRDefault="00CC380D" w:rsidP="00CC380D">
      <w:pPr>
        <w:spacing w:line="240" w:lineRule="auto"/>
        <w:ind w:left="3600" w:firstLine="720"/>
        <w:contextualSpacing/>
        <w:rPr>
          <w:rFonts w:cstheme="minorHAnsi"/>
        </w:rPr>
      </w:pPr>
      <w:r w:rsidRPr="00C275B5">
        <w:rPr>
          <w:rFonts w:cstheme="minorHAnsi"/>
        </w:rPr>
        <w:t xml:space="preserve">  </w:t>
      </w:r>
      <w:r w:rsidR="001626ED" w:rsidRPr="00C275B5">
        <w:rPr>
          <w:rFonts w:cstheme="minorHAnsi"/>
        </w:rPr>
        <w:t xml:space="preserve"> Holy Spirit helps them produce better fruits.</w:t>
      </w:r>
    </w:p>
    <w:p w14:paraId="321CF996" w14:textId="77777777" w:rsidR="00EC33E7" w:rsidRPr="00C275B5" w:rsidRDefault="00EC33E7" w:rsidP="008957EB">
      <w:pPr>
        <w:spacing w:line="240" w:lineRule="auto"/>
        <w:contextualSpacing/>
        <w:rPr>
          <w:rFonts w:cstheme="minorHAnsi"/>
        </w:rPr>
      </w:pPr>
    </w:p>
    <w:p w14:paraId="303F94B6" w14:textId="77777777" w:rsidR="00CC380D" w:rsidRPr="00C275B5" w:rsidRDefault="00EC33E7" w:rsidP="00195BBD">
      <w:pPr>
        <w:spacing w:line="240" w:lineRule="auto"/>
        <w:contextualSpacing/>
        <w:rPr>
          <w:rFonts w:cstheme="minorHAnsi"/>
        </w:rPr>
      </w:pPr>
      <w:r w:rsidRPr="008957EB">
        <w:rPr>
          <w:rFonts w:cstheme="minorHAnsi"/>
        </w:rPr>
        <w:t>Cultivating Christlikeness:</w:t>
      </w:r>
      <w:r w:rsidRPr="00C275B5">
        <w:rPr>
          <w:rFonts w:cstheme="minorHAnsi"/>
        </w:rPr>
        <w:tab/>
      </w:r>
      <w:r w:rsidRPr="00C275B5">
        <w:rPr>
          <w:rFonts w:cstheme="minorHAnsi"/>
        </w:rPr>
        <w:tab/>
      </w:r>
      <w:r w:rsidRPr="00C275B5">
        <w:rPr>
          <w:rFonts w:cstheme="minorHAnsi"/>
        </w:rPr>
        <w:tab/>
        <w:t xml:space="preserve">* </w:t>
      </w:r>
      <w:r w:rsidR="00D74D49" w:rsidRPr="00C275B5">
        <w:rPr>
          <w:rFonts w:cstheme="minorHAnsi"/>
        </w:rPr>
        <w:t>The word "fruit" is usually used in the singular form.</w:t>
      </w:r>
    </w:p>
    <w:p w14:paraId="0B1FD0D8" w14:textId="77777777" w:rsidR="00CC380D" w:rsidRPr="00C275B5" w:rsidRDefault="00CC380D" w:rsidP="00CC380D">
      <w:pPr>
        <w:spacing w:line="240" w:lineRule="auto"/>
        <w:ind w:left="3600" w:firstLine="720"/>
        <w:contextualSpacing/>
        <w:rPr>
          <w:rFonts w:cstheme="minorHAnsi"/>
        </w:rPr>
      </w:pPr>
      <w:r w:rsidRPr="00C275B5">
        <w:rPr>
          <w:rFonts w:cstheme="minorHAnsi"/>
        </w:rPr>
        <w:t xml:space="preserve">  </w:t>
      </w:r>
      <w:r w:rsidR="00D74D49" w:rsidRPr="00C275B5">
        <w:rPr>
          <w:rFonts w:cstheme="minorHAnsi"/>
        </w:rPr>
        <w:t xml:space="preserve"> This suggests a single yet varied way that the Spirit</w:t>
      </w:r>
    </w:p>
    <w:p w14:paraId="41C5E423" w14:textId="15809CFE" w:rsidR="008957EB" w:rsidRPr="008957EB" w:rsidRDefault="00CC380D" w:rsidP="00CC380D">
      <w:pPr>
        <w:spacing w:line="240" w:lineRule="auto"/>
        <w:ind w:left="4320"/>
        <w:contextualSpacing/>
        <w:rPr>
          <w:rFonts w:cstheme="minorHAnsi"/>
        </w:rPr>
      </w:pPr>
      <w:r w:rsidRPr="00C275B5">
        <w:rPr>
          <w:rFonts w:cstheme="minorHAnsi"/>
        </w:rPr>
        <w:t xml:space="preserve">  </w:t>
      </w:r>
      <w:r w:rsidR="00D74D49" w:rsidRPr="00C275B5">
        <w:rPr>
          <w:rFonts w:cstheme="minorHAnsi"/>
        </w:rPr>
        <w:t xml:space="preserve"> works in a person's life.</w:t>
      </w:r>
    </w:p>
    <w:p w14:paraId="5FCDEBE1" w14:textId="2481F40A" w:rsidR="008957EB" w:rsidRPr="008957EB" w:rsidRDefault="008957EB" w:rsidP="008957EB">
      <w:pPr>
        <w:spacing w:line="240" w:lineRule="auto"/>
        <w:contextualSpacing/>
        <w:rPr>
          <w:rFonts w:cstheme="minorHAnsi"/>
        </w:rPr>
      </w:pPr>
      <w:r w:rsidRPr="008957EB">
        <w:rPr>
          <w:rFonts w:cstheme="minorHAnsi"/>
        </w:rPr>
        <w:t> </w:t>
      </w:r>
    </w:p>
    <w:p w14:paraId="3EFAC730" w14:textId="77777777" w:rsidR="00CC380D" w:rsidRPr="00C275B5" w:rsidRDefault="00EC33E7" w:rsidP="008957EB">
      <w:pPr>
        <w:spacing w:line="240" w:lineRule="auto"/>
        <w:contextualSpacing/>
        <w:rPr>
          <w:rFonts w:cstheme="minorHAnsi"/>
        </w:rPr>
      </w:pPr>
      <w:r w:rsidRPr="008957EB">
        <w:rPr>
          <w:rFonts w:cstheme="minorHAnsi"/>
        </w:rPr>
        <w:t>A gift of Christ:</w:t>
      </w:r>
      <w:r w:rsidR="003B7332" w:rsidRPr="00C275B5">
        <w:rPr>
          <w:rFonts w:cstheme="minorHAnsi"/>
        </w:rPr>
        <w:tab/>
      </w:r>
      <w:r w:rsidR="003B7332" w:rsidRPr="00C275B5">
        <w:rPr>
          <w:rFonts w:cstheme="minorHAnsi"/>
        </w:rPr>
        <w:tab/>
      </w:r>
      <w:r w:rsidR="003B7332" w:rsidRPr="00C275B5">
        <w:rPr>
          <w:rFonts w:cstheme="minorHAnsi"/>
        </w:rPr>
        <w:tab/>
      </w:r>
      <w:r w:rsidR="003B7332" w:rsidRPr="00C275B5">
        <w:rPr>
          <w:rFonts w:cstheme="minorHAnsi"/>
        </w:rPr>
        <w:tab/>
      </w:r>
      <w:r w:rsidR="003B7332" w:rsidRPr="00C275B5">
        <w:rPr>
          <w:rFonts w:cstheme="minorHAnsi"/>
        </w:rPr>
        <w:tab/>
        <w:t xml:space="preserve">* </w:t>
      </w:r>
      <w:r w:rsidR="001A0CD1" w:rsidRPr="00C275B5">
        <w:rPr>
          <w:rFonts w:cstheme="minorHAnsi"/>
        </w:rPr>
        <w:t>The verses discuss the difference between living by</w:t>
      </w:r>
    </w:p>
    <w:p w14:paraId="79DEF66B" w14:textId="7D90566B" w:rsidR="008957EB" w:rsidRPr="008957EB" w:rsidRDefault="00CC380D" w:rsidP="00CC380D">
      <w:pPr>
        <w:spacing w:line="240" w:lineRule="auto"/>
        <w:ind w:left="3600" w:firstLine="720"/>
        <w:contextualSpacing/>
        <w:rPr>
          <w:rFonts w:cstheme="minorHAnsi"/>
        </w:rPr>
      </w:pPr>
      <w:r w:rsidRPr="00C275B5">
        <w:rPr>
          <w:rFonts w:cstheme="minorHAnsi"/>
        </w:rPr>
        <w:t xml:space="preserve">  </w:t>
      </w:r>
      <w:r w:rsidR="001A0CD1" w:rsidRPr="00C275B5">
        <w:rPr>
          <w:rFonts w:cstheme="minorHAnsi"/>
        </w:rPr>
        <w:t xml:space="preserve"> our physical desires and living by the Spirit.</w:t>
      </w:r>
    </w:p>
    <w:p w14:paraId="79A06559" w14:textId="1504DA24" w:rsidR="008957EB" w:rsidRPr="008957EB" w:rsidRDefault="008957EB" w:rsidP="008957EB">
      <w:pPr>
        <w:spacing w:line="240" w:lineRule="auto"/>
        <w:contextualSpacing/>
        <w:rPr>
          <w:rFonts w:cstheme="minorHAnsi"/>
        </w:rPr>
      </w:pPr>
      <w:r w:rsidRPr="008957EB">
        <w:rPr>
          <w:rFonts w:cstheme="minorHAnsi"/>
        </w:rPr>
        <w:t> </w:t>
      </w:r>
    </w:p>
    <w:p w14:paraId="195CF88D" w14:textId="6102EFE2" w:rsidR="008957EB" w:rsidRPr="008957EB" w:rsidRDefault="008957EB" w:rsidP="008957EB">
      <w:pPr>
        <w:spacing w:line="240" w:lineRule="auto"/>
        <w:contextualSpacing/>
        <w:rPr>
          <w:rFonts w:cstheme="minorHAnsi"/>
        </w:rPr>
      </w:pPr>
      <w:r w:rsidRPr="008957EB">
        <w:rPr>
          <w:rFonts w:cstheme="minorHAnsi"/>
        </w:rPr>
        <w:t> </w:t>
      </w:r>
    </w:p>
    <w:p w14:paraId="03C92A29" w14:textId="77777777" w:rsidR="00735ADE" w:rsidRDefault="002271CA" w:rsidP="008957EB">
      <w:pPr>
        <w:spacing w:line="240" w:lineRule="auto"/>
        <w:contextualSpacing/>
        <w:rPr>
          <w:rFonts w:cstheme="minorHAnsi"/>
          <w:b/>
          <w:bCs/>
        </w:rPr>
      </w:pPr>
      <w:r>
        <w:rPr>
          <w:rFonts w:cstheme="minorHAnsi"/>
          <w:b/>
          <w:bCs/>
        </w:rPr>
        <w:t>Challenge question: Which of the fruits of the spirit is the most important, why?</w:t>
      </w:r>
    </w:p>
    <w:p w14:paraId="0D11E18E" w14:textId="77777777" w:rsidR="00735ADE" w:rsidRDefault="00735ADE" w:rsidP="008957EB">
      <w:pPr>
        <w:spacing w:line="240" w:lineRule="auto"/>
        <w:contextualSpacing/>
        <w:rPr>
          <w:rFonts w:cstheme="minorHAnsi"/>
          <w:b/>
          <w:bCs/>
        </w:rPr>
      </w:pPr>
    </w:p>
    <w:p w14:paraId="4C5D4E32" w14:textId="74959FBA" w:rsidR="008957EB" w:rsidRDefault="00B6342E" w:rsidP="00443471">
      <w:pPr>
        <w:spacing w:line="240" w:lineRule="auto"/>
        <w:contextualSpacing/>
        <w:rPr>
          <w:rFonts w:cstheme="minorHAnsi"/>
          <w:b/>
          <w:bCs/>
          <w:sz w:val="30"/>
          <w:szCs w:val="30"/>
        </w:rPr>
      </w:pPr>
      <w:r>
        <w:rPr>
          <w:rFonts w:cstheme="minorHAnsi"/>
          <w:b/>
          <w:bCs/>
          <w:sz w:val="30"/>
          <w:szCs w:val="30"/>
        </w:rPr>
        <w:t xml:space="preserve">What does it </w:t>
      </w:r>
      <w:proofErr w:type="gramStart"/>
      <w:r>
        <w:rPr>
          <w:rFonts w:cstheme="minorHAnsi"/>
          <w:b/>
          <w:bCs/>
          <w:sz w:val="30"/>
          <w:szCs w:val="30"/>
        </w:rPr>
        <w:t>means</w:t>
      </w:r>
      <w:proofErr w:type="gramEnd"/>
      <w:r w:rsidR="00355E45">
        <w:rPr>
          <w:rFonts w:cstheme="minorHAnsi"/>
          <w:b/>
          <w:bCs/>
          <w:sz w:val="30"/>
          <w:szCs w:val="30"/>
        </w:rPr>
        <w:t xml:space="preserve"> (In your own words)?</w:t>
      </w:r>
    </w:p>
    <w:p w14:paraId="2FEC9DEB" w14:textId="77777777" w:rsidR="00355E45" w:rsidRPr="00355E45" w:rsidRDefault="00355E45" w:rsidP="00355E45">
      <w:pPr>
        <w:spacing w:line="240" w:lineRule="auto"/>
        <w:contextualSpacing/>
        <w:rPr>
          <w:rStyle w:val="Hyperlink"/>
          <w:rFonts w:cstheme="minorHAnsi"/>
          <w:b/>
          <w:bCs/>
          <w:sz w:val="30"/>
          <w:szCs w:val="30"/>
        </w:rPr>
      </w:pPr>
      <w:r w:rsidRPr="00355E45">
        <w:rPr>
          <w:rFonts w:cstheme="minorHAnsi"/>
          <w:b/>
          <w:bCs/>
          <w:sz w:val="30"/>
          <w:szCs w:val="30"/>
        </w:rPr>
        <w:fldChar w:fldCharType="begin"/>
      </w:r>
      <w:r w:rsidRPr="00355E45">
        <w:rPr>
          <w:rFonts w:cstheme="minorHAnsi"/>
          <w:b/>
          <w:bCs/>
          <w:sz w:val="30"/>
          <w:szCs w:val="30"/>
        </w:rPr>
        <w:instrText>HYPERLINK "https://www.google.com/search?sca_esv=5bf609620c87c314&amp;rlz=1C1RXQR_enUS1136US1136&amp;sxsrf=AE3TifMMOPZ8xrRcAhnqIuHnJ6dqbmokow%3A1759291545249&amp;q=Walk+in+the+Spirit&amp;sa=X&amp;sqi=2&amp;ved=2ahUKEwihsPHcj4KQAxXltokEHeZ7O4wQxccNegUIwQIQAw&amp;mstk=AUtExfA2H07O9NasE-sf051zU572PCNe_52IqFdDX7lf05q5h2q7B-cizjyGe5fYDUysOPvQ2TusU3EiNPdQZCQHoLpGCoD1QizNh7iNZTb__ADVl_WKgw5rjs8vNrSJGlwH-CFVcrsj44u5Ae4GR9-pKVaBZ0P7WoCzJR0EaSfnTjNoJL6H2moCvHMej-6WEvRU-f2L-9R4PVwhw5sXvDQQTxRi_oz3RzlnEm7f6J_-XKJ0ctJc82tALru6SFoHml5zdND-l28I1v-wrcKXyQyjeiMKP-8D2nJWdwH6F55nEXvgrg&amp;csui=3" \t "_blank"</w:instrText>
      </w:r>
      <w:r w:rsidRPr="00355E45">
        <w:rPr>
          <w:rFonts w:cstheme="minorHAnsi"/>
          <w:b/>
          <w:bCs/>
          <w:sz w:val="30"/>
          <w:szCs w:val="30"/>
        </w:rPr>
      </w:r>
      <w:r w:rsidRPr="00355E45">
        <w:rPr>
          <w:rFonts w:cstheme="minorHAnsi"/>
          <w:b/>
          <w:bCs/>
          <w:sz w:val="30"/>
          <w:szCs w:val="30"/>
        </w:rPr>
        <w:fldChar w:fldCharType="separate"/>
      </w:r>
    </w:p>
    <w:p w14:paraId="2372FB44" w14:textId="77777777" w:rsidR="00355E45" w:rsidRPr="00355E45" w:rsidRDefault="00355E45" w:rsidP="00355E45">
      <w:pPr>
        <w:spacing w:line="240" w:lineRule="auto"/>
        <w:contextualSpacing/>
        <w:rPr>
          <w:rStyle w:val="Hyperlink"/>
          <w:rFonts w:cstheme="minorHAnsi"/>
          <w:b/>
          <w:bCs/>
          <w:sz w:val="30"/>
          <w:szCs w:val="30"/>
        </w:rPr>
      </w:pPr>
      <w:r w:rsidRPr="00355E45">
        <w:rPr>
          <w:rStyle w:val="Hyperlink"/>
          <w:rFonts w:cstheme="minorHAnsi"/>
          <w:b/>
          <w:bCs/>
          <w:sz w:val="30"/>
          <w:szCs w:val="30"/>
        </w:rPr>
        <w:t>Walk in the Spirit: </w:t>
      </w:r>
    </w:p>
    <w:p w14:paraId="4BF6AD88" w14:textId="77777777" w:rsidR="00350C0C" w:rsidRDefault="00355E45" w:rsidP="00355E45">
      <w:pPr>
        <w:spacing w:line="240" w:lineRule="auto"/>
        <w:contextualSpacing/>
        <w:rPr>
          <w:rFonts w:cstheme="minorHAnsi"/>
          <w:b/>
          <w:bCs/>
          <w:sz w:val="30"/>
          <w:szCs w:val="30"/>
        </w:rPr>
      </w:pPr>
      <w:r w:rsidRPr="00355E45">
        <w:rPr>
          <w:rFonts w:cstheme="minorHAnsi"/>
          <w:b/>
          <w:bCs/>
          <w:sz w:val="30"/>
          <w:szCs w:val="30"/>
        </w:rPr>
        <w:fldChar w:fldCharType="end"/>
      </w:r>
    </w:p>
    <w:p w14:paraId="444B8AEA" w14:textId="1452EA64" w:rsidR="00355E45" w:rsidRPr="00355E45" w:rsidRDefault="00355E45" w:rsidP="00355E45">
      <w:pPr>
        <w:spacing w:line="240" w:lineRule="auto"/>
        <w:contextualSpacing/>
        <w:rPr>
          <w:rStyle w:val="Hyperlink"/>
          <w:rFonts w:cstheme="minorHAnsi"/>
          <w:b/>
          <w:bCs/>
          <w:color w:val="auto"/>
          <w:sz w:val="30"/>
          <w:szCs w:val="30"/>
          <w:u w:val="none"/>
        </w:rPr>
      </w:pPr>
      <w:r w:rsidRPr="00355E45">
        <w:rPr>
          <w:rFonts w:cstheme="minorHAnsi"/>
          <w:b/>
          <w:bCs/>
          <w:sz w:val="30"/>
          <w:szCs w:val="30"/>
        </w:rPr>
        <w:fldChar w:fldCharType="begin"/>
      </w:r>
      <w:r w:rsidRPr="00355E45">
        <w:rPr>
          <w:rFonts w:cstheme="minorHAnsi"/>
          <w:b/>
          <w:bCs/>
          <w:sz w:val="30"/>
          <w:szCs w:val="30"/>
        </w:rPr>
        <w:instrText>HYPERLINK "https://www.google.com/search?sca_esv=5bf609620c87c314&amp;rlz=1C1RXQR_enUS1136US1136&amp;sxsrf=AE3TifMMOPZ8xrRcAhnqIuHnJ6dqbmokow%3A1759291545249&amp;q=The+deeds+of+the+flesh&amp;sa=X&amp;sqi=2&amp;ved=2ahUKEwihsPHcj4KQAxXltokEHeZ7O4wQxccNegUIsAIQAw&amp;mstk=AUtExfA2H07O9NasE-sf051zU572PCNe_52IqFdDX7lf05q5h2q7B-cizjyGe5fYDUysOPvQ2TusU3EiNPdQZCQHoLpGCoD1QizNh7iNZTb__ADVl_WKgw5rjs8vNrSJGlwH-CFVcrsj44u5Ae4GR9-pKVaBZ0P7WoCzJR0EaSfnTjNoJL6H2moCvHMej-6WEvRU-f2L-9R4PVwhw5sXvDQQTxRi_oz3RzlnEm7f6J_-XKJ0ctJc82tALru6SFoHml5zdND-l28I1v-wrcKXyQyjeiMKP-8D2nJWdwH6F55nEXvgrg&amp;csui=3" \t "_blank"</w:instrText>
      </w:r>
      <w:r w:rsidRPr="00355E45">
        <w:rPr>
          <w:rFonts w:cstheme="minorHAnsi"/>
          <w:b/>
          <w:bCs/>
          <w:sz w:val="30"/>
          <w:szCs w:val="30"/>
        </w:rPr>
      </w:r>
      <w:r w:rsidRPr="00355E45">
        <w:rPr>
          <w:rFonts w:cstheme="minorHAnsi"/>
          <w:b/>
          <w:bCs/>
          <w:sz w:val="30"/>
          <w:szCs w:val="30"/>
        </w:rPr>
        <w:fldChar w:fldCharType="separate"/>
      </w:r>
    </w:p>
    <w:p w14:paraId="211CFB64" w14:textId="77777777" w:rsidR="00355E45" w:rsidRPr="00355E45" w:rsidRDefault="00355E45" w:rsidP="00355E45">
      <w:pPr>
        <w:spacing w:line="240" w:lineRule="auto"/>
        <w:contextualSpacing/>
        <w:rPr>
          <w:rStyle w:val="Hyperlink"/>
          <w:rFonts w:cstheme="minorHAnsi"/>
          <w:b/>
          <w:bCs/>
          <w:sz w:val="30"/>
          <w:szCs w:val="30"/>
        </w:rPr>
      </w:pPr>
      <w:r w:rsidRPr="00355E45">
        <w:rPr>
          <w:rStyle w:val="Hyperlink"/>
          <w:rFonts w:cstheme="minorHAnsi"/>
          <w:b/>
          <w:bCs/>
          <w:sz w:val="30"/>
          <w:szCs w:val="30"/>
        </w:rPr>
        <w:t>The deeds of the flesh: </w:t>
      </w:r>
    </w:p>
    <w:p w14:paraId="3CCFA9D9" w14:textId="77777777" w:rsidR="00350C0C" w:rsidRDefault="00355E45" w:rsidP="00355E45">
      <w:pPr>
        <w:spacing w:line="240" w:lineRule="auto"/>
        <w:contextualSpacing/>
        <w:rPr>
          <w:rFonts w:cstheme="minorHAnsi"/>
          <w:b/>
          <w:bCs/>
          <w:sz w:val="30"/>
          <w:szCs w:val="30"/>
        </w:rPr>
      </w:pPr>
      <w:r w:rsidRPr="00355E45">
        <w:rPr>
          <w:rFonts w:cstheme="minorHAnsi"/>
          <w:b/>
          <w:bCs/>
          <w:sz w:val="30"/>
          <w:szCs w:val="30"/>
        </w:rPr>
        <w:fldChar w:fldCharType="end"/>
      </w:r>
    </w:p>
    <w:p w14:paraId="702E0497" w14:textId="516C24E1" w:rsidR="00355E45" w:rsidRPr="00355E45" w:rsidRDefault="00355E45" w:rsidP="00355E45">
      <w:pPr>
        <w:spacing w:line="240" w:lineRule="auto"/>
        <w:contextualSpacing/>
        <w:rPr>
          <w:rStyle w:val="Hyperlink"/>
          <w:rFonts w:cstheme="minorHAnsi"/>
          <w:b/>
          <w:bCs/>
          <w:color w:val="auto"/>
          <w:sz w:val="30"/>
          <w:szCs w:val="30"/>
          <w:u w:val="none"/>
        </w:rPr>
      </w:pPr>
      <w:r w:rsidRPr="00355E45">
        <w:rPr>
          <w:rFonts w:cstheme="minorHAnsi"/>
          <w:b/>
          <w:bCs/>
          <w:sz w:val="30"/>
          <w:szCs w:val="30"/>
        </w:rPr>
        <w:fldChar w:fldCharType="begin"/>
      </w:r>
      <w:r w:rsidRPr="00355E45">
        <w:rPr>
          <w:rFonts w:cstheme="minorHAnsi"/>
          <w:b/>
          <w:bCs/>
          <w:sz w:val="30"/>
          <w:szCs w:val="30"/>
        </w:rPr>
        <w:instrText>HYPERLINK "https://www.google.com/search?sca_esv=5bf609620c87c314&amp;rlz=1C1RXQR_enUS1136US1136&amp;sxsrf=AE3TifMMOPZ8xrRcAhnqIuHnJ6dqbmokow%3A1759291545249&amp;q=The+fruit+of+the+Spirit&amp;sa=X&amp;sqi=2&amp;ved=2ahUKEwihsPHcj4KQAxXltokEHeZ7O4wQxccNegUIwgIQAw&amp;mstk=AUtExfA2H07O9NasE-sf051zU572PCNe_52IqFdDX7lf05q5h2q7B-cizjyGe5fYDUysOPvQ2TusU3EiNPdQZCQHoLpGCoD1QizNh7iNZTb__ADVl_WKgw5rjs8vNrSJGlwH-CFVcrsj44u5Ae4GR9-pKVaBZ0P7WoCzJR0EaSfnTjNoJL6H2moCvHMej-6WEvRU-f2L-9R4PVwhw5sXvDQQTxRi_oz3RzlnEm7f6J_-XKJ0ctJc82tALru6SFoHml5zdND-l28I1v-wrcKXyQyjeiMKP-8D2nJWdwH6F55nEXvgrg&amp;csui=3" \t "_blank"</w:instrText>
      </w:r>
      <w:r w:rsidRPr="00355E45">
        <w:rPr>
          <w:rFonts w:cstheme="minorHAnsi"/>
          <w:b/>
          <w:bCs/>
          <w:sz w:val="30"/>
          <w:szCs w:val="30"/>
        </w:rPr>
      </w:r>
      <w:r w:rsidRPr="00355E45">
        <w:rPr>
          <w:rFonts w:cstheme="minorHAnsi"/>
          <w:b/>
          <w:bCs/>
          <w:sz w:val="30"/>
          <w:szCs w:val="30"/>
        </w:rPr>
        <w:fldChar w:fldCharType="separate"/>
      </w:r>
    </w:p>
    <w:p w14:paraId="307315E2" w14:textId="77777777" w:rsidR="00355E45" w:rsidRPr="00355E45" w:rsidRDefault="00355E45" w:rsidP="00355E45">
      <w:pPr>
        <w:spacing w:line="240" w:lineRule="auto"/>
        <w:contextualSpacing/>
        <w:rPr>
          <w:rStyle w:val="Hyperlink"/>
          <w:rFonts w:cstheme="minorHAnsi"/>
          <w:b/>
          <w:bCs/>
          <w:sz w:val="30"/>
          <w:szCs w:val="30"/>
        </w:rPr>
      </w:pPr>
      <w:r w:rsidRPr="00355E45">
        <w:rPr>
          <w:rStyle w:val="Hyperlink"/>
          <w:rFonts w:cstheme="minorHAnsi"/>
          <w:b/>
          <w:bCs/>
          <w:sz w:val="30"/>
          <w:szCs w:val="30"/>
        </w:rPr>
        <w:t>The fruit of the Spirit: </w:t>
      </w:r>
    </w:p>
    <w:p w14:paraId="4A1B50D9" w14:textId="77777777" w:rsidR="00355E45" w:rsidRDefault="00355E45" w:rsidP="00355E45">
      <w:pPr>
        <w:spacing w:line="240" w:lineRule="auto"/>
        <w:contextualSpacing/>
        <w:rPr>
          <w:rFonts w:cstheme="minorHAnsi"/>
          <w:b/>
          <w:bCs/>
          <w:sz w:val="30"/>
          <w:szCs w:val="30"/>
        </w:rPr>
      </w:pPr>
      <w:r w:rsidRPr="00355E45">
        <w:rPr>
          <w:rFonts w:cstheme="minorHAnsi"/>
          <w:b/>
          <w:bCs/>
          <w:sz w:val="30"/>
          <w:szCs w:val="30"/>
        </w:rPr>
        <w:fldChar w:fldCharType="end"/>
      </w:r>
    </w:p>
    <w:p w14:paraId="68A82C24" w14:textId="77777777" w:rsidR="00222CA9" w:rsidRDefault="00222CA9" w:rsidP="00355E45">
      <w:pPr>
        <w:spacing w:line="240" w:lineRule="auto"/>
        <w:contextualSpacing/>
        <w:rPr>
          <w:rFonts w:cstheme="minorHAnsi"/>
          <w:b/>
          <w:bCs/>
          <w:sz w:val="30"/>
          <w:szCs w:val="30"/>
        </w:rPr>
      </w:pPr>
    </w:p>
    <w:p w14:paraId="2A107BD9" w14:textId="77777777" w:rsidR="00222CA9" w:rsidRPr="00222CA9" w:rsidRDefault="00222CA9" w:rsidP="00222CA9">
      <w:pPr>
        <w:spacing w:line="240" w:lineRule="auto"/>
        <w:contextualSpacing/>
        <w:rPr>
          <w:rStyle w:val="Hyperlink"/>
          <w:rFonts w:cstheme="minorHAnsi"/>
          <w:b/>
          <w:bCs/>
          <w:sz w:val="30"/>
          <w:szCs w:val="30"/>
        </w:rPr>
      </w:pPr>
      <w:r w:rsidRPr="00222CA9">
        <w:rPr>
          <w:rFonts w:cstheme="minorHAnsi"/>
          <w:b/>
          <w:bCs/>
          <w:sz w:val="30"/>
          <w:szCs w:val="30"/>
        </w:rPr>
        <w:fldChar w:fldCharType="begin"/>
      </w:r>
      <w:r w:rsidRPr="00222CA9">
        <w:rPr>
          <w:rFonts w:cstheme="minorHAnsi"/>
          <w:b/>
          <w:bCs/>
          <w:sz w:val="30"/>
          <w:szCs w:val="30"/>
        </w:rPr>
        <w:instrText>HYPERLINK "https://www.google.com/search?sca_esv=5bf609620c87c314&amp;rlz=1C1RXQR_enUS1136US1136&amp;sxsrf=AE3TifMMOPZ8xrRcAhnqIuHnJ6dqbmokow%3A1759291545249&amp;q=No+law+against+the+Spirit%27s+fruit&amp;sa=X&amp;sqi=2&amp;ved=2ahUKEwihsPHcj4KQAxXltokEHeZ7O4wQxccNegUIsQIQAw&amp;mstk=AUtExfA2H07O9NasE-sf051zU572PCNe_52IqFdDX7lf05q5h2q7B-cizjyGe5fYDUysOPvQ2TusU3EiNPdQZCQHoLpGCoD1QizNh7iNZTb__ADVl_WKgw5rjs8vNrSJGlwH-CFVcrsj44u5Ae4GR9-pKVaBZ0P7WoCzJR0EaSfnTjNoJL6H2moCvHMej-6WEvRU-f2L-9R4PVwhw5sXvDQQTxRi_oz3RzlnEm7f6J_-XKJ0ctJc82tALru6SFoHml5zdND-l28I1v-wrcKXyQyjeiMKP-8D2nJWdwH6F55nEXvgrg&amp;csui=3" \t "_blank"</w:instrText>
      </w:r>
      <w:r w:rsidRPr="00222CA9">
        <w:rPr>
          <w:rFonts w:cstheme="minorHAnsi"/>
          <w:b/>
          <w:bCs/>
          <w:sz w:val="30"/>
          <w:szCs w:val="30"/>
        </w:rPr>
      </w:r>
      <w:r w:rsidRPr="00222CA9">
        <w:rPr>
          <w:rFonts w:cstheme="minorHAnsi"/>
          <w:b/>
          <w:bCs/>
          <w:sz w:val="30"/>
          <w:szCs w:val="30"/>
        </w:rPr>
        <w:fldChar w:fldCharType="separate"/>
      </w:r>
    </w:p>
    <w:p w14:paraId="556C0248" w14:textId="77777777" w:rsidR="00222CA9" w:rsidRPr="00222CA9" w:rsidRDefault="00222CA9" w:rsidP="00222CA9">
      <w:pPr>
        <w:spacing w:line="240" w:lineRule="auto"/>
        <w:contextualSpacing/>
        <w:rPr>
          <w:rStyle w:val="Hyperlink"/>
          <w:rFonts w:cstheme="minorHAnsi"/>
          <w:b/>
          <w:bCs/>
          <w:sz w:val="30"/>
          <w:szCs w:val="30"/>
        </w:rPr>
      </w:pPr>
      <w:r w:rsidRPr="00222CA9">
        <w:rPr>
          <w:rStyle w:val="Hyperlink"/>
          <w:rFonts w:cstheme="minorHAnsi"/>
          <w:b/>
          <w:bCs/>
          <w:sz w:val="30"/>
          <w:szCs w:val="30"/>
        </w:rPr>
        <w:t>No law against the Spirit's fruit:</w:t>
      </w:r>
    </w:p>
    <w:p w14:paraId="505FA5F6" w14:textId="2BA064D1" w:rsidR="00222CA9" w:rsidRPr="00355E45" w:rsidRDefault="00222CA9" w:rsidP="00222CA9">
      <w:pPr>
        <w:spacing w:line="240" w:lineRule="auto"/>
        <w:contextualSpacing/>
        <w:rPr>
          <w:rFonts w:cstheme="minorHAnsi"/>
          <w:b/>
          <w:bCs/>
          <w:sz w:val="30"/>
          <w:szCs w:val="30"/>
        </w:rPr>
      </w:pPr>
      <w:r w:rsidRPr="00222CA9">
        <w:rPr>
          <w:rFonts w:cstheme="minorHAnsi"/>
          <w:b/>
          <w:bCs/>
          <w:sz w:val="30"/>
          <w:szCs w:val="30"/>
        </w:rPr>
        <w:fldChar w:fldCharType="end"/>
      </w:r>
    </w:p>
    <w:p w14:paraId="5DCFFC09" w14:textId="77777777" w:rsidR="00C23285" w:rsidRDefault="00C23285" w:rsidP="00D77776">
      <w:pPr>
        <w:spacing w:line="240" w:lineRule="auto"/>
        <w:contextualSpacing/>
        <w:jc w:val="center"/>
        <w:rPr>
          <w:rFonts w:cstheme="minorHAnsi"/>
          <w:b/>
          <w:bCs/>
          <w:sz w:val="30"/>
          <w:szCs w:val="30"/>
        </w:rPr>
      </w:pPr>
    </w:p>
    <w:p w14:paraId="46C50895" w14:textId="77777777" w:rsidR="00C23285" w:rsidRDefault="00C23285" w:rsidP="00D77776">
      <w:pPr>
        <w:spacing w:line="240" w:lineRule="auto"/>
        <w:contextualSpacing/>
        <w:jc w:val="center"/>
        <w:rPr>
          <w:rFonts w:cstheme="minorHAnsi"/>
          <w:b/>
          <w:bCs/>
          <w:sz w:val="30"/>
          <w:szCs w:val="30"/>
        </w:rPr>
      </w:pPr>
    </w:p>
    <w:p w14:paraId="6843B378" w14:textId="77777777" w:rsidR="00280470" w:rsidRDefault="00280470" w:rsidP="00280470">
      <w:pPr>
        <w:pStyle w:val="NormalWeb"/>
        <w:spacing w:before="0" w:beforeAutospacing="0" w:after="0" w:afterAutospacing="0"/>
        <w:rPr>
          <w:rStyle w:val="Strong"/>
          <w:rFonts w:eastAsiaTheme="majorEastAsia"/>
          <w:color w:val="0E101A"/>
        </w:rPr>
      </w:pPr>
      <w:r>
        <w:rPr>
          <w:rStyle w:val="Strong"/>
          <w:color w:val="0E101A"/>
        </w:rPr>
        <w:lastRenderedPageBreak/>
        <w:t>Cultivat</w:t>
      </w:r>
      <w:r>
        <w:rPr>
          <w:rStyle w:val="Strong"/>
          <w:rFonts w:eastAsiaTheme="majorEastAsia"/>
          <w:color w:val="0E101A"/>
        </w:rPr>
        <w:t>e</w:t>
      </w:r>
      <w:r>
        <w:rPr>
          <w:rStyle w:val="Strong"/>
          <w:color w:val="0E101A"/>
        </w:rPr>
        <w:t xml:space="preserve"> </w:t>
      </w:r>
      <w:r>
        <w:rPr>
          <w:rStyle w:val="Strong"/>
          <w:rFonts w:eastAsiaTheme="majorEastAsia"/>
          <w:color w:val="0E101A"/>
        </w:rPr>
        <w:t>O</w:t>
      </w:r>
      <w:r>
        <w:rPr>
          <w:rStyle w:val="Strong"/>
          <w:color w:val="0E101A"/>
        </w:rPr>
        <w:t xml:space="preserve">ur Relationship with the </w:t>
      </w:r>
      <w:r>
        <w:rPr>
          <w:rStyle w:val="Strong"/>
          <w:rFonts w:eastAsiaTheme="majorEastAsia"/>
          <w:color w:val="0E101A"/>
        </w:rPr>
        <w:t xml:space="preserve">Holy </w:t>
      </w:r>
      <w:r>
        <w:rPr>
          <w:rStyle w:val="Strong"/>
          <w:color w:val="0E101A"/>
        </w:rPr>
        <w:t>Spirit</w:t>
      </w:r>
    </w:p>
    <w:p w14:paraId="0848F157" w14:textId="77777777" w:rsidR="00280470" w:rsidRDefault="00280470" w:rsidP="00280470">
      <w:pPr>
        <w:pStyle w:val="NormalWeb"/>
        <w:spacing w:before="0" w:beforeAutospacing="0" w:after="0" w:afterAutospacing="0"/>
        <w:rPr>
          <w:color w:val="0E101A"/>
        </w:rPr>
      </w:pPr>
    </w:p>
    <w:p w14:paraId="715F5BE9" w14:textId="160245B1" w:rsidR="00280470" w:rsidRDefault="00FD060C" w:rsidP="00280470">
      <w:pPr>
        <w:pStyle w:val="NormalWeb"/>
        <w:numPr>
          <w:ilvl w:val="0"/>
          <w:numId w:val="4"/>
        </w:numPr>
        <w:spacing w:before="0" w:beforeAutospacing="0" w:after="0" w:afterAutospacing="0"/>
        <w:rPr>
          <w:color w:val="0E101A"/>
        </w:rPr>
      </w:pPr>
      <w:r>
        <w:rPr>
          <w:color w:val="0E101A"/>
        </w:rPr>
        <w:t xml:space="preserve">How do we cultivate our relationship with the Holy Spirit in the </w:t>
      </w:r>
      <w:r w:rsidR="00280470">
        <w:rPr>
          <w:color w:val="0E101A"/>
        </w:rPr>
        <w:t>Morning</w:t>
      </w:r>
      <w:r>
        <w:rPr>
          <w:color w:val="0E101A"/>
        </w:rPr>
        <w:t xml:space="preserve">? </w:t>
      </w:r>
      <w:r w:rsidR="00280470">
        <w:rPr>
          <w:color w:val="0E101A"/>
        </w:rPr>
        <w:t xml:space="preserve">Invitation and </w:t>
      </w:r>
      <w:r w:rsidR="0043002C">
        <w:rPr>
          <w:color w:val="0E101A"/>
        </w:rPr>
        <w:t>__________</w:t>
      </w:r>
      <w:r w:rsidR="00280470">
        <w:rPr>
          <w:color w:val="0E101A"/>
        </w:rPr>
        <w:t xml:space="preserve">: </w:t>
      </w:r>
      <w:r w:rsidR="0043002C">
        <w:rPr>
          <w:color w:val="0E101A"/>
        </w:rPr>
        <w:t>Explain</w:t>
      </w:r>
    </w:p>
    <w:p w14:paraId="4B7372A6" w14:textId="77777777" w:rsidR="003B7256" w:rsidRDefault="003B7256" w:rsidP="003B7256">
      <w:pPr>
        <w:pStyle w:val="NormalWeb"/>
        <w:spacing w:before="0" w:beforeAutospacing="0" w:after="0" w:afterAutospacing="0"/>
        <w:rPr>
          <w:color w:val="0E101A"/>
        </w:rPr>
      </w:pPr>
    </w:p>
    <w:p w14:paraId="4BF96F64" w14:textId="77777777" w:rsidR="00C478A6" w:rsidRDefault="00C478A6" w:rsidP="003B7256">
      <w:pPr>
        <w:pStyle w:val="NormalWeb"/>
        <w:spacing w:before="0" w:beforeAutospacing="0" w:after="0" w:afterAutospacing="0"/>
        <w:rPr>
          <w:color w:val="0E101A"/>
        </w:rPr>
      </w:pPr>
    </w:p>
    <w:p w14:paraId="7255FA85" w14:textId="77777777" w:rsidR="00280470" w:rsidRDefault="00280470" w:rsidP="00280470">
      <w:pPr>
        <w:pStyle w:val="NormalWeb"/>
        <w:spacing w:before="0" w:beforeAutospacing="0" w:after="0" w:afterAutospacing="0"/>
        <w:rPr>
          <w:color w:val="0E101A"/>
        </w:rPr>
      </w:pPr>
    </w:p>
    <w:p w14:paraId="6778AA56" w14:textId="29FAAF26" w:rsidR="00280470" w:rsidRDefault="003B7256" w:rsidP="00280470">
      <w:pPr>
        <w:pStyle w:val="NormalWeb"/>
        <w:numPr>
          <w:ilvl w:val="0"/>
          <w:numId w:val="4"/>
        </w:numPr>
        <w:spacing w:before="0" w:beforeAutospacing="0" w:after="0" w:afterAutospacing="0"/>
        <w:rPr>
          <w:color w:val="0E101A"/>
        </w:rPr>
      </w:pPr>
      <w:r>
        <w:rPr>
          <w:color w:val="0E101A"/>
        </w:rPr>
        <w:t>We must keep an o</w:t>
      </w:r>
      <w:r w:rsidR="00280470">
        <w:rPr>
          <w:color w:val="0E101A"/>
        </w:rPr>
        <w:t xml:space="preserve">ngoing Chat with </w:t>
      </w:r>
      <w:r>
        <w:rPr>
          <w:color w:val="0E101A"/>
        </w:rPr>
        <w:t>__________</w:t>
      </w:r>
      <w:r w:rsidR="00280470">
        <w:rPr>
          <w:color w:val="0E101A"/>
        </w:rPr>
        <w:t xml:space="preserve">: </w:t>
      </w:r>
      <w:r>
        <w:rPr>
          <w:color w:val="0E101A"/>
        </w:rPr>
        <w:t>Explain</w:t>
      </w:r>
    </w:p>
    <w:p w14:paraId="37402B74" w14:textId="77777777" w:rsidR="00C478A6" w:rsidRDefault="00C478A6" w:rsidP="00C478A6">
      <w:pPr>
        <w:pStyle w:val="NormalWeb"/>
        <w:spacing w:before="0" w:beforeAutospacing="0" w:after="0" w:afterAutospacing="0"/>
        <w:rPr>
          <w:color w:val="0E101A"/>
        </w:rPr>
      </w:pPr>
    </w:p>
    <w:p w14:paraId="1B2BA659" w14:textId="77777777" w:rsidR="00280470" w:rsidRDefault="00280470" w:rsidP="00280470">
      <w:pPr>
        <w:pStyle w:val="ListParagraph"/>
        <w:rPr>
          <w:color w:val="0E101A"/>
        </w:rPr>
      </w:pPr>
    </w:p>
    <w:p w14:paraId="74995688" w14:textId="77777777" w:rsidR="00280470" w:rsidRDefault="00280470" w:rsidP="00280470">
      <w:pPr>
        <w:pStyle w:val="NormalWeb"/>
        <w:spacing w:before="0" w:beforeAutospacing="0" w:after="0" w:afterAutospacing="0"/>
        <w:rPr>
          <w:color w:val="0E101A"/>
        </w:rPr>
      </w:pPr>
    </w:p>
    <w:p w14:paraId="39999412" w14:textId="4665344E" w:rsidR="00280470" w:rsidRDefault="00C478A6" w:rsidP="00280470">
      <w:pPr>
        <w:pStyle w:val="NormalWeb"/>
        <w:numPr>
          <w:ilvl w:val="0"/>
          <w:numId w:val="4"/>
        </w:numPr>
        <w:spacing w:before="0" w:beforeAutospacing="0" w:after="0" w:afterAutospacing="0"/>
        <w:rPr>
          <w:color w:val="0E101A"/>
        </w:rPr>
      </w:pPr>
      <w:r>
        <w:rPr>
          <w:color w:val="0E101A"/>
        </w:rPr>
        <w:t>We must d</w:t>
      </w:r>
      <w:r w:rsidR="00280470">
        <w:rPr>
          <w:color w:val="0E101A"/>
        </w:rPr>
        <w:t xml:space="preserve">ive into </w:t>
      </w:r>
      <w:r>
        <w:rPr>
          <w:color w:val="0E101A"/>
        </w:rPr>
        <w:t>the __________</w:t>
      </w:r>
      <w:r w:rsidR="00280470">
        <w:rPr>
          <w:color w:val="0E101A"/>
        </w:rPr>
        <w:t xml:space="preserve">: </w:t>
      </w:r>
      <w:r>
        <w:rPr>
          <w:color w:val="0E101A"/>
        </w:rPr>
        <w:t>Explain</w:t>
      </w:r>
    </w:p>
    <w:p w14:paraId="61985767" w14:textId="77777777" w:rsidR="00C478A6" w:rsidRDefault="00C478A6" w:rsidP="00C478A6">
      <w:pPr>
        <w:pStyle w:val="NormalWeb"/>
        <w:spacing w:before="0" w:beforeAutospacing="0" w:after="0" w:afterAutospacing="0"/>
        <w:rPr>
          <w:color w:val="0E101A"/>
        </w:rPr>
      </w:pPr>
    </w:p>
    <w:p w14:paraId="2DECF165" w14:textId="77777777" w:rsidR="00C478A6" w:rsidRDefault="00C478A6" w:rsidP="00C478A6">
      <w:pPr>
        <w:pStyle w:val="NormalWeb"/>
        <w:spacing w:before="0" w:beforeAutospacing="0" w:after="0" w:afterAutospacing="0"/>
        <w:rPr>
          <w:color w:val="0E101A"/>
        </w:rPr>
      </w:pPr>
    </w:p>
    <w:p w14:paraId="53D24955" w14:textId="77777777" w:rsidR="00280470" w:rsidRDefault="00280470" w:rsidP="00280470">
      <w:pPr>
        <w:pStyle w:val="NormalWeb"/>
        <w:spacing w:before="0" w:beforeAutospacing="0" w:after="0" w:afterAutospacing="0"/>
        <w:rPr>
          <w:color w:val="0E101A"/>
        </w:rPr>
      </w:pPr>
    </w:p>
    <w:p w14:paraId="45543711" w14:textId="2A4719F3" w:rsidR="00280470" w:rsidRDefault="0001798F" w:rsidP="00280470">
      <w:pPr>
        <w:pStyle w:val="NormalWeb"/>
        <w:numPr>
          <w:ilvl w:val="0"/>
          <w:numId w:val="4"/>
        </w:numPr>
        <w:spacing w:before="0" w:beforeAutospacing="0" w:after="0" w:afterAutospacing="0"/>
        <w:rPr>
          <w:color w:val="0E101A"/>
        </w:rPr>
      </w:pPr>
      <w:r>
        <w:rPr>
          <w:color w:val="0E101A"/>
        </w:rPr>
        <w:t>We must t</w:t>
      </w:r>
      <w:r w:rsidR="00280470">
        <w:rPr>
          <w:color w:val="0E101A"/>
        </w:rPr>
        <w:t xml:space="preserve">ake </w:t>
      </w:r>
      <w:r>
        <w:rPr>
          <w:color w:val="0E101A"/>
        </w:rPr>
        <w:t>time</w:t>
      </w:r>
      <w:r w:rsidR="00280470">
        <w:rPr>
          <w:color w:val="0E101A"/>
        </w:rPr>
        <w:t xml:space="preserve"> to </w:t>
      </w:r>
      <w:r>
        <w:rPr>
          <w:color w:val="0E101A"/>
        </w:rPr>
        <w:t>__________</w:t>
      </w:r>
      <w:r w:rsidR="00280470">
        <w:rPr>
          <w:color w:val="0E101A"/>
        </w:rPr>
        <w:t xml:space="preserve">: </w:t>
      </w:r>
      <w:r>
        <w:rPr>
          <w:color w:val="0E101A"/>
        </w:rPr>
        <w:t>Explain</w:t>
      </w:r>
    </w:p>
    <w:p w14:paraId="4AD16450" w14:textId="77777777" w:rsidR="00280470" w:rsidRDefault="00280470" w:rsidP="00280470">
      <w:pPr>
        <w:pStyle w:val="ListParagraph"/>
        <w:rPr>
          <w:color w:val="0E101A"/>
        </w:rPr>
      </w:pPr>
    </w:p>
    <w:p w14:paraId="5E02226F" w14:textId="77777777" w:rsidR="00280470" w:rsidRDefault="00280470" w:rsidP="00280470">
      <w:pPr>
        <w:pStyle w:val="NormalWeb"/>
        <w:spacing w:before="0" w:beforeAutospacing="0" w:after="0" w:afterAutospacing="0"/>
        <w:rPr>
          <w:color w:val="0E101A"/>
        </w:rPr>
      </w:pPr>
    </w:p>
    <w:p w14:paraId="12EFE035" w14:textId="0E09A9BA" w:rsidR="00280470" w:rsidRDefault="00CD2BD4" w:rsidP="00280470">
      <w:pPr>
        <w:pStyle w:val="NormalWeb"/>
        <w:numPr>
          <w:ilvl w:val="0"/>
          <w:numId w:val="4"/>
        </w:numPr>
        <w:spacing w:before="0" w:beforeAutospacing="0" w:after="0" w:afterAutospacing="0"/>
        <w:rPr>
          <w:color w:val="0E101A"/>
        </w:rPr>
      </w:pPr>
      <w:r>
        <w:rPr>
          <w:color w:val="0E101A"/>
        </w:rPr>
        <w:t>We must e</w:t>
      </w:r>
      <w:r w:rsidR="00280470">
        <w:rPr>
          <w:color w:val="0E101A"/>
        </w:rPr>
        <w:t xml:space="preserve">mbrace Worship and </w:t>
      </w:r>
      <w:r>
        <w:rPr>
          <w:color w:val="0E101A"/>
        </w:rPr>
        <w:t>__________</w:t>
      </w:r>
      <w:r w:rsidR="00280470">
        <w:rPr>
          <w:color w:val="0E101A"/>
        </w:rPr>
        <w:t xml:space="preserve">: </w:t>
      </w:r>
      <w:r>
        <w:rPr>
          <w:color w:val="0E101A"/>
        </w:rPr>
        <w:t>Explain</w:t>
      </w:r>
    </w:p>
    <w:p w14:paraId="3F545AE0" w14:textId="77777777" w:rsidR="00CD2BD4" w:rsidRDefault="00CD2BD4" w:rsidP="00CD2BD4">
      <w:pPr>
        <w:pStyle w:val="NormalWeb"/>
        <w:spacing w:before="0" w:beforeAutospacing="0" w:after="0" w:afterAutospacing="0"/>
        <w:rPr>
          <w:color w:val="0E101A"/>
        </w:rPr>
      </w:pPr>
    </w:p>
    <w:p w14:paraId="1779099A" w14:textId="77777777" w:rsidR="00280470" w:rsidRDefault="00280470" w:rsidP="00280470">
      <w:pPr>
        <w:pStyle w:val="NormalWeb"/>
        <w:spacing w:before="0" w:beforeAutospacing="0" w:after="0" w:afterAutospacing="0"/>
        <w:rPr>
          <w:color w:val="0E101A"/>
        </w:rPr>
      </w:pPr>
    </w:p>
    <w:p w14:paraId="0FA3D4CE" w14:textId="116EF5F7" w:rsidR="00C3528A" w:rsidRPr="00F87FFB" w:rsidRDefault="00A9274D" w:rsidP="00C3528A">
      <w:pPr>
        <w:spacing w:line="278" w:lineRule="auto"/>
        <w:rPr>
          <w:rFonts w:ascii="Calibri" w:hAnsi="Calibri" w:cs="Calibri"/>
          <w:sz w:val="28"/>
          <w:szCs w:val="28"/>
        </w:rPr>
      </w:pPr>
      <w:r>
        <w:rPr>
          <w:rFonts w:ascii="Calibri" w:hAnsi="Calibri" w:cs="Calibri"/>
          <w:b/>
          <w:bCs/>
          <w:sz w:val="28"/>
          <w:szCs w:val="28"/>
        </w:rPr>
        <w:t xml:space="preserve">What </w:t>
      </w:r>
      <w:r w:rsidR="00E65EF2">
        <w:rPr>
          <w:rFonts w:ascii="Calibri" w:hAnsi="Calibri" w:cs="Calibri"/>
          <w:b/>
          <w:bCs/>
          <w:sz w:val="28"/>
          <w:szCs w:val="28"/>
        </w:rPr>
        <w:t>ARE FIVE EXAMPLES OF GRIEVING THE HOLY SPIRIT?</w:t>
      </w:r>
    </w:p>
    <w:p w14:paraId="5B1151F6" w14:textId="328F4D1B" w:rsidR="00C3528A" w:rsidRDefault="00461778" w:rsidP="00C3528A">
      <w:pPr>
        <w:numPr>
          <w:ilvl w:val="0"/>
          <w:numId w:val="5"/>
        </w:numPr>
        <w:spacing w:line="278" w:lineRule="auto"/>
        <w:rPr>
          <w:rFonts w:ascii="Calibri" w:hAnsi="Calibri" w:cs="Calibri"/>
          <w:sz w:val="28"/>
          <w:szCs w:val="28"/>
        </w:rPr>
      </w:pPr>
      <w:r w:rsidRPr="00461778">
        <w:rPr>
          <w:rFonts w:ascii="Calibri" w:hAnsi="Calibri" w:cs="Calibri"/>
          <w:sz w:val="28"/>
          <w:szCs w:val="28"/>
        </w:rPr>
        <w:t>Ephesians 4:31-32</w:t>
      </w:r>
      <w:r w:rsidR="00670F4F">
        <w:rPr>
          <w:rFonts w:ascii="Calibri" w:hAnsi="Calibri" w:cs="Calibri"/>
          <w:sz w:val="28"/>
          <w:szCs w:val="28"/>
        </w:rPr>
        <w:t xml:space="preserve"> - </w:t>
      </w:r>
      <w:r w:rsidRPr="00461778">
        <w:rPr>
          <w:rFonts w:ascii="Calibri" w:hAnsi="Calibri" w:cs="Calibri"/>
          <w:sz w:val="28"/>
          <w:szCs w:val="28"/>
        </w:rPr>
        <w:t xml:space="preserve"> </w:t>
      </w:r>
    </w:p>
    <w:p w14:paraId="4282410E" w14:textId="7BBBAD95" w:rsidR="00C3528A" w:rsidRDefault="00EA4E47" w:rsidP="00C3528A">
      <w:pPr>
        <w:numPr>
          <w:ilvl w:val="0"/>
          <w:numId w:val="5"/>
        </w:numPr>
        <w:spacing w:line="278" w:lineRule="auto"/>
        <w:rPr>
          <w:rFonts w:ascii="Calibri" w:hAnsi="Calibri" w:cs="Calibri"/>
          <w:sz w:val="28"/>
          <w:szCs w:val="28"/>
        </w:rPr>
      </w:pPr>
      <w:r w:rsidRPr="00EA4E47">
        <w:rPr>
          <w:rFonts w:ascii="Calibri" w:hAnsi="Calibri" w:cs="Calibri"/>
          <w:sz w:val="28"/>
          <w:szCs w:val="28"/>
        </w:rPr>
        <w:t>Ephesians 4:29, and James 3:5-6</w:t>
      </w:r>
      <w:r>
        <w:rPr>
          <w:rFonts w:ascii="Calibri" w:hAnsi="Calibri" w:cs="Calibri"/>
          <w:sz w:val="28"/>
          <w:szCs w:val="28"/>
        </w:rPr>
        <w:t xml:space="preserve"> </w:t>
      </w:r>
    </w:p>
    <w:p w14:paraId="1A068523" w14:textId="4B9C98B8" w:rsidR="00C3528A" w:rsidRDefault="00BE5AAC" w:rsidP="00C3528A">
      <w:pPr>
        <w:numPr>
          <w:ilvl w:val="0"/>
          <w:numId w:val="5"/>
        </w:numPr>
        <w:spacing w:line="278" w:lineRule="auto"/>
        <w:rPr>
          <w:rFonts w:ascii="Calibri" w:hAnsi="Calibri" w:cs="Calibri"/>
          <w:sz w:val="28"/>
          <w:szCs w:val="28"/>
        </w:rPr>
      </w:pPr>
      <w:r w:rsidRPr="005A6444">
        <w:rPr>
          <w:rFonts w:ascii="Calibri" w:hAnsi="Calibri" w:cs="Calibri"/>
          <w:sz w:val="28"/>
          <w:szCs w:val="28"/>
        </w:rPr>
        <w:t>1 Samuel 15:22-23</w:t>
      </w:r>
      <w:r>
        <w:rPr>
          <w:rFonts w:ascii="Calibri" w:hAnsi="Calibri" w:cs="Calibri"/>
          <w:sz w:val="28"/>
          <w:szCs w:val="28"/>
        </w:rPr>
        <w:t xml:space="preserve"> and </w:t>
      </w:r>
      <w:r w:rsidR="005A6444" w:rsidRPr="005A6444">
        <w:rPr>
          <w:rFonts w:ascii="Calibri" w:hAnsi="Calibri" w:cs="Calibri"/>
          <w:sz w:val="28"/>
          <w:szCs w:val="28"/>
        </w:rPr>
        <w:t>Psalm 81:11–12</w:t>
      </w:r>
      <w:r w:rsidR="005A6444">
        <w:rPr>
          <w:rFonts w:ascii="Calibri" w:hAnsi="Calibri" w:cs="Calibri"/>
          <w:sz w:val="28"/>
          <w:szCs w:val="28"/>
        </w:rPr>
        <w:t xml:space="preserve"> - </w:t>
      </w:r>
    </w:p>
    <w:p w14:paraId="072E5B65" w14:textId="348DD1D8" w:rsidR="00C3528A" w:rsidRDefault="00751B49" w:rsidP="00C3528A">
      <w:pPr>
        <w:numPr>
          <w:ilvl w:val="0"/>
          <w:numId w:val="5"/>
        </w:numPr>
        <w:spacing w:line="278" w:lineRule="auto"/>
        <w:rPr>
          <w:rFonts w:ascii="Calibri" w:hAnsi="Calibri" w:cs="Calibri"/>
          <w:sz w:val="28"/>
          <w:szCs w:val="28"/>
        </w:rPr>
      </w:pPr>
      <w:r w:rsidRPr="00751B49">
        <w:rPr>
          <w:rFonts w:ascii="Calibri" w:hAnsi="Calibri" w:cs="Calibri"/>
          <w:sz w:val="28"/>
          <w:szCs w:val="28"/>
        </w:rPr>
        <w:t>Lamentations 3:17-18</w:t>
      </w:r>
      <w:r>
        <w:rPr>
          <w:rFonts w:ascii="Calibri" w:hAnsi="Calibri" w:cs="Calibri"/>
          <w:sz w:val="28"/>
          <w:szCs w:val="28"/>
        </w:rPr>
        <w:t xml:space="preserve"> - </w:t>
      </w:r>
    </w:p>
    <w:p w14:paraId="1874F6B4" w14:textId="4B228305" w:rsidR="00C3528A" w:rsidRPr="00F87FFB" w:rsidRDefault="005452ED" w:rsidP="00C3528A">
      <w:pPr>
        <w:numPr>
          <w:ilvl w:val="0"/>
          <w:numId w:val="5"/>
        </w:numPr>
        <w:spacing w:line="278" w:lineRule="auto"/>
        <w:rPr>
          <w:rFonts w:ascii="Calibri" w:hAnsi="Calibri" w:cs="Calibri"/>
          <w:sz w:val="28"/>
          <w:szCs w:val="28"/>
        </w:rPr>
      </w:pPr>
      <w:r w:rsidRPr="005452ED">
        <w:rPr>
          <w:rFonts w:ascii="Calibri" w:hAnsi="Calibri" w:cs="Calibri"/>
          <w:sz w:val="28"/>
          <w:szCs w:val="28"/>
        </w:rPr>
        <w:t>Galatians 6:9</w:t>
      </w:r>
      <w:r w:rsidRPr="005452ED">
        <w:rPr>
          <w:rFonts w:ascii="Calibri" w:hAnsi="Calibri" w:cs="Calibri"/>
          <w:sz w:val="28"/>
          <w:szCs w:val="28"/>
        </w:rPr>
        <w:t xml:space="preserve"> - </w:t>
      </w:r>
    </w:p>
    <w:p w14:paraId="54524D8A" w14:textId="7A947C44" w:rsidR="00F84397" w:rsidRDefault="00F84397" w:rsidP="00C3528A">
      <w:pPr>
        <w:spacing w:before="371" w:line="220" w:lineRule="auto"/>
        <w:ind w:right="115"/>
        <w:jc w:val="both"/>
        <w:rPr>
          <w:rFonts w:ascii="Calibri" w:hAnsi="Calibri" w:cs="Calibri"/>
          <w:b/>
          <w:i/>
          <w:color w:val="231F20"/>
          <w:spacing w:val="-8"/>
          <w:sz w:val="28"/>
          <w:szCs w:val="28"/>
        </w:rPr>
      </w:pPr>
      <w:r>
        <w:rPr>
          <w:rFonts w:ascii="Calibri" w:hAnsi="Calibri" w:cs="Calibri"/>
          <w:b/>
          <w:i/>
          <w:color w:val="231F20"/>
          <w:spacing w:val="-8"/>
          <w:sz w:val="28"/>
          <w:szCs w:val="28"/>
        </w:rPr>
        <w:t>Discussion Question</w:t>
      </w:r>
    </w:p>
    <w:p w14:paraId="74758983" w14:textId="6755D925" w:rsidR="00F84397" w:rsidRPr="00202AE4" w:rsidRDefault="00F84397" w:rsidP="00F84397">
      <w:pPr>
        <w:spacing w:before="371" w:line="220" w:lineRule="auto"/>
        <w:ind w:right="115"/>
        <w:jc w:val="both"/>
        <w:rPr>
          <w:sz w:val="28"/>
          <w:szCs w:val="28"/>
        </w:rPr>
      </w:pPr>
      <w:r w:rsidRPr="0070244D">
        <w:rPr>
          <w:rFonts w:ascii="Calibri" w:hAnsi="Calibri" w:cs="Calibri"/>
          <w:bCs/>
          <w:iCs/>
          <w:color w:val="231F20"/>
          <w:spacing w:val="-8"/>
          <w:sz w:val="28"/>
          <w:szCs w:val="28"/>
        </w:rPr>
        <w:t xml:space="preserve">How does the Author’s story correspond with </w:t>
      </w:r>
      <w:r w:rsidR="00D351E3" w:rsidRPr="00D77776">
        <w:rPr>
          <w:rFonts w:cstheme="minorHAnsi"/>
          <w:sz w:val="30"/>
          <w:szCs w:val="30"/>
        </w:rPr>
        <w:t>Galatians 5:16</w:t>
      </w:r>
      <w:r w:rsidRPr="0070244D">
        <w:rPr>
          <w:rFonts w:ascii="Calibri" w:hAnsi="Calibri" w:cs="Calibri"/>
          <w:bCs/>
          <w:iCs/>
          <w:color w:val="231F20"/>
          <w:spacing w:val="-8"/>
          <w:sz w:val="28"/>
          <w:szCs w:val="28"/>
        </w:rPr>
        <w:t>?</w:t>
      </w:r>
    </w:p>
    <w:p w14:paraId="1F35217C" w14:textId="77777777" w:rsidR="00F84397" w:rsidRDefault="00F84397" w:rsidP="00F84397">
      <w:pPr>
        <w:spacing w:line="240" w:lineRule="auto"/>
        <w:contextualSpacing/>
        <w:rPr>
          <w:rFonts w:cstheme="minorHAnsi"/>
          <w:b/>
          <w:bCs/>
          <w:sz w:val="30"/>
          <w:szCs w:val="30"/>
        </w:rPr>
      </w:pPr>
    </w:p>
    <w:sectPr w:rsidR="00F843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019AF"/>
    <w:multiLevelType w:val="multilevel"/>
    <w:tmpl w:val="11C62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54F93"/>
    <w:multiLevelType w:val="multilevel"/>
    <w:tmpl w:val="F75AE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74C11C8"/>
    <w:multiLevelType w:val="hybridMultilevel"/>
    <w:tmpl w:val="112E5E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A54601E"/>
    <w:multiLevelType w:val="multilevel"/>
    <w:tmpl w:val="4830D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A3A66AC"/>
    <w:multiLevelType w:val="multilevel"/>
    <w:tmpl w:val="5AF84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6375978">
    <w:abstractNumId w:val="2"/>
  </w:num>
  <w:num w:numId="2" w16cid:durableId="792021881">
    <w:abstractNumId w:val="3"/>
  </w:num>
  <w:num w:numId="3" w16cid:durableId="914316088">
    <w:abstractNumId w:val="4"/>
  </w:num>
  <w:num w:numId="4" w16cid:durableId="1750540356">
    <w:abstractNumId w:val="1"/>
  </w:num>
  <w:num w:numId="5" w16cid:durableId="617604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NDE0t7QwsTA2MbZU0lEKTi0uzszPAykwrAUAciOQ4CwAAAA="/>
  </w:docVars>
  <w:rsids>
    <w:rsidRoot w:val="00B4470C"/>
    <w:rsid w:val="000066C8"/>
    <w:rsid w:val="00013B94"/>
    <w:rsid w:val="0001798F"/>
    <w:rsid w:val="00021FC0"/>
    <w:rsid w:val="000245A5"/>
    <w:rsid w:val="000562DD"/>
    <w:rsid w:val="00061598"/>
    <w:rsid w:val="00064445"/>
    <w:rsid w:val="000670CF"/>
    <w:rsid w:val="00071187"/>
    <w:rsid w:val="00094B0B"/>
    <w:rsid w:val="000A5274"/>
    <w:rsid w:val="000B3E2A"/>
    <w:rsid w:val="000B6AAD"/>
    <w:rsid w:val="000C690C"/>
    <w:rsid w:val="000F3C8D"/>
    <w:rsid w:val="001626ED"/>
    <w:rsid w:val="00170F45"/>
    <w:rsid w:val="00171D83"/>
    <w:rsid w:val="001728C6"/>
    <w:rsid w:val="0019114E"/>
    <w:rsid w:val="00192FC1"/>
    <w:rsid w:val="00195BBD"/>
    <w:rsid w:val="001A0CD1"/>
    <w:rsid w:val="0020504E"/>
    <w:rsid w:val="00212677"/>
    <w:rsid w:val="00214092"/>
    <w:rsid w:val="002150A3"/>
    <w:rsid w:val="00222CA9"/>
    <w:rsid w:val="002263D0"/>
    <w:rsid w:val="002271CA"/>
    <w:rsid w:val="002312D4"/>
    <w:rsid w:val="002374BC"/>
    <w:rsid w:val="00241133"/>
    <w:rsid w:val="00241998"/>
    <w:rsid w:val="00241AEC"/>
    <w:rsid w:val="002445FE"/>
    <w:rsid w:val="0024467B"/>
    <w:rsid w:val="00246AB8"/>
    <w:rsid w:val="00247289"/>
    <w:rsid w:val="00280470"/>
    <w:rsid w:val="00281DD5"/>
    <w:rsid w:val="00291889"/>
    <w:rsid w:val="00293875"/>
    <w:rsid w:val="002A4EFE"/>
    <w:rsid w:val="002A5728"/>
    <w:rsid w:val="002B31C4"/>
    <w:rsid w:val="002E017C"/>
    <w:rsid w:val="002F6B66"/>
    <w:rsid w:val="00301331"/>
    <w:rsid w:val="003049D1"/>
    <w:rsid w:val="00304B6F"/>
    <w:rsid w:val="00312BBA"/>
    <w:rsid w:val="003131C4"/>
    <w:rsid w:val="00314974"/>
    <w:rsid w:val="003244D3"/>
    <w:rsid w:val="00330DF5"/>
    <w:rsid w:val="00342CDD"/>
    <w:rsid w:val="00343576"/>
    <w:rsid w:val="00350C0C"/>
    <w:rsid w:val="00355002"/>
    <w:rsid w:val="00355E45"/>
    <w:rsid w:val="00360D59"/>
    <w:rsid w:val="00361391"/>
    <w:rsid w:val="00363730"/>
    <w:rsid w:val="0037790D"/>
    <w:rsid w:val="003825B6"/>
    <w:rsid w:val="00387D27"/>
    <w:rsid w:val="00391EBC"/>
    <w:rsid w:val="003B3083"/>
    <w:rsid w:val="003B7256"/>
    <w:rsid w:val="003B7332"/>
    <w:rsid w:val="003C0994"/>
    <w:rsid w:val="003C0D01"/>
    <w:rsid w:val="003C7809"/>
    <w:rsid w:val="003D554C"/>
    <w:rsid w:val="003E2D31"/>
    <w:rsid w:val="003E5402"/>
    <w:rsid w:val="003E75AE"/>
    <w:rsid w:val="003E7C80"/>
    <w:rsid w:val="003F2A97"/>
    <w:rsid w:val="00414F29"/>
    <w:rsid w:val="00415917"/>
    <w:rsid w:val="00426690"/>
    <w:rsid w:val="0043002C"/>
    <w:rsid w:val="004306E8"/>
    <w:rsid w:val="004327D7"/>
    <w:rsid w:val="00443471"/>
    <w:rsid w:val="00451AF6"/>
    <w:rsid w:val="00461778"/>
    <w:rsid w:val="00462CE4"/>
    <w:rsid w:val="00465593"/>
    <w:rsid w:val="00472E90"/>
    <w:rsid w:val="004775C5"/>
    <w:rsid w:val="004818EB"/>
    <w:rsid w:val="00486129"/>
    <w:rsid w:val="00494E84"/>
    <w:rsid w:val="004A127E"/>
    <w:rsid w:val="004B0D14"/>
    <w:rsid w:val="004B1391"/>
    <w:rsid w:val="00514238"/>
    <w:rsid w:val="00531A60"/>
    <w:rsid w:val="00540607"/>
    <w:rsid w:val="00541FCF"/>
    <w:rsid w:val="0054415D"/>
    <w:rsid w:val="005452ED"/>
    <w:rsid w:val="00550AC1"/>
    <w:rsid w:val="0055130E"/>
    <w:rsid w:val="00555008"/>
    <w:rsid w:val="0056025D"/>
    <w:rsid w:val="005622FF"/>
    <w:rsid w:val="005800C0"/>
    <w:rsid w:val="00584EE7"/>
    <w:rsid w:val="00587A4B"/>
    <w:rsid w:val="005A3284"/>
    <w:rsid w:val="005A43DE"/>
    <w:rsid w:val="005A530F"/>
    <w:rsid w:val="005A6444"/>
    <w:rsid w:val="005B4FFC"/>
    <w:rsid w:val="005C51D2"/>
    <w:rsid w:val="005D3C84"/>
    <w:rsid w:val="005D7786"/>
    <w:rsid w:val="006146DC"/>
    <w:rsid w:val="00615F44"/>
    <w:rsid w:val="00623516"/>
    <w:rsid w:val="0062772F"/>
    <w:rsid w:val="006400AC"/>
    <w:rsid w:val="00640C79"/>
    <w:rsid w:val="006474E4"/>
    <w:rsid w:val="0065633B"/>
    <w:rsid w:val="0065728A"/>
    <w:rsid w:val="00661547"/>
    <w:rsid w:val="00663D5D"/>
    <w:rsid w:val="00663FE6"/>
    <w:rsid w:val="00670F4F"/>
    <w:rsid w:val="00675D3A"/>
    <w:rsid w:val="0067639D"/>
    <w:rsid w:val="0068268D"/>
    <w:rsid w:val="006862EF"/>
    <w:rsid w:val="00686FB1"/>
    <w:rsid w:val="006B2B39"/>
    <w:rsid w:val="006C3F5A"/>
    <w:rsid w:val="006D0FAA"/>
    <w:rsid w:val="006D3F84"/>
    <w:rsid w:val="006E0358"/>
    <w:rsid w:val="006E2AE6"/>
    <w:rsid w:val="006E3EC9"/>
    <w:rsid w:val="006E564B"/>
    <w:rsid w:val="006F28FE"/>
    <w:rsid w:val="00700F7E"/>
    <w:rsid w:val="00705C19"/>
    <w:rsid w:val="00733EA9"/>
    <w:rsid w:val="00735ADE"/>
    <w:rsid w:val="00742B1E"/>
    <w:rsid w:val="00751B49"/>
    <w:rsid w:val="007540E0"/>
    <w:rsid w:val="007567E8"/>
    <w:rsid w:val="00765454"/>
    <w:rsid w:val="007729AF"/>
    <w:rsid w:val="00775DDC"/>
    <w:rsid w:val="0077705A"/>
    <w:rsid w:val="00783FF3"/>
    <w:rsid w:val="00793129"/>
    <w:rsid w:val="00795407"/>
    <w:rsid w:val="007B64E5"/>
    <w:rsid w:val="007C113B"/>
    <w:rsid w:val="007D7378"/>
    <w:rsid w:val="007D798C"/>
    <w:rsid w:val="007E44BA"/>
    <w:rsid w:val="007F50C0"/>
    <w:rsid w:val="0080482E"/>
    <w:rsid w:val="008058C3"/>
    <w:rsid w:val="008171D0"/>
    <w:rsid w:val="00822E83"/>
    <w:rsid w:val="008234DA"/>
    <w:rsid w:val="008234EA"/>
    <w:rsid w:val="00833E72"/>
    <w:rsid w:val="00835E22"/>
    <w:rsid w:val="00850FBF"/>
    <w:rsid w:val="0085596B"/>
    <w:rsid w:val="00860842"/>
    <w:rsid w:val="00863DF5"/>
    <w:rsid w:val="008649DA"/>
    <w:rsid w:val="00873DC9"/>
    <w:rsid w:val="00881DB2"/>
    <w:rsid w:val="0088582A"/>
    <w:rsid w:val="00886DDC"/>
    <w:rsid w:val="008957EB"/>
    <w:rsid w:val="008A0CB5"/>
    <w:rsid w:val="008A16BA"/>
    <w:rsid w:val="008A694A"/>
    <w:rsid w:val="008C3117"/>
    <w:rsid w:val="008D060D"/>
    <w:rsid w:val="008D4BF8"/>
    <w:rsid w:val="009124BC"/>
    <w:rsid w:val="00914165"/>
    <w:rsid w:val="00922E2A"/>
    <w:rsid w:val="0095364F"/>
    <w:rsid w:val="009644B6"/>
    <w:rsid w:val="00964616"/>
    <w:rsid w:val="00965DFF"/>
    <w:rsid w:val="00977748"/>
    <w:rsid w:val="00982253"/>
    <w:rsid w:val="009927E1"/>
    <w:rsid w:val="00994DB0"/>
    <w:rsid w:val="009A372F"/>
    <w:rsid w:val="009A4728"/>
    <w:rsid w:val="009B42B9"/>
    <w:rsid w:val="009C4822"/>
    <w:rsid w:val="009C607B"/>
    <w:rsid w:val="009D1644"/>
    <w:rsid w:val="009E225C"/>
    <w:rsid w:val="00A0672F"/>
    <w:rsid w:val="00A10D95"/>
    <w:rsid w:val="00A24A0F"/>
    <w:rsid w:val="00A355A0"/>
    <w:rsid w:val="00A40C70"/>
    <w:rsid w:val="00A4787C"/>
    <w:rsid w:val="00A71728"/>
    <w:rsid w:val="00A72AD1"/>
    <w:rsid w:val="00A85A42"/>
    <w:rsid w:val="00A85D02"/>
    <w:rsid w:val="00A9274D"/>
    <w:rsid w:val="00AA095C"/>
    <w:rsid w:val="00AA13D0"/>
    <w:rsid w:val="00AA472B"/>
    <w:rsid w:val="00AC47B0"/>
    <w:rsid w:val="00AF5C78"/>
    <w:rsid w:val="00AF72B8"/>
    <w:rsid w:val="00AF7676"/>
    <w:rsid w:val="00B163A8"/>
    <w:rsid w:val="00B178F4"/>
    <w:rsid w:val="00B208F0"/>
    <w:rsid w:val="00B2325E"/>
    <w:rsid w:val="00B4470C"/>
    <w:rsid w:val="00B47700"/>
    <w:rsid w:val="00B53A07"/>
    <w:rsid w:val="00B541D5"/>
    <w:rsid w:val="00B56E64"/>
    <w:rsid w:val="00B6342E"/>
    <w:rsid w:val="00B749F1"/>
    <w:rsid w:val="00B74FF3"/>
    <w:rsid w:val="00B90A05"/>
    <w:rsid w:val="00B93068"/>
    <w:rsid w:val="00B978B5"/>
    <w:rsid w:val="00BA21C0"/>
    <w:rsid w:val="00BB70D5"/>
    <w:rsid w:val="00BC70AB"/>
    <w:rsid w:val="00BD1EE7"/>
    <w:rsid w:val="00BE5AAC"/>
    <w:rsid w:val="00C05F28"/>
    <w:rsid w:val="00C07827"/>
    <w:rsid w:val="00C123B4"/>
    <w:rsid w:val="00C23285"/>
    <w:rsid w:val="00C275B5"/>
    <w:rsid w:val="00C3528A"/>
    <w:rsid w:val="00C45F23"/>
    <w:rsid w:val="00C463F1"/>
    <w:rsid w:val="00C478A6"/>
    <w:rsid w:val="00C74937"/>
    <w:rsid w:val="00C75AAF"/>
    <w:rsid w:val="00C80DAF"/>
    <w:rsid w:val="00C82B2A"/>
    <w:rsid w:val="00CA418E"/>
    <w:rsid w:val="00CC380D"/>
    <w:rsid w:val="00CD2BD4"/>
    <w:rsid w:val="00CE2569"/>
    <w:rsid w:val="00CE3AE0"/>
    <w:rsid w:val="00CF3762"/>
    <w:rsid w:val="00D02A84"/>
    <w:rsid w:val="00D34FA7"/>
    <w:rsid w:val="00D351E3"/>
    <w:rsid w:val="00D50D9D"/>
    <w:rsid w:val="00D62A0F"/>
    <w:rsid w:val="00D74D49"/>
    <w:rsid w:val="00D77776"/>
    <w:rsid w:val="00DA66F3"/>
    <w:rsid w:val="00DB5B9F"/>
    <w:rsid w:val="00DC511F"/>
    <w:rsid w:val="00DC7A0E"/>
    <w:rsid w:val="00DD1F5B"/>
    <w:rsid w:val="00DE3104"/>
    <w:rsid w:val="00DE797B"/>
    <w:rsid w:val="00DF4C4F"/>
    <w:rsid w:val="00E0403D"/>
    <w:rsid w:val="00E146D2"/>
    <w:rsid w:val="00E20B3E"/>
    <w:rsid w:val="00E25CE4"/>
    <w:rsid w:val="00E276EB"/>
    <w:rsid w:val="00E3170A"/>
    <w:rsid w:val="00E317BA"/>
    <w:rsid w:val="00E32034"/>
    <w:rsid w:val="00E3284E"/>
    <w:rsid w:val="00E33C1E"/>
    <w:rsid w:val="00E37118"/>
    <w:rsid w:val="00E53997"/>
    <w:rsid w:val="00E56953"/>
    <w:rsid w:val="00E65D4D"/>
    <w:rsid w:val="00E65EF2"/>
    <w:rsid w:val="00E70461"/>
    <w:rsid w:val="00E82A79"/>
    <w:rsid w:val="00E84513"/>
    <w:rsid w:val="00E86DEB"/>
    <w:rsid w:val="00E87420"/>
    <w:rsid w:val="00EA4621"/>
    <w:rsid w:val="00EA4E47"/>
    <w:rsid w:val="00EC33E7"/>
    <w:rsid w:val="00ED667F"/>
    <w:rsid w:val="00EE1299"/>
    <w:rsid w:val="00EE73DA"/>
    <w:rsid w:val="00EF77FF"/>
    <w:rsid w:val="00F03A00"/>
    <w:rsid w:val="00F13137"/>
    <w:rsid w:val="00F134D0"/>
    <w:rsid w:val="00F4574B"/>
    <w:rsid w:val="00F461F9"/>
    <w:rsid w:val="00F527A3"/>
    <w:rsid w:val="00F57B46"/>
    <w:rsid w:val="00F60F44"/>
    <w:rsid w:val="00F61214"/>
    <w:rsid w:val="00F80C36"/>
    <w:rsid w:val="00F84397"/>
    <w:rsid w:val="00FA0785"/>
    <w:rsid w:val="00FA0EED"/>
    <w:rsid w:val="00FA515B"/>
    <w:rsid w:val="00FB5D9D"/>
    <w:rsid w:val="00FC35F9"/>
    <w:rsid w:val="00FD060C"/>
    <w:rsid w:val="00FD15C5"/>
    <w:rsid w:val="00FD336F"/>
    <w:rsid w:val="00FD36BC"/>
    <w:rsid w:val="00FE32E7"/>
    <w:rsid w:val="00FE33BD"/>
    <w:rsid w:val="00FF1E78"/>
    <w:rsid w:val="00FF75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enu v:ext="edit" fillcolor="#ffc000"/>
    </o:shapedefaults>
    <o:shapelayout v:ext="edit">
      <o:idmap v:ext="edit" data="1"/>
    </o:shapelayout>
  </w:shapeDefaults>
  <w:decimalSymbol w:val="."/>
  <w:listSeparator w:val=","/>
  <w14:docId w14:val="6E4E4451"/>
  <w15:chartTrackingRefBased/>
  <w15:docId w15:val="{3481D0B2-D2C1-4080-8CC5-F6F7C4E0B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40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863DF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63DF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63DF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63DF5"/>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A21C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0403D"/>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9124BC"/>
    <w:rPr>
      <w:color w:val="0000FF"/>
      <w:u w:val="single"/>
    </w:rPr>
  </w:style>
  <w:style w:type="character" w:customStyle="1" w:styleId="note">
    <w:name w:val="note"/>
    <w:basedOn w:val="DefaultParagraphFont"/>
    <w:rsid w:val="009124BC"/>
  </w:style>
  <w:style w:type="character" w:customStyle="1" w:styleId="vote-buttons">
    <w:name w:val="vote-buttons"/>
    <w:basedOn w:val="DefaultParagraphFont"/>
    <w:rsid w:val="009124BC"/>
  </w:style>
  <w:style w:type="character" w:styleId="UnresolvedMention">
    <w:name w:val="Unresolved Mention"/>
    <w:basedOn w:val="DefaultParagraphFont"/>
    <w:uiPriority w:val="99"/>
    <w:semiHidden/>
    <w:unhideWhenUsed/>
    <w:rsid w:val="0020504E"/>
    <w:rPr>
      <w:color w:val="605E5C"/>
      <w:shd w:val="clear" w:color="auto" w:fill="E1DFDD"/>
    </w:rPr>
  </w:style>
  <w:style w:type="table" w:styleId="TableGrid">
    <w:name w:val="Table Grid"/>
    <w:basedOn w:val="TableNormal"/>
    <w:uiPriority w:val="39"/>
    <w:rsid w:val="007931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244D3"/>
    <w:pPr>
      <w:ind w:left="720"/>
      <w:contextualSpacing/>
    </w:pPr>
  </w:style>
  <w:style w:type="character" w:styleId="FollowedHyperlink">
    <w:name w:val="FollowedHyperlink"/>
    <w:basedOn w:val="DefaultParagraphFont"/>
    <w:uiPriority w:val="99"/>
    <w:semiHidden/>
    <w:unhideWhenUsed/>
    <w:rsid w:val="00350C0C"/>
    <w:rPr>
      <w:color w:val="954F72" w:themeColor="followedHyperlink"/>
      <w:u w:val="single"/>
    </w:rPr>
  </w:style>
  <w:style w:type="character" w:styleId="Strong">
    <w:name w:val="Strong"/>
    <w:basedOn w:val="DefaultParagraphFont"/>
    <w:uiPriority w:val="22"/>
    <w:qFormat/>
    <w:rsid w:val="0028047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google.com/search?sca_esv=5bf609620c87c314&amp;rlz=1C1RXQR_enUS1136US1136&amp;sxsrf=AE3TifPwtbNPq4MktR3zBDXreWsHRKWBDg%3A1759291181384&amp;q=Justification+by+Faith&amp;sa=X&amp;sqi=2&amp;ved=2ahUKEwja6rCvjoKQAxUIkIkEHQUALyQQxccNegUIpAIQAQ&amp;mstk=AUtExfALZfzikuM_yBJgIBtrnXKR0DJzCm7e7RXserTrT-T51RWOe5TEZHYktnBaKsfwfFMXpE8JUQ_aGfDT-YlZ3zb-9lfND__HMMqMJDVtwzWi9vxoxi9k80iSRK8j3xNJNXUOabwOQHr6oLFEHA8bkF4BegGjNThbafjYu3i6WAJBo_FtGNdWydX9n3JC7lnes2P0rNTofwio5hiAhQs0ssCg-qzbwtRJhog7gEQqgtDY-u9TjWZAAIYg58WIPqZBz2SLkwL4LBtFpd3mKldFhvOa&amp;csui=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1</TotalTime>
  <Pages>8</Pages>
  <Words>1655</Words>
  <Characters>12970</Characters>
  <Application>Microsoft Office Word</Application>
  <DocSecurity>0</DocSecurity>
  <Lines>108</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yrone Clark</dc:creator>
  <cp:lastModifiedBy>Tyrone Clark</cp:lastModifiedBy>
  <cp:revision>330</cp:revision>
  <dcterms:created xsi:type="dcterms:W3CDTF">2021-11-06T23:16:00Z</dcterms:created>
  <dcterms:modified xsi:type="dcterms:W3CDTF">2025-10-14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83919f9638ca90c890bea714faa3127ca186c18e179fc97db41a1bc1601fbb</vt:lpwstr>
  </property>
</Properties>
</file>